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E8EEF" w14:textId="77777777" w:rsidR="00646D58" w:rsidRPr="00945B96" w:rsidRDefault="000833EB" w:rsidP="00452AA1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 w:hAnsi="ＭＳ ゴシック" w:cs="Cambria"/>
          <w:sz w:val="24"/>
        </w:rPr>
      </w:pP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なまえ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 xml:space="preserve"> </w:t>
      </w:r>
      <w:r w:rsidRPr="00945B96">
        <w:rPr>
          <w:rFonts w:ascii="UD デジタル 教科書体 N-R" w:eastAsia="UD デジタル 教科書体 N-R" w:hAnsi="ＭＳ ゴシック" w:cs="Cambria" w:hint="eastAsia"/>
          <w:sz w:val="24"/>
        </w:rPr>
        <w:t>（name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>)______________  年月日 (</w:t>
      </w:r>
      <w:r w:rsidR="00646D58" w:rsidRPr="00945B96">
        <w:rPr>
          <w:rFonts w:ascii="UD デジタル 教科書体 N-R" w:eastAsia="UD デジタル 教科書体 N-R" w:hAnsi="Arial" w:cs="Arial" w:hint="eastAsia"/>
          <w:sz w:val="24"/>
        </w:rPr>
        <w:t>Date</w:t>
      </w:r>
      <w:r w:rsidR="00646D58" w:rsidRPr="00945B96">
        <w:rPr>
          <w:rFonts w:ascii="UD デジタル 教科書体 N-R" w:eastAsia="UD デジタル 教科書体 N-R" w:hAnsi="ＭＳ ゴシック" w:cs="Cambria" w:hint="eastAsia"/>
          <w:sz w:val="24"/>
        </w:rPr>
        <w:t>)_________________</w:t>
      </w:r>
    </w:p>
    <w:p w14:paraId="1C3E288A" w14:textId="77777777" w:rsidR="008F4718" w:rsidRPr="00945B96" w:rsidRDefault="008F4718" w:rsidP="008C1BD7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</w:p>
    <w:p w14:paraId="74C0938C" w14:textId="60D33BE9" w:rsidR="0090679A" w:rsidRPr="00945B96" w:rsidRDefault="00FF607A" w:rsidP="00330625">
      <w:pPr>
        <w:pStyle w:val="a3"/>
        <w:tabs>
          <w:tab w:val="clear" w:pos="4252"/>
          <w:tab w:val="clear" w:pos="8504"/>
        </w:tabs>
        <w:jc w:val="left"/>
        <w:rPr>
          <w:rFonts w:ascii="UD デジタル 教科書体 N-R" w:eastAsia="UD デジタル 教科書体 N-R"/>
          <w:b/>
          <w:sz w:val="28"/>
          <w:szCs w:val="28"/>
          <w:lang w:val="en-GB"/>
        </w:rPr>
      </w:pP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に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日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ほん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="008A4FAB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を読む</w:t>
      </w:r>
      <w:r w:rsidR="008F4718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ための</w:t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ご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語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い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彙</w:t>
            </w:r>
          </w:rubyBase>
        </w:ruby>
      </w: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ruby>
          <w:rubyPr>
            <w:rubyAlign w:val="distributeSpace"/>
            <w:hps w:val="10"/>
            <w:hpsRaise w:val="26"/>
            <w:hpsBaseText w:val="28"/>
            <w:lid w:val="ja-JP"/>
          </w:rubyPr>
          <w:rt>
            <w:r w:rsidR="008F4718" w:rsidRPr="00945B96">
              <w:rPr>
                <w:rFonts w:ascii="UD デジタル 教科書体 N-R" w:eastAsia="UD デジタル 教科書体 N-R" w:hint="eastAsia"/>
                <w:b/>
                <w:sz w:val="10"/>
                <w:szCs w:val="28"/>
                <w:lang w:val="en-GB"/>
              </w:rPr>
              <w:t>りょう</w:t>
            </w:r>
          </w:rt>
          <w:rubyBase>
            <w:r w:rsidR="008F4718" w:rsidRPr="00945B96">
              <w:rPr>
                <w:rFonts w:ascii="UD デジタル 教科書体 N-R" w:eastAsia="UD デジタル 教科書体 N-R" w:hint="eastAsia"/>
                <w:b/>
                <w:sz w:val="28"/>
                <w:szCs w:val="28"/>
                <w:lang w:val="en-GB"/>
              </w:rPr>
              <w:t>量</w:t>
            </w:r>
          </w:rubyBase>
        </w:ruby>
      </w:r>
      <w:r w:rsidR="00883EAD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テスト</w:t>
      </w:r>
      <w:r w:rsidR="0090679A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（15K</w:t>
      </w:r>
      <w:r w:rsidR="00B376D8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>）V</w:t>
      </w:r>
      <w:r w:rsidR="00B376D8">
        <w:rPr>
          <w:rFonts w:ascii="UD デジタル 教科書体 N-R" w:eastAsia="UD デジタル 教科書体 N-R"/>
          <w:b/>
          <w:sz w:val="28"/>
          <w:szCs w:val="28"/>
          <w:lang w:val="en-GB"/>
        </w:rPr>
        <w:t>er.2</w:t>
      </w:r>
      <w:r w:rsidR="008916BB">
        <w:rPr>
          <w:rFonts w:ascii="UD デジタル 教科書体 N-R" w:eastAsia="UD デジタル 教科書体 N-R"/>
          <w:b/>
          <w:sz w:val="28"/>
          <w:szCs w:val="28"/>
          <w:lang w:val="en-GB"/>
        </w:rPr>
        <w:t>-H</w:t>
      </w:r>
      <w:r w:rsidR="00384877">
        <w:rPr>
          <w:rFonts w:ascii="UD デジタル 教科書体 N-R" w:eastAsia="UD デジタル 教科書体 N-R"/>
          <w:b/>
          <w:sz w:val="28"/>
          <w:szCs w:val="28"/>
          <w:lang w:val="en-GB"/>
        </w:rPr>
        <w:t>A</w:t>
      </w:r>
      <w:r w:rsidR="0090679A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t xml:space="preserve">           </w:t>
      </w:r>
      <w:r w:rsidR="00B844C2">
        <w:rPr>
          <w:rFonts w:ascii="UD デジタル 教科書体 N-R" w:eastAsia="UD デジタル 教科書体 N-R" w:hAnsi="ＭＳ ゴシック" w:cs="Arial"/>
          <w:b/>
          <w:kern w:val="0"/>
          <w:sz w:val="24"/>
          <w:u w:val="single"/>
        </w:rPr>
        <w:t>25</w:t>
      </w:r>
      <w:r w:rsidR="0090679A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分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 xml:space="preserve"> (</w:t>
      </w:r>
      <w:r w:rsidR="00B844C2">
        <w:rPr>
          <w:rFonts w:ascii="UD デジタル 教科書体 N-R" w:eastAsia="UD デジタル 教科書体 N-R" w:hAnsi="Century Schoolbook" w:cs="Arial"/>
          <w:kern w:val="0"/>
          <w:sz w:val="24"/>
          <w:u w:val="single"/>
        </w:rPr>
        <w:t>2</w:t>
      </w:r>
      <w:r w:rsidR="007F1574" w:rsidRPr="00945B96">
        <w:rPr>
          <w:rFonts w:ascii="UD デジタル 教科書体 N-R" w:eastAsia="UD デジタル 教科書体 N-R" w:hAnsi="Arial" w:cs="Arial" w:hint="eastAsia"/>
          <w:b/>
          <w:kern w:val="0"/>
          <w:sz w:val="24"/>
          <w:u w:val="single"/>
        </w:rPr>
        <w:t>5</w:t>
      </w:r>
      <w:r w:rsidR="0090679A" w:rsidRPr="00945B96">
        <w:rPr>
          <w:rFonts w:ascii="UD デジタル 教科書体 N-R" w:eastAsia="UD デジタル 教科書体 N-R" w:hAnsi="Arial" w:cs="Arial" w:hint="eastAsia"/>
          <w:b/>
          <w:kern w:val="0"/>
          <w:sz w:val="24"/>
          <w:u w:val="single"/>
        </w:rPr>
        <w:t xml:space="preserve"> minutes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u w:val="single"/>
        </w:rPr>
        <w:t>)</w:t>
      </w:r>
    </w:p>
    <w:p w14:paraId="54B7A38E" w14:textId="13D6C13C" w:rsidR="00883EAD" w:rsidRPr="00945B96" w:rsidRDefault="00883EAD" w:rsidP="0090679A">
      <w:pPr>
        <w:pStyle w:val="a3"/>
        <w:tabs>
          <w:tab w:val="clear" w:pos="4252"/>
          <w:tab w:val="clear" w:pos="8504"/>
        </w:tabs>
        <w:spacing w:beforeLines="50" w:before="180"/>
        <w:jc w:val="left"/>
        <w:rPr>
          <w:rFonts w:ascii="UD デジタル 教科書体 N-R" w:eastAsia="UD デジタル 教科書体 N-R" w:hAnsi="Century Schoolbook" w:cs="ＭＳ明朝"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>Vocabulary Size Test for Reading Japanese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 xml:space="preserve">, 15K Version </w:t>
      </w:r>
      <w:r w:rsidR="00B376D8">
        <w:rPr>
          <w:rFonts w:ascii="UD デジタル 教科書体 N-R" w:eastAsia="UD デジタル 教科書体 N-R" w:hAnsi="Century Schoolbook" w:cs="Arial"/>
          <w:kern w:val="0"/>
          <w:sz w:val="24"/>
        </w:rPr>
        <w:t>2-</w:t>
      </w:r>
      <w:r w:rsidR="00925FB7">
        <w:rPr>
          <w:rFonts w:ascii="UD デジタル 教科書体 N-R" w:eastAsia="UD デジタル 教科書体 N-R" w:hAnsi="Century Schoolbook" w:cs="Arial"/>
          <w:kern w:val="0"/>
          <w:sz w:val="24"/>
        </w:rPr>
        <w:t>H</w:t>
      </w:r>
      <w:r w:rsidR="00384877">
        <w:rPr>
          <w:rFonts w:ascii="UD デジタル 教科書体 N-R" w:eastAsia="UD デジタル 教科書体 N-R" w:hAnsi="Century Schoolbook" w:cs="Arial"/>
          <w:kern w:val="0"/>
          <w:sz w:val="24"/>
        </w:rPr>
        <w:t>A</w:t>
      </w:r>
      <w:r w:rsidR="00925FB7">
        <w:rPr>
          <w:rFonts w:ascii="UD デジタル 教科書体 N-R" w:eastAsia="UD デジタル 教科書体 N-R" w:hAnsi="Century Schoolbook" w:cs="Arial"/>
          <w:kern w:val="0"/>
          <w:sz w:val="24"/>
        </w:rPr>
        <w:t xml:space="preserve"> 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</w:rPr>
        <w:t>[</w:t>
      </w:r>
      <w:r w:rsidR="00F10CCE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szCs w:val="18"/>
        </w:rPr>
        <w:t>1K-15K</w:t>
      </w:r>
      <w:r w:rsidR="0090679A" w:rsidRPr="00945B96">
        <w:rPr>
          <w:rFonts w:ascii="UD デジタル 教科書体 N-R" w:eastAsia="UD デジタル 教科書体 N-R" w:hAnsi="Century Schoolbook" w:cs="Arial" w:hint="eastAsia"/>
          <w:kern w:val="0"/>
          <w:sz w:val="24"/>
          <w:szCs w:val="18"/>
        </w:rPr>
        <w:t xml:space="preserve">]  </w:t>
      </w:r>
    </w:p>
    <w:p w14:paraId="7B841649" w14:textId="77777777" w:rsidR="0053339F" w:rsidRPr="00945B96" w:rsidRDefault="0053339F" w:rsidP="001767EA">
      <w:pPr>
        <w:spacing w:beforeLines="50" w:before="180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</w:t>
      </w:r>
      <w:r w:rsidRPr="00945B96">
        <w:rPr>
          <w:rFonts w:ascii="UD デジタル 教科書体 N-R" w:eastAsia="UD デジタル 教科書体 N-R" w:hint="eastAsia"/>
          <w:b/>
          <w:sz w:val="28"/>
          <w:u w:val="single"/>
        </w:rPr>
        <w:t>「はじめ」の合図があるまで、問題冊子を開かないでください。</w:t>
      </w:r>
    </w:p>
    <w:p w14:paraId="1557E223" w14:textId="1CBCC39F" w:rsidR="0053339F" w:rsidRPr="00945B96" w:rsidRDefault="0053339F" w:rsidP="0053339F">
      <w:pPr>
        <w:ind w:left="105" w:hangingChars="50" w:hanging="105"/>
        <w:rPr>
          <w:rFonts w:ascii="UD デジタル 教科書体 N-R" w:eastAsia="UD デジタル 教科書体 N-R"/>
        </w:rPr>
      </w:pPr>
      <w:r w:rsidRPr="00945B96">
        <w:rPr>
          <w:rFonts w:ascii="UD デジタル 教科書体 N-R" w:eastAsia="UD デジタル 教科書体 N-R" w:hint="eastAsia"/>
        </w:rPr>
        <w:t>*この問題冊子は、表紙のほかに、全部で</w:t>
      </w:r>
      <w:r w:rsidR="00925FB7">
        <w:rPr>
          <w:rFonts w:ascii="UD デジタル 教科書体 N-R" w:eastAsia="UD デジタル 教科書体 N-R" w:hint="eastAsia"/>
        </w:rPr>
        <w:t>6</w:t>
      </w:r>
      <w:r w:rsidRPr="00945B96">
        <w:rPr>
          <w:rFonts w:ascii="UD デジタル 教科書体 N-R" w:eastAsia="UD デジタル 教科書体 N-R" w:hint="eastAsia"/>
        </w:rPr>
        <w:t>ページあります。</w:t>
      </w:r>
    </w:p>
    <w:p w14:paraId="3DEAE4DD" w14:textId="77777777" w:rsidR="009A4E5E" w:rsidRPr="00945B96" w:rsidRDefault="009A4E5E" w:rsidP="0053339F">
      <w:pPr>
        <w:rPr>
          <w:rFonts w:ascii="UD デジタル 教科書体 N-R" w:eastAsia="UD デジタル 教科書体 N-R"/>
        </w:rPr>
      </w:pPr>
    </w:p>
    <w:p w14:paraId="3F2DDDA9" w14:textId="77777777" w:rsidR="0053339F" w:rsidRPr="00945B96" w:rsidRDefault="0053339F" w:rsidP="0053339F">
      <w:pPr>
        <w:ind w:left="140" w:hangingChars="50" w:hanging="140"/>
        <w:jc w:val="center"/>
        <w:rPr>
          <w:rFonts w:ascii="UD デジタル 教科書体 N-R" w:eastAsia="UD デジタル 教科書体 N-R"/>
          <w:b/>
          <w:sz w:val="28"/>
          <w:u w:val="single"/>
        </w:rPr>
      </w:pPr>
      <w:r w:rsidRPr="00945B96">
        <w:rPr>
          <w:rFonts w:ascii="UD デジタル 教科書体 N-R" w:eastAsia="UD デジタル 教科書体 N-R" w:hint="eastAsia"/>
          <w:b/>
          <w:sz w:val="28"/>
          <w:u w:val="single"/>
        </w:rPr>
        <w:t>このテストの結果は日本語のクラスの成績とは関係ありません。</w:t>
      </w:r>
    </w:p>
    <w:p w14:paraId="2401D471" w14:textId="77777777" w:rsidR="00692C55" w:rsidRPr="00945B96" w:rsidRDefault="00692C55" w:rsidP="003314FD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 w:val="20"/>
          <w:szCs w:val="20"/>
          <w:u w:val="single"/>
        </w:rPr>
      </w:pPr>
    </w:p>
    <w:p w14:paraId="28E8C660" w14:textId="2AA05A51" w:rsidR="00330625" w:rsidRPr="00945B96" w:rsidRDefault="00330625" w:rsidP="00330625">
      <w:pPr>
        <w:autoSpaceDE w:val="0"/>
        <w:autoSpaceDN w:val="0"/>
        <w:adjustRightInd w:val="0"/>
        <w:spacing w:beforeLines="50" w:before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32"/>
          <w:u w:val="single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問題は</w:t>
      </w:r>
      <w:r w:rsidR="00677E6A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7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5問あります。There are </w:t>
      </w:r>
      <w:r w:rsidR="00677E6A">
        <w:rPr>
          <w:rFonts w:ascii="UD デジタル 教科書体 N-R" w:eastAsia="UD デジタル 教科書体 N-R" w:hAnsi="Century Schoolbook" w:cs="Arial"/>
          <w:kern w:val="0"/>
          <w:szCs w:val="18"/>
        </w:rPr>
        <w:t>75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questions in total.</w:t>
      </w:r>
    </w:p>
    <w:p w14:paraId="050F0E05" w14:textId="5BCF6007" w:rsidR="00330625" w:rsidRPr="00945B96" w:rsidRDefault="00330625" w:rsidP="00330625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＊一つの問題に時間をかけすぎないようにしてください。１問平均で</w:t>
      </w:r>
      <w:r w:rsidR="00135881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20秒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です。</w:t>
      </w:r>
    </w:p>
    <w:p w14:paraId="2D9991B0" w14:textId="4FFE615B" w:rsidR="00330625" w:rsidRPr="00945B96" w:rsidRDefault="00330625" w:rsidP="00330625">
      <w:pPr>
        <w:autoSpaceDE w:val="0"/>
        <w:autoSpaceDN w:val="0"/>
        <w:adjustRightInd w:val="0"/>
        <w:spacing w:afterLines="50" w:after="180"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Please do not spend too much time on one question, but only spend </w:t>
      </w:r>
      <w:r w:rsidR="00135881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20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seconds on average.</w:t>
      </w:r>
    </w:p>
    <w:p w14:paraId="4071648F" w14:textId="77777777" w:rsidR="0053339F" w:rsidRPr="00945B96" w:rsidRDefault="0053339F" w:rsidP="003314FD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 w:val="20"/>
          <w:szCs w:val="20"/>
          <w:u w:val="single"/>
        </w:rPr>
      </w:pPr>
    </w:p>
    <w:p w14:paraId="753FA699" w14:textId="217E31B5" w:rsidR="00883EAD" w:rsidRPr="00945B96" w:rsidRDefault="00883EAD" w:rsidP="003314FD">
      <w:pPr>
        <w:autoSpaceDE w:val="0"/>
        <w:autoSpaceDN w:val="0"/>
        <w:adjustRightInd w:val="0"/>
        <w:spacing w:line="320" w:lineRule="exact"/>
        <w:rPr>
          <w:rFonts w:ascii="UD デジタル 教科書体 N-R" w:eastAsia="UD デジタル 教科書体 N-R" w:hAnsi="Century Schoolbook" w:cs="ＭＳ明朝"/>
          <w:kern w:val="0"/>
          <w:szCs w:val="20"/>
          <w:u w:val="single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Cs w:val="20"/>
          <w:u w:val="single"/>
        </w:rPr>
        <w:t>テスト問題例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 xml:space="preserve"> (Sample question</w:t>
      </w:r>
      <w:r w:rsidR="00473F45"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>s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20"/>
          <w:u w:val="single"/>
        </w:rPr>
        <w:t>)</w:t>
      </w:r>
    </w:p>
    <w:p w14:paraId="592B9D83" w14:textId="77777777" w:rsidR="0053339F" w:rsidRPr="00945B96" w:rsidRDefault="0053339F" w:rsidP="000833EB">
      <w:pPr>
        <w:autoSpaceDE w:val="0"/>
        <w:autoSpaceDN w:val="0"/>
        <w:adjustRightInd w:val="0"/>
        <w:spacing w:afterLines="50" w:after="180"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</w:p>
    <w:p w14:paraId="32BF61D6" w14:textId="77777777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問題に漢字が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ある場合は、ふりがなをつけて、正しい答え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に○をつけてください。</w:t>
      </w:r>
    </w:p>
    <w:p w14:paraId="7319244F" w14:textId="211F83F6" w:rsidR="000833EB" w:rsidRPr="00945B96" w:rsidRDefault="000833EB" w:rsidP="00330625">
      <w:pPr>
        <w:autoSpaceDE w:val="0"/>
        <w:autoSpaceDN w:val="0"/>
        <w:adjustRightInd w:val="0"/>
        <w:spacing w:line="360" w:lineRule="exact"/>
        <w:ind w:firstLineChars="100" w:firstLine="210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If the target word contains Kanji, please 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give a Furigana (subscript) for it and circle the number f</w:t>
      </w:r>
      <w:r w:rsidR="0053339F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>or</w:t>
      </w:r>
      <w:r w:rsidR="00692C55" w:rsidRPr="00945B96">
        <w:rPr>
          <w:rFonts w:ascii="UD デジタル 教科書体 N-R" w:eastAsia="UD デジタル 教科書体 N-R" w:hAnsi="Century Schoolbook" w:cs="Arial" w:hint="eastAsia"/>
          <w:kern w:val="0"/>
          <w:szCs w:val="18"/>
        </w:rPr>
        <w:t xml:space="preserve"> the correct answer. </w:t>
      </w:r>
    </w:p>
    <w:p w14:paraId="6A08D72B" w14:textId="77777777" w:rsidR="000833EB" w:rsidRPr="00945B96" w:rsidRDefault="000833EB" w:rsidP="00330625">
      <w:pPr>
        <w:autoSpaceDE w:val="0"/>
        <w:autoSpaceDN w:val="0"/>
        <w:adjustRightInd w:val="0"/>
        <w:spacing w:beforeLines="100" w:before="360" w:line="340" w:lineRule="exact"/>
        <w:ind w:firstLineChars="150" w:firstLine="300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 </w:t>
      </w:r>
      <w:r w:rsidRPr="00945B96">
        <w:rPr>
          <w:rFonts w:ascii="UD デジタル 教科書体 N-R" w:eastAsia="UD デジタル 教科書体 N-R" w:cs="ＭＳ明朝" w:hint="eastAsia"/>
          <w:b/>
          <w:color w:val="FF0000"/>
          <w:kern w:val="0"/>
          <w:sz w:val="24"/>
          <w:szCs w:val="20"/>
        </w:rPr>
        <w:t>れいぎ</w:t>
      </w:r>
    </w:p>
    <w:p w14:paraId="703372D2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16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 xml:space="preserve">　　</w:t>
      </w: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あ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ひ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礼儀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し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らない。</w:t>
      </w:r>
    </w:p>
    <w:p w14:paraId="00C8D934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おおよそ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ないよう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内容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まとめたもの</w:t>
      </w:r>
    </w:p>
    <w:p w14:paraId="34415D8F" w14:textId="77777777" w:rsidR="000833EB" w:rsidRPr="00945B96" w:rsidRDefault="00000000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39D80D5E">
          <v:oval id="円/楕円​​ 2" o:spid="_x0000_s2052" style="position:absolute;left:0;text-align:left;margin-left:12.5pt;margin-top:1.25pt;width:17.5pt;height:17pt;z-index:1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にんげ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人間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かんけい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関係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を</w: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ま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守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るための</w:t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こうどう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行動</w:t>
            </w:r>
          </w:rubyBase>
        </w:ruby>
      </w:r>
      <w:r w:rsidR="000833EB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2"/>
                <w:szCs w:val="20"/>
              </w:rPr>
              <w:t>ようしき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様式</w:t>
            </w:r>
          </w:rubyBase>
        </w:ruby>
      </w:r>
    </w:p>
    <w:p w14:paraId="4AAEFD3C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line="34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ものを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たい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せつ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切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に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お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思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も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ち</w:t>
      </w:r>
    </w:p>
    <w:p w14:paraId="3635B450" w14:textId="77777777" w:rsidR="000833EB" w:rsidRPr="00945B96" w:rsidRDefault="000833EB" w:rsidP="000833EB">
      <w:pPr>
        <w:numPr>
          <w:ilvl w:val="0"/>
          <w:numId w:val="167"/>
        </w:numPr>
        <w:autoSpaceDE w:val="0"/>
        <w:autoSpaceDN w:val="0"/>
        <w:adjustRightInd w:val="0"/>
        <w:spacing w:afterLines="50" w:after="180" w:line="34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り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ろ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論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とは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10"/>
                <w:szCs w:val="20"/>
              </w:rPr>
              <w:t>こ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なる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げん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ば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の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2"/>
            <w:hpsRaise w:val="18"/>
            <w:hpsBaseText w:val="20"/>
            <w:lid w:val="ja-JP"/>
          </w:rubyPr>
          <w:rt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ごと</w:t>
            </w:r>
          </w:rt>
          <w:rubyBase>
            <w:r w:rsidR="000833EB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事</w:t>
            </w:r>
          </w:rubyBase>
        </w:ruby>
      </w:r>
    </w:p>
    <w:p w14:paraId="45532433" w14:textId="77777777" w:rsidR="000833EB" w:rsidRPr="00945B96" w:rsidRDefault="000833EB" w:rsidP="000833EB">
      <w:pPr>
        <w:autoSpaceDE w:val="0"/>
        <w:autoSpaceDN w:val="0"/>
        <w:adjustRightInd w:val="0"/>
        <w:spacing w:beforeLines="50" w:before="180" w:line="320" w:lineRule="exact"/>
        <w:jc w:val="left"/>
        <w:rPr>
          <w:rFonts w:ascii="UD デジタル 教科書体 N-R" w:eastAsia="UD デジタル 教科書体 N-R" w:hAnsi="ＭＳ ゴシック" w:cs="ＭＳ明朝"/>
          <w:b/>
          <w:kern w:val="0"/>
          <w:sz w:val="22"/>
          <w:szCs w:val="22"/>
        </w:rPr>
      </w:pPr>
    </w:p>
    <w:p w14:paraId="21A088C7" w14:textId="77777777" w:rsidR="000833EB" w:rsidRPr="00945B96" w:rsidRDefault="000833EB" w:rsidP="00330625">
      <w:p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問題に漢字がない場合は、意味の合っているものに○をつけるだけでいいです。</w:t>
      </w:r>
    </w:p>
    <w:p w14:paraId="26AC0260" w14:textId="5F501E19" w:rsidR="00692C55" w:rsidRPr="00945B96" w:rsidRDefault="00692C55" w:rsidP="00330625">
      <w:pPr>
        <w:autoSpaceDE w:val="0"/>
        <w:autoSpaceDN w:val="0"/>
        <w:adjustRightInd w:val="0"/>
        <w:spacing w:afterLines="50" w:after="180" w:line="280" w:lineRule="exact"/>
        <w:jc w:val="left"/>
        <w:rPr>
          <w:rFonts w:ascii="UD デジタル 教科書体 N-R" w:eastAsia="UD デジタル 教科書体 N-R" w:hAnsi="Times New Roman"/>
          <w:kern w:val="0"/>
          <w:szCs w:val="21"/>
        </w:rPr>
      </w:pP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If the target word does not contain Kanji, it is enough to circle the number f</w:t>
      </w:r>
      <w:r w:rsidR="0053339F"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>or</w:t>
      </w:r>
      <w:r w:rsidRPr="00945B96">
        <w:rPr>
          <w:rFonts w:ascii="UD デジタル 教科書体 N-R" w:eastAsia="UD デジタル 教科書体 N-R" w:hAnsi="Times New Roman" w:hint="eastAsia"/>
          <w:kern w:val="0"/>
          <w:szCs w:val="21"/>
        </w:rPr>
        <w:t xml:space="preserve"> the correct answer. </w:t>
      </w:r>
    </w:p>
    <w:p w14:paraId="55FB6D7B" w14:textId="77777777" w:rsidR="00F12CE3" w:rsidRPr="00945B96" w:rsidRDefault="00F12CE3" w:rsidP="00330625">
      <w:pPr>
        <w:autoSpaceDE w:val="0"/>
        <w:autoSpaceDN w:val="0"/>
        <w:adjustRightInd w:val="0"/>
        <w:spacing w:beforeLines="100" w:before="360" w:line="320" w:lineRule="exact"/>
        <w:ind w:left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ちがう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:　それ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ちがいます</w:t>
      </w: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。</w:t>
      </w:r>
    </w:p>
    <w:p w14:paraId="29A3F036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き</w:t>
            </w:r>
          </w:rt>
          <w:rubyBase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聞</w:t>
            </w:r>
          </w:rubyBase>
        </w:ruby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きません</w:t>
      </w:r>
    </w:p>
    <w:p w14:paraId="11430A02" w14:textId="77777777" w:rsidR="00990809" w:rsidRPr="00945B96" w:rsidRDefault="00FF607A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し</w:t>
            </w:r>
          </w:rt>
          <w:rubyBase>
            <w:r w:rsidR="00990809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知</w:t>
            </w:r>
          </w:rubyBase>
        </w:ruby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りません</w:t>
      </w:r>
    </w:p>
    <w:p w14:paraId="53E39FA7" w14:textId="77777777" w:rsidR="00990809" w:rsidRPr="00945B96" w:rsidRDefault="00000000" w:rsidP="003314FD">
      <w:pPr>
        <w:numPr>
          <w:ilvl w:val="0"/>
          <w:numId w:val="1"/>
        </w:numPr>
        <w:autoSpaceDE w:val="0"/>
        <w:autoSpaceDN w:val="0"/>
        <w:adjustRightInd w:val="0"/>
        <w:spacing w:line="320" w:lineRule="exact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>
        <w:rPr>
          <w:rFonts w:ascii="UD デジタル 教科書体 N-R" w:eastAsia="UD デジタル 教科書体 N-R"/>
          <w:noProof/>
        </w:rPr>
        <w:pict w14:anchorId="3085A445">
          <v:oval id="_x0000_s2053" style="position:absolute;left:0;text-align:left;margin-left:12.5pt;margin-top:15.75pt;width:17.5pt;height:17pt;z-index: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" filled="f" strokecolor="red" strokeweight="2pt"/>
        </w:pict>
      </w:r>
      <w:r w:rsidR="00990809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できません</w:t>
      </w:r>
    </w:p>
    <w:p w14:paraId="25C13B6C" w14:textId="3325C4B4" w:rsidR="000833EB" w:rsidRPr="00945B96" w:rsidRDefault="00FF607A" w:rsidP="00330625">
      <w:pPr>
        <w:numPr>
          <w:ilvl w:val="0"/>
          <w:numId w:val="1"/>
        </w:numPr>
        <w:autoSpaceDE w:val="0"/>
        <w:autoSpaceDN w:val="0"/>
        <w:adjustRightInd w:val="0"/>
        <w:spacing w:afterLines="50" w:after="180" w:line="320" w:lineRule="exact"/>
        <w:ind w:left="714" w:hanging="357"/>
        <w:jc w:val="left"/>
        <w:rPr>
          <w:rFonts w:ascii="UD デジタル 教科書体 N-R" w:eastAsia="UD デジタル 教科書体 N-R" w:cs="ＭＳ明朝"/>
          <w:kern w:val="0"/>
          <w:sz w:val="20"/>
          <w:szCs w:val="20"/>
        </w:rPr>
      </w:pPr>
      <w:r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ruby>
          <w:rubyPr>
            <w:rubyAlign w:val="distributeSpace"/>
            <w:hps w:val="10"/>
            <w:hpsRaise w:val="18"/>
            <w:hpsBaseText w:val="20"/>
            <w:lid w:val="ja-JP"/>
          </w:rubyPr>
          <w:rt>
            <w:r w:rsidR="00F12CE3" w:rsidRPr="00945B96">
              <w:rPr>
                <w:rFonts w:ascii="UD デジタル 教科書体 N-R" w:eastAsia="UD デジタル 教科書体 N-R" w:hAnsi="ＭＳ 明朝" w:cs="ＭＳ明朝" w:hint="eastAsia"/>
                <w:kern w:val="0"/>
                <w:sz w:val="20"/>
                <w:szCs w:val="20"/>
              </w:rPr>
              <w:t>おな</w:t>
            </w:r>
          </w:rt>
          <w:rubyBase>
            <w:r w:rsidR="00F12CE3" w:rsidRPr="00945B96">
              <w:rPr>
                <w:rFonts w:ascii="UD デジタル 教科書体 N-R" w:eastAsia="UD デジタル 教科書体 N-R" w:cs="ＭＳ明朝" w:hint="eastAsia"/>
                <w:kern w:val="0"/>
                <w:sz w:val="20"/>
                <w:szCs w:val="20"/>
              </w:rPr>
              <w:t>同</w:t>
            </w:r>
          </w:rubyBase>
        </w:ruby>
      </w:r>
      <w:r w:rsidR="00F12CE3" w:rsidRPr="00945B96">
        <w:rPr>
          <w:rFonts w:ascii="UD デジタル 教科書体 N-R" w:eastAsia="UD デジタル 教科書体 N-R" w:cs="ＭＳ明朝" w:hint="eastAsia"/>
          <w:kern w:val="0"/>
          <w:sz w:val="20"/>
          <w:szCs w:val="20"/>
        </w:rPr>
        <w:t>じではありません</w:t>
      </w:r>
    </w:p>
    <w:p w14:paraId="01115FBA" w14:textId="77777777" w:rsidR="00A41D7B" w:rsidRPr="00945B96" w:rsidRDefault="000833EB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8"/>
          <w:szCs w:val="28"/>
        </w:rPr>
      </w:pPr>
      <w:r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br w:type="page"/>
      </w:r>
      <w:r w:rsidR="00A41D7B" w:rsidRPr="00945B96">
        <w:rPr>
          <w:rFonts w:ascii="UD デジタル 教科書体 N-R" w:eastAsia="UD デジタル 教科書体 N-R" w:hint="eastAsia"/>
          <w:b/>
          <w:sz w:val="28"/>
          <w:szCs w:val="28"/>
          <w:lang w:val="en-GB"/>
        </w:rPr>
        <w:lastRenderedPageBreak/>
        <w:t>日本語読解のための語彙量テスト</w:t>
      </w:r>
      <w:r w:rsidR="00A41D7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 xml:space="preserve"> </w:t>
      </w:r>
    </w:p>
    <w:p w14:paraId="12920C9C" w14:textId="3604EE1C" w:rsidR="00A41D7B" w:rsidRPr="00945B96" w:rsidRDefault="00A41D7B" w:rsidP="00D915A8">
      <w:pPr>
        <w:autoSpaceDE w:val="0"/>
        <w:autoSpaceDN w:val="0"/>
        <w:adjustRightInd w:val="0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4"/>
        </w:rPr>
      </w:pPr>
      <w:r w:rsidRPr="00945B96">
        <w:rPr>
          <w:rFonts w:ascii="UD デジタル 教科書体 N-R" w:eastAsia="UD デジタル 教科書体 N-R" w:hAnsi="Century Schoolbook" w:cs="Arial" w:hint="eastAsia"/>
          <w:b/>
          <w:kern w:val="0"/>
          <w:sz w:val="24"/>
        </w:rPr>
        <w:t>(Vocabulary Size Test for Reading Japanese)</w:t>
      </w:r>
    </w:p>
    <w:p w14:paraId="07FA6C55" w14:textId="51FD543B" w:rsidR="00A41D7B" w:rsidRPr="00945B96" w:rsidRDefault="00A41D7B" w:rsidP="008A4FAB">
      <w:pPr>
        <w:autoSpaceDE w:val="0"/>
        <w:autoSpaceDN w:val="0"/>
        <w:adjustRightInd w:val="0"/>
        <w:spacing w:beforeLines="50" w:before="180" w:afterLines="50" w:after="180" w:line="360" w:lineRule="exact"/>
        <w:jc w:val="left"/>
        <w:rPr>
          <w:rFonts w:ascii="UD デジタル 教科書体 N-R" w:eastAsia="UD デジタル 教科書体 N-R" w:hAnsi="Century Schoolbook" w:cs="Arial"/>
          <w:kern w:val="0"/>
          <w:sz w:val="18"/>
          <w:szCs w:val="18"/>
          <w:u w:val="single"/>
          <w:lang w:eastAsia="zh-CN"/>
        </w:rPr>
      </w:pP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>＊問題は</w:t>
      </w:r>
      <w:r w:rsidR="00D7139F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>7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 xml:space="preserve">5問あります。(There are </w:t>
      </w:r>
      <w:r w:rsidR="00D7139F">
        <w:rPr>
          <w:rFonts w:ascii="UD デジタル 教科書体 N-R" w:eastAsia="UD デジタル 教科書体 N-R" w:hAnsi="Century Schoolbook" w:cs="Arial"/>
          <w:kern w:val="0"/>
          <w:sz w:val="18"/>
          <w:szCs w:val="18"/>
        </w:rPr>
        <w:t>7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</w:rPr>
        <w:t>5 questions in total.</w:t>
      </w:r>
      <w:r w:rsidR="00207E9E"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)  </w:t>
      </w:r>
      <w:r w:rsidRPr="00945B96">
        <w:rPr>
          <w:rFonts w:ascii="UD デジタル 教科書体 N-R" w:eastAsia="UD デジタル 教科書体 N-R" w:hAnsi="Century Schoolbook" w:cs="Arial" w:hint="eastAsia"/>
          <w:kern w:val="0"/>
          <w:sz w:val="18"/>
          <w:szCs w:val="18"/>
          <w:lang w:eastAsia="zh-CN"/>
        </w:rPr>
        <w:t xml:space="preserve">   </w:t>
      </w:r>
      <w:r w:rsidR="000E7E68">
        <w:rPr>
          <w:rFonts w:ascii="UD デジタル 教科書体 N-R" w:eastAsia="UD デジタル 教科書体 N-R" w:hAnsi="ＭＳ ゴシック" w:cs="Arial"/>
          <w:b/>
          <w:kern w:val="0"/>
          <w:sz w:val="24"/>
          <w:u w:val="single"/>
          <w:lang w:eastAsia="zh-CN"/>
        </w:rPr>
        <w:t>25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>分 (</w:t>
      </w:r>
      <w:r w:rsidR="000E7E68">
        <w:rPr>
          <w:rFonts w:ascii="UD デジタル 教科書体 N-R" w:eastAsia="UD デジタル 教科書体 N-R" w:hAnsi="ＭＳ ゴシック" w:cs="Arial"/>
          <w:b/>
          <w:kern w:val="0"/>
          <w:sz w:val="24"/>
          <w:u w:val="single"/>
          <w:lang w:eastAsia="zh-CN"/>
        </w:rPr>
        <w:t>2</w:t>
      </w:r>
      <w:r w:rsidR="007F1574"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</w:rPr>
        <w:t>5</w:t>
      </w:r>
      <w:r w:rsidRPr="00945B96">
        <w:rPr>
          <w:rFonts w:ascii="UD デジタル 教科書体 N-R" w:eastAsia="UD デジタル 教科書体 N-R" w:hAnsi="ＭＳ ゴシック" w:cs="Arial" w:hint="eastAsia"/>
          <w:b/>
          <w:kern w:val="0"/>
          <w:sz w:val="24"/>
          <w:u w:val="single"/>
          <w:lang w:eastAsia="zh-CN"/>
        </w:rPr>
        <w:t xml:space="preserve"> minutes)</w:t>
      </w:r>
    </w:p>
    <w:p w14:paraId="2D1AA593" w14:textId="77777777" w:rsidR="00512321" w:rsidRPr="00945B96" w:rsidRDefault="00512321" w:rsidP="0070328D">
      <w:pPr>
        <w:autoSpaceDE w:val="0"/>
        <w:autoSpaceDN w:val="0"/>
        <w:adjustRightInd w:val="0"/>
        <w:spacing w:line="360" w:lineRule="exact"/>
        <w:jc w:val="left"/>
        <w:rPr>
          <w:rFonts w:ascii="UD デジタル 教科書体 N-R" w:eastAsia="UD デジタル 教科書体 N-R" w:hAnsi="Century Schoolbook" w:cs="ＭＳ明朝"/>
          <w:b/>
          <w:kern w:val="0"/>
          <w:sz w:val="22"/>
          <w:szCs w:val="22"/>
          <w:u w:val="single"/>
          <w:lang w:eastAsia="zh-CN"/>
        </w:rPr>
        <w:sectPr w:rsidR="00512321" w:rsidRPr="00945B96" w:rsidSect="005A523F">
          <w:headerReference w:type="default" r:id="rId8"/>
          <w:pgSz w:w="11906" w:h="16838"/>
          <w:pgMar w:top="851" w:right="1077" w:bottom="851" w:left="1077" w:header="567" w:footer="992" w:gutter="0"/>
          <w:cols w:space="425"/>
          <w:docGrid w:type="lines" w:linePitch="360"/>
        </w:sectPr>
      </w:pPr>
    </w:p>
    <w:p w14:paraId="724ECC6F" w14:textId="0C23032D" w:rsidR="00D85AA5" w:rsidRPr="00945B96" w:rsidRDefault="00865F52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る</w:t>
      </w:r>
      <w:r w:rsidR="0014206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を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りま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05A038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ます</w:t>
      </w:r>
    </w:p>
    <w:p w14:paraId="76E05723" w14:textId="77777777" w:rsidR="00363A7F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ます</w:t>
      </w:r>
    </w:p>
    <w:p w14:paraId="177BCEE8" w14:textId="77777777" w:rsidR="002E5F76" w:rsidRPr="00945B96" w:rsidRDefault="002E5F76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</w:t>
      </w:r>
    </w:p>
    <w:p w14:paraId="03BD510F" w14:textId="77777777" w:rsidR="002E5F76" w:rsidRPr="00945B96" w:rsidRDefault="00FF607A" w:rsidP="0051564C">
      <w:pPr>
        <w:pStyle w:val="ae"/>
        <w:numPr>
          <w:ilvl w:val="0"/>
          <w:numId w:val="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2E5F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す</w:t>
      </w:r>
    </w:p>
    <w:p w14:paraId="02FFBA65" w14:textId="5BC77206" w:rsidR="002E5F76" w:rsidRPr="00945B96" w:rsidRDefault="002E5F76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終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3F29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よ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読</w:t>
            </w:r>
          </w:rubyBase>
        </w:ruby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み</w:t>
      </w:r>
      <w:r w:rsidR="00D7102B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終わり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ま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279E62B3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23D34BD" w14:textId="77777777" w:rsidR="00363A7F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011CFAA0" w14:textId="77777777" w:rsidR="00D7102B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ました</w:t>
      </w:r>
    </w:p>
    <w:p w14:paraId="4FC775F0" w14:textId="77777777" w:rsidR="002E5F76" w:rsidRPr="00945B96" w:rsidRDefault="00FF607A" w:rsidP="0051564C">
      <w:pPr>
        <w:pStyle w:val="ae"/>
        <w:numPr>
          <w:ilvl w:val="0"/>
          <w:numId w:val="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</w:t>
      </w:r>
      <w:r w:rsidR="00D710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とができました</w:t>
      </w:r>
    </w:p>
    <w:p w14:paraId="332334C6" w14:textId="77777777" w:rsidR="007731BE" w:rsidRPr="00945B96" w:rsidRDefault="007731BE" w:rsidP="007731BE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旅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旅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ま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AC5443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います</w:t>
      </w:r>
    </w:p>
    <w:p w14:paraId="3629815B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ご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715452ED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4AFE4A41" w14:textId="77777777" w:rsidR="007731BE" w:rsidRPr="00945B96" w:rsidRDefault="007731BE" w:rsidP="007731BE">
      <w:pPr>
        <w:pStyle w:val="ae"/>
        <w:numPr>
          <w:ilvl w:val="0"/>
          <w:numId w:val="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731B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</w:t>
      </w:r>
    </w:p>
    <w:p w14:paraId="0245C2B2" w14:textId="6A41B28B" w:rsidR="006039C3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室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い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会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ぎ</w:t>
            </w:r>
          </w:rt>
          <w:rubyBase>
            <w:r w:rsidR="003F29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議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</w:t>
      </w:r>
      <w:r w:rsidR="006039C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94AE202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つ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術</w:t>
            </w:r>
          </w:rubyBase>
        </w:ruby>
      </w:r>
    </w:p>
    <w:p w14:paraId="58CD3B2C" w14:textId="77777777" w:rsidR="003371A7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5463ECA9" w14:textId="77777777" w:rsidR="00363A7F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テレビ</w:t>
      </w:r>
    </w:p>
    <w:p w14:paraId="187AFBE5" w14:textId="77777777" w:rsidR="006039C3" w:rsidRPr="00945B96" w:rsidRDefault="00FF607A" w:rsidP="0051564C">
      <w:pPr>
        <w:pStyle w:val="ae"/>
        <w:numPr>
          <w:ilvl w:val="0"/>
          <w:numId w:val="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議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</w:p>
    <w:p w14:paraId="25BEA2D7" w14:textId="77777777" w:rsidR="00887485" w:rsidRPr="00945B96" w:rsidRDefault="00887485" w:rsidP="00887485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887485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やっ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485" w:rsidRPr="00887485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でんしゃ</w:t>
            </w:r>
          </w:rt>
          <w:rubyBase>
            <w:r w:rsidR="0088748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電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887485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やっ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485" w:rsidRPr="00887485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88748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した。</w:t>
      </w:r>
    </w:p>
    <w:p w14:paraId="1D79D911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た</w:t>
      </w:r>
    </w:p>
    <w:p w14:paraId="6689152D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う</w:t>
      </w:r>
    </w:p>
    <w:p w14:paraId="33FE3B70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ゆっくり</w:t>
      </w:r>
    </w:p>
    <w:p w14:paraId="3B3AF43B" w14:textId="77777777" w:rsidR="00887485" w:rsidRPr="00945B96" w:rsidRDefault="00887485" w:rsidP="00887485">
      <w:pPr>
        <w:pStyle w:val="ae"/>
        <w:numPr>
          <w:ilvl w:val="0"/>
          <w:numId w:val="1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ようやく</w:t>
      </w:r>
    </w:p>
    <w:p w14:paraId="411E3444" w14:textId="3702750C" w:rsidR="003371A7" w:rsidRPr="00945B96" w:rsidRDefault="003371A7" w:rsidP="0051564C">
      <w:pPr>
        <w:pStyle w:val="ae"/>
        <w:numPr>
          <w:ilvl w:val="1"/>
          <w:numId w:val="151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専門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8A236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？</w:t>
      </w:r>
    </w:p>
    <w:p w14:paraId="3EC7F7C2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878AC43" w14:textId="77777777" w:rsidR="00C534CB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に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</w:t>
            </w:r>
          </w:rubyBase>
        </w:ruby>
      </w:r>
    </w:p>
    <w:p w14:paraId="6875578F" w14:textId="77777777" w:rsidR="008A236C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8AD0541" w14:textId="77777777" w:rsidR="003371A7" w:rsidRPr="00945B96" w:rsidRDefault="00FF607A" w:rsidP="0051564C">
      <w:pPr>
        <w:pStyle w:val="ae"/>
        <w:numPr>
          <w:ilvl w:val="0"/>
          <w:numId w:val="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こと</w:t>
      </w:r>
    </w:p>
    <w:p w14:paraId="4948DC68" w14:textId="150002B1" w:rsidR="00FD1F9F" w:rsidRPr="00945B96" w:rsidRDefault="00586C56" w:rsidP="004B0271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団体</w:t>
      </w:r>
      <w:r w:rsidR="00FD1F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1232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っ</w:t>
            </w:r>
          </w:rt>
          <w:rubyBase>
            <w:r w:rsidR="0051232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三</w:t>
            </w:r>
          </w:rubyBase>
        </w:ruby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の</w:t>
      </w:r>
      <w:r w:rsidR="00FB3FD5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団体</w:t>
      </w:r>
      <w:r w:rsidR="009A0F8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ります。</w:t>
      </w:r>
    </w:p>
    <w:p w14:paraId="0B3C64D7" w14:textId="77777777" w:rsidR="00363A7F" w:rsidRPr="00945B96" w:rsidRDefault="00363A7F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グループ</w:t>
      </w:r>
    </w:p>
    <w:p w14:paraId="26F54487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ケース</w:t>
      </w:r>
    </w:p>
    <w:p w14:paraId="2A52C044" w14:textId="77777777" w:rsidR="009A0F8D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イプ</w:t>
      </w:r>
    </w:p>
    <w:p w14:paraId="43A6C6A5" w14:textId="77777777" w:rsidR="00FD1F9F" w:rsidRPr="00945B96" w:rsidRDefault="009A0F8D" w:rsidP="0051564C">
      <w:pPr>
        <w:pStyle w:val="ae"/>
        <w:numPr>
          <w:ilvl w:val="0"/>
          <w:numId w:val="1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レベル</w:t>
      </w:r>
    </w:p>
    <w:p w14:paraId="2CF71BBE" w14:textId="709E530B" w:rsidR="00D35BC7" w:rsidRPr="00945B96" w:rsidRDefault="0026685C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費用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費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ります</w:t>
      </w:r>
      <w:r w:rsidR="00D35BC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EF01BB8" w14:textId="77777777" w:rsidR="009041DC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</w:p>
    <w:p w14:paraId="7C64378F" w14:textId="77777777" w:rsidR="00363A7F" w:rsidRPr="00945B96" w:rsidRDefault="00363A7F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ても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きょ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境</w:t>
            </w:r>
          </w:rubyBase>
        </w:ruby>
      </w:r>
    </w:p>
    <w:p w14:paraId="2BB4615C" w14:textId="77777777" w:rsidR="00363A7F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でき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</w:p>
    <w:p w14:paraId="4207DC5D" w14:textId="77777777" w:rsidR="00D35BC7" w:rsidRPr="00945B96" w:rsidRDefault="00FF607A" w:rsidP="0051564C">
      <w:pPr>
        <w:pStyle w:val="ae"/>
        <w:numPr>
          <w:ilvl w:val="0"/>
          <w:numId w:val="1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よう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6B6656C1" w14:textId="4B6F2310" w:rsidR="0026685C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rightChars="-236" w:right="-496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集</w:t>
      </w:r>
      <w:r w:rsidR="0026685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作品</w:t>
            </w:r>
          </w:rubyBase>
        </w:ruby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集</w:t>
      </w:r>
      <w:r w:rsidR="00ED6F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ますか。</w:t>
      </w:r>
    </w:p>
    <w:p w14:paraId="501B1FE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もとになったもの</w:t>
      </w:r>
    </w:p>
    <w:p w14:paraId="3BA3C027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</w:p>
    <w:p w14:paraId="140F6CD7" w14:textId="77777777" w:rsidR="00363A7F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まとめたもの</w:t>
      </w:r>
    </w:p>
    <w:p w14:paraId="2ECF3153" w14:textId="77777777" w:rsidR="00ED6F79" w:rsidRPr="00945B96" w:rsidRDefault="00FF607A" w:rsidP="0051564C">
      <w:pPr>
        <w:pStyle w:val="ae"/>
        <w:numPr>
          <w:ilvl w:val="0"/>
          <w:numId w:val="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</w:p>
    <w:p w14:paraId="531F6FFA" w14:textId="77D89CDA" w:rsidR="00352BA7" w:rsidRPr="00945B96" w:rsidRDefault="00352BA7" w:rsidP="0051564C">
      <w:pPr>
        <w:pStyle w:val="ae"/>
        <w:numPr>
          <w:ilvl w:val="1"/>
          <w:numId w:val="152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A6C9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偉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817A741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</w:p>
    <w:p w14:paraId="3E7855DC" w14:textId="77777777" w:rsidR="00363A7F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、きれいな</w:t>
      </w:r>
    </w:p>
    <w:p w14:paraId="2982AC78" w14:textId="77777777" w:rsidR="00C325D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細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い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か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確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</w:p>
    <w:p w14:paraId="151F3F61" w14:textId="77777777" w:rsidR="00352BA7" w:rsidRPr="00945B96" w:rsidRDefault="00FF607A" w:rsidP="0051564C">
      <w:pPr>
        <w:pStyle w:val="ae"/>
        <w:numPr>
          <w:ilvl w:val="0"/>
          <w:numId w:val="2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っ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派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位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1234069B" w14:textId="1EDF78E8" w:rsidR="00352BA7" w:rsidRPr="00945B96" w:rsidRDefault="00927A27" w:rsidP="00422936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あえて</w:t>
      </w:r>
      <w:r w:rsidR="00352B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04029C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あえて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課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題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。</w:t>
      </w:r>
    </w:p>
    <w:p w14:paraId="70EE25D2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る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軽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で</w:t>
      </w:r>
    </w:p>
    <w:p w14:paraId="7B2DEE5C" w14:textId="77777777" w:rsidR="00363A7F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止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え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ず</w:t>
      </w:r>
    </w:p>
    <w:p w14:paraId="2C1E300A" w14:textId="77777777" w:rsidR="00363A7F" w:rsidRPr="00945B96" w:rsidRDefault="00363A7F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くてもいいのに、わざわざ</w:t>
      </w:r>
    </w:p>
    <w:p w14:paraId="1D25C9C6" w14:textId="77777777" w:rsidR="0068634B" w:rsidRPr="00945B96" w:rsidRDefault="00FF607A" w:rsidP="0051564C">
      <w:pPr>
        <w:pStyle w:val="ae"/>
        <w:numPr>
          <w:ilvl w:val="0"/>
          <w:numId w:val="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ろ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喜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</w:t>
      </w:r>
    </w:p>
    <w:p w14:paraId="4DBA781C" w14:textId="4D1E7D99" w:rsidR="008B1D76" w:rsidRPr="00945B96" w:rsidRDefault="008B1D76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許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C029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許可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59EB972" w14:textId="77777777" w:rsidR="00363A7F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ぎ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限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</w:p>
    <w:p w14:paraId="353CF3C7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いけな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れい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7E60D6F5" w14:textId="77777777" w:rsidR="00363A7F" w:rsidRPr="00945B96" w:rsidRDefault="00363A7F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もいい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642361A6" w14:textId="77777777" w:rsidR="005C0290" w:rsidRPr="00945B96" w:rsidRDefault="00FF607A" w:rsidP="0051564C">
      <w:pPr>
        <w:pStyle w:val="ae"/>
        <w:numPr>
          <w:ilvl w:val="0"/>
          <w:numId w:val="2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られた</w:t>
      </w:r>
    </w:p>
    <w:p w14:paraId="77B227EB" w14:textId="567DA12D" w:rsidR="008B1D76" w:rsidRPr="00945B96" w:rsidRDefault="00F86AA5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rightChars="-506" w:right="-106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さっそく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さっそく</w:t>
      </w:r>
      <w:r w:rsidR="00200DE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冊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  <w:r w:rsidR="0004029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B25949" w14:textId="77777777" w:rsidR="00363A7F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か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間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から</w:t>
      </w:r>
    </w:p>
    <w:p w14:paraId="3D180330" w14:textId="77777777" w:rsidR="008B1D76" w:rsidRPr="00945B96" w:rsidRDefault="0085601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</w:t>
      </w:r>
      <w:r w:rsidR="008B1D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だ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に</w:t>
      </w:r>
    </w:p>
    <w:p w14:paraId="5D3F0EB8" w14:textId="77777777" w:rsidR="00944C79" w:rsidRPr="00945B96" w:rsidRDefault="00FF607A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ぎ</w:t>
            </w:r>
          </w:rt>
          <w:rubyBase>
            <w:r w:rsidR="00F90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次</w:t>
            </w:r>
          </w:rubyBase>
        </w:ruby>
      </w:r>
      <w:r w:rsidR="00F90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57249138" w14:textId="77777777" w:rsidR="008B1D76" w:rsidRPr="00945B96" w:rsidRDefault="00F90B07" w:rsidP="0051564C">
      <w:pPr>
        <w:pStyle w:val="ae"/>
        <w:numPr>
          <w:ilvl w:val="0"/>
          <w:numId w:val="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ねいに</w:t>
      </w:r>
    </w:p>
    <w:p w14:paraId="69875D70" w14:textId="1837C721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学者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E440DF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</w:rPr>
        <w:t>学者</w:t>
      </w:r>
      <w:r w:rsidR="00A7373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91893C4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きゅう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研究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EE98645" w14:textId="77777777" w:rsidR="00363A7F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2FD0C428" w14:textId="77777777" w:rsidR="00407245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村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7020A1F" w14:textId="77777777" w:rsidR="00A73736" w:rsidRPr="00945B96" w:rsidRDefault="00FF607A" w:rsidP="0051564C">
      <w:pPr>
        <w:pStyle w:val="ae"/>
        <w:numPr>
          <w:ilvl w:val="0"/>
          <w:numId w:val="2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ょ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所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068CBCD3" w14:textId="5C1988BE" w:rsidR="00944C79" w:rsidRPr="00945B96" w:rsidRDefault="00944C79" w:rsidP="0051564C">
      <w:pPr>
        <w:pStyle w:val="ae"/>
        <w:numPr>
          <w:ilvl w:val="1"/>
          <w:numId w:val="153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ミ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440DF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ミス</w:t>
      </w:r>
      <w:r w:rsidR="00C71B4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ら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こ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ください。</w:t>
      </w:r>
    </w:p>
    <w:p w14:paraId="60349EA7" w14:textId="77777777" w:rsidR="00363A7F" w:rsidRPr="00945B96" w:rsidRDefault="00363A7F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DB748C1" w14:textId="77777777" w:rsidR="00352EF6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成</w:t>
            </w:r>
          </w:rubyBase>
        </w:ruby>
      </w:r>
    </w:p>
    <w:p w14:paraId="5B6EF704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っ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ぱ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敗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違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4B074BAA" w14:textId="77777777" w:rsidR="00944C79" w:rsidRPr="00945B96" w:rsidRDefault="00FF607A" w:rsidP="0051564C">
      <w:pPr>
        <w:pStyle w:val="ae"/>
        <w:numPr>
          <w:ilvl w:val="0"/>
          <w:numId w:val="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1EE9238" w14:textId="4045DA20" w:rsidR="00944C79" w:rsidRPr="00945B96" w:rsidRDefault="00767BC5" w:rsidP="00422936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修理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修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6C69E6" w14:textId="77777777" w:rsidR="00363A7F" w:rsidRPr="00945B96" w:rsidRDefault="00363A7F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えた</w:t>
      </w:r>
    </w:p>
    <w:p w14:paraId="22278AA0" w14:textId="77777777" w:rsidR="003A1284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た</w:t>
      </w:r>
    </w:p>
    <w:p w14:paraId="61FDEF72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5D7C1A7" w14:textId="77777777" w:rsidR="00944C79" w:rsidRPr="00945B96" w:rsidRDefault="00FF607A" w:rsidP="0051564C">
      <w:pPr>
        <w:pStyle w:val="ae"/>
        <w:numPr>
          <w:ilvl w:val="0"/>
          <w:numId w:val="3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ぶ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破</w:t>
            </w:r>
          </w:rubyBase>
        </w:ruby>
      </w:r>
      <w:r w:rsidR="007638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ADBAF3A" w14:textId="4AB4BEC9" w:rsidR="00944C79" w:rsidRPr="00945B96" w:rsidRDefault="00767BC5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つぶす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34D5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C5723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534D5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つぶした</w:t>
      </w:r>
      <w:r w:rsidR="00944C7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8DE2E3E" w14:textId="77777777" w:rsidR="00363A7F" w:rsidRPr="00945B96" w:rsidRDefault="00363A7F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ダメにした</w:t>
      </w:r>
    </w:p>
    <w:p w14:paraId="2EA0E920" w14:textId="77777777" w:rsidR="00363A7F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てん</w:t>
            </w:r>
          </w:rt>
          <w:rubyBase>
            <w:r w:rsidR="00363A7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展</w:t>
            </w:r>
          </w:rubyBase>
        </w:ruby>
      </w:r>
      <w:r w:rsidR="00363A7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6E1C39FA" w14:textId="77777777" w:rsidR="00EB4BC1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4BE9255B" w14:textId="77777777" w:rsidR="00534D53" w:rsidRPr="00945B96" w:rsidRDefault="00FF607A" w:rsidP="0051564C">
      <w:pPr>
        <w:pStyle w:val="ae"/>
        <w:numPr>
          <w:ilvl w:val="0"/>
          <w:numId w:val="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</w:t>
            </w:r>
          </w:rt>
          <w:rubyBase>
            <w:r w:rsidR="00DB7B1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辞</w:t>
            </w:r>
          </w:rubyBase>
        </w:ruby>
      </w:r>
      <w:r w:rsidR="00DB7B1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3C89BF32" w14:textId="2DFE4203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未満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</w:t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れ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年齢</w:t>
            </w:r>
          </w:rubyBase>
        </w:ruby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30</w:t>
      </w:r>
      <w:r w:rsidR="007879D1" w:rsidRPr="00945B96">
        <w:rPr>
          <w:rFonts w:ascii="UD デジタル 教科書体 N-R" w:eastAsia="UD デジタル 教科書体 N-R" w:cs="ＭＳ明朝" w:hint="eastAsia"/>
          <w:b/>
          <w:bCs/>
          <w:kern w:val="0"/>
          <w:sz w:val="28"/>
          <w:szCs w:val="28"/>
          <w:u w:val="single"/>
        </w:rPr>
        <w:t>未満</w:t>
      </w:r>
      <w:r w:rsidR="007879D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0B78C20D" w14:textId="77777777" w:rsidR="00145B07" w:rsidRPr="00945B96" w:rsidRDefault="00145B07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か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32B91AE1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ちょうど</w:t>
      </w:r>
    </w:p>
    <w:p w14:paraId="0248FF63" w14:textId="77777777" w:rsidR="007879D1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い</w:t>
      </w:r>
    </w:p>
    <w:p w14:paraId="457A1DAE" w14:textId="77777777" w:rsidR="008130DC" w:rsidRPr="00945B96" w:rsidRDefault="00F27295" w:rsidP="0051564C">
      <w:pPr>
        <w:pStyle w:val="ae"/>
        <w:numPr>
          <w:ilvl w:val="0"/>
          <w:numId w:val="3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30よ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</w:p>
    <w:p w14:paraId="1AC8E757" w14:textId="44AD745F" w:rsidR="00E440DF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えっ</w:t>
      </w:r>
      <w:r w:rsidR="00E440D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えっ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そうですか。</w:t>
      </w:r>
    </w:p>
    <w:p w14:paraId="285FB379" w14:textId="77777777" w:rsidR="008130DC" w:rsidRPr="00945B96" w:rsidRDefault="008130DC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F272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A74EBA4" w14:textId="77777777" w:rsidR="00145B07" w:rsidRPr="00945B96" w:rsidRDefault="00145B07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おもしろくない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7280E5BD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っと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納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55FA8AE8" w14:textId="77777777" w:rsidR="008130DC" w:rsidRPr="00945B96" w:rsidRDefault="00F27295" w:rsidP="0051564C">
      <w:pPr>
        <w:pStyle w:val="ae"/>
        <w:numPr>
          <w:ilvl w:val="0"/>
          <w:numId w:val="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（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予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ったとき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）</w:t>
      </w:r>
    </w:p>
    <w:p w14:paraId="07AFBAE1" w14:textId="7D885D34" w:rsidR="008130DC" w:rsidRPr="00945B96" w:rsidRDefault="008130DC" w:rsidP="0051564C">
      <w:pPr>
        <w:pStyle w:val="ae"/>
        <w:numPr>
          <w:ilvl w:val="1"/>
          <w:numId w:val="154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要領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要領</w:t>
      </w:r>
      <w:r w:rsidR="00B0337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わかった。</w:t>
      </w:r>
    </w:p>
    <w:p w14:paraId="7BA0FFFC" w14:textId="77777777" w:rsidR="008130DC" w:rsidRPr="00945B96" w:rsidRDefault="0070125B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ま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ほう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法</w:t>
            </w:r>
          </w:rubyBase>
        </w:ruby>
      </w:r>
    </w:p>
    <w:p w14:paraId="6A8953DD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かく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計画</w:t>
            </w:r>
          </w:rubyBase>
        </w:ruby>
      </w:r>
    </w:p>
    <w:p w14:paraId="31634617" w14:textId="77777777" w:rsidR="00145B07" w:rsidRPr="00945B96" w:rsidRDefault="00FF607A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住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ところ</w:t>
      </w:r>
    </w:p>
    <w:p w14:paraId="48849D0C" w14:textId="77777777" w:rsidR="0070125B" w:rsidRPr="00945B96" w:rsidRDefault="00F27295" w:rsidP="0051564C">
      <w:pPr>
        <w:pStyle w:val="ae"/>
        <w:numPr>
          <w:ilvl w:val="0"/>
          <w:numId w:val="16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ょうどよ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き</w:t>
            </w:r>
          </w:rt>
          <w:rubyBase>
            <w:r w:rsidR="00F2729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期</w:t>
            </w:r>
          </w:rubyBase>
        </w:ruby>
      </w:r>
    </w:p>
    <w:p w14:paraId="2583DB0C" w14:textId="17B17DD8" w:rsidR="008130DC" w:rsidRPr="00945B96" w:rsidRDefault="001B43D9" w:rsidP="00FB1ADB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情熱</w:t>
      </w:r>
      <w:r w:rsidR="008130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情熱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て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的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だ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E771E6B" w14:textId="77777777" w:rsidR="00145B07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欲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4AD6DE84" w14:textId="77777777" w:rsidR="00145B07" w:rsidRPr="00945B96" w:rsidRDefault="00145B07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となしくてまじめだ</w:t>
      </w:r>
    </w:p>
    <w:p w14:paraId="30233A28" w14:textId="77777777" w:rsidR="008130DC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</w:p>
    <w:p w14:paraId="527ADFF4" w14:textId="77777777" w:rsidR="00801800" w:rsidRPr="00945B96" w:rsidRDefault="00FF607A" w:rsidP="0051564C">
      <w:pPr>
        <w:pStyle w:val="ae"/>
        <w:numPr>
          <w:ilvl w:val="0"/>
          <w:numId w:val="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80180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がある</w:t>
      </w:r>
    </w:p>
    <w:p w14:paraId="3FBDE922" w14:textId="34FC3334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四国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四国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ですか。</w:t>
      </w:r>
    </w:p>
    <w:p w14:paraId="73A5826F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2F89C84C" w14:textId="77777777" w:rsidR="00365D1C" w:rsidRPr="00945B96" w:rsidRDefault="00FF607A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県</w:t>
            </w:r>
          </w:rubyBase>
        </w:ruby>
      </w:r>
      <w:r w:rsidR="00F914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</w:t>
            </w:r>
          </w:rt>
          <w:rubyBase>
            <w:r w:rsidR="00F9148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市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界</w:t>
            </w:r>
          </w:rubyBase>
        </w:ruby>
      </w:r>
    </w:p>
    <w:p w14:paraId="53D5DBB5" w14:textId="77777777" w:rsidR="00145B07" w:rsidRPr="00945B96" w:rsidRDefault="00145B07" w:rsidP="001744D5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アジア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展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域</w:t>
            </w:r>
          </w:rubyBase>
        </w:ruby>
      </w:r>
    </w:p>
    <w:p w14:paraId="4E5A8F43" w14:textId="77777777" w:rsidR="00365D1C" w:rsidRPr="00945B96" w:rsidRDefault="00CA0735" w:rsidP="0051564C">
      <w:pPr>
        <w:pStyle w:val="ae"/>
        <w:numPr>
          <w:ilvl w:val="0"/>
          <w:numId w:val="4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「四国」という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な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っぽ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日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01488938" w14:textId="1BC48E9B" w:rsidR="001B43D9" w:rsidRPr="00945B96" w:rsidRDefault="001B43D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養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て</w:t>
      </w:r>
      <w:r w:rsidR="00B17E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らった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6C4E00B" w14:textId="77777777" w:rsidR="00990B6F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</w:p>
    <w:p w14:paraId="59D3E765" w14:textId="77777777" w:rsidR="001B43D9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だ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育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て</w:t>
      </w:r>
    </w:p>
    <w:p w14:paraId="3160FFE2" w14:textId="77777777" w:rsidR="00145B07" w:rsidRPr="00945B96" w:rsidRDefault="00FF607A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つ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打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</w:p>
    <w:p w14:paraId="7145540B" w14:textId="77777777" w:rsidR="001B43D9" w:rsidRPr="00945B96" w:rsidRDefault="00CA0735" w:rsidP="0051564C">
      <w:pPr>
        <w:pStyle w:val="ae"/>
        <w:numPr>
          <w:ilvl w:val="0"/>
          <w:numId w:val="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プレゼント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</w:p>
    <w:p w14:paraId="0BB62D20" w14:textId="29BD5A1D" w:rsidR="001B43D9" w:rsidRPr="00945B96" w:rsidRDefault="00067819" w:rsidP="001744D5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rightChars="-34" w:right="-71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センス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CA0735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あの</w:t>
      </w:r>
      <w:r w:rsidR="00FF607A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12"/>
                <w:szCs w:val="22"/>
              </w:rPr>
              <w:t>ひと</w:t>
            </w:r>
          </w:rt>
          <w:rubyBase>
            <w:r w:rsidR="00CA0735" w:rsidRPr="001744D5">
              <w:rPr>
                <w:rFonts w:ascii="UD デジタル 教科書体 N-R" w:eastAsia="UD デジタル 教科書体 N-R" w:hAnsi="Century Schoolbook" w:cs="ＭＳ明朝" w:hint="eastAsia"/>
                <w:spacing w:val="-4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はいい</w:t>
      </w:r>
      <w:r w:rsidRPr="001744D5">
        <w:rPr>
          <w:rFonts w:ascii="UD デジタル 教科書体 N-R" w:eastAsia="UD デジタル 教科書体 N-R" w:hAnsi="Century Schoolbook" w:cs="ＭＳ明朝" w:hint="eastAsia"/>
          <w:b/>
          <w:spacing w:val="-4"/>
          <w:kern w:val="0"/>
          <w:sz w:val="28"/>
          <w:szCs w:val="28"/>
        </w:rPr>
        <w:t>センス</w:t>
      </w:r>
      <w:r w:rsidR="00F86DDC" w:rsidRPr="001744D5">
        <w:rPr>
          <w:rFonts w:ascii="UD デジタル 教科書体 N-R" w:eastAsia="UD デジタル 教科書体 N-R" w:hAnsi="Century Schoolbook" w:cs="ＭＳ明朝" w:hint="eastAsia"/>
          <w:spacing w:val="-4"/>
          <w:kern w:val="0"/>
          <w:sz w:val="22"/>
          <w:szCs w:val="22"/>
        </w:rPr>
        <w:t>をもっている。</w:t>
      </w:r>
    </w:p>
    <w:p w14:paraId="66EDD34E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</w:p>
    <w:p w14:paraId="4CD03765" w14:textId="77777777" w:rsidR="00F45B37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</w:p>
    <w:p w14:paraId="6AE9F248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庫</w:t>
            </w:r>
          </w:rubyBase>
        </w:ruby>
      </w:r>
    </w:p>
    <w:p w14:paraId="2C00B722" w14:textId="77777777" w:rsidR="001B43D9" w:rsidRPr="00945B96" w:rsidRDefault="00FF607A" w:rsidP="0051564C">
      <w:pPr>
        <w:pStyle w:val="ae"/>
        <w:numPr>
          <w:ilvl w:val="0"/>
          <w:numId w:val="4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</w:p>
    <w:p w14:paraId="583B2AF2" w14:textId="69600343" w:rsidR="001B43D9" w:rsidRPr="00945B96" w:rsidRDefault="00067819" w:rsidP="0051564C">
      <w:pPr>
        <w:pStyle w:val="ae"/>
        <w:numPr>
          <w:ilvl w:val="1"/>
          <w:numId w:val="155"/>
        </w:numPr>
        <w:autoSpaceDE w:val="0"/>
        <w:autoSpaceDN w:val="0"/>
        <w:adjustRightInd w:val="0"/>
        <w:spacing w:beforeLines="50" w:before="174" w:line="380" w:lineRule="exact"/>
        <w:ind w:leftChars="0" w:left="583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容器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容器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ください。</w:t>
      </w:r>
    </w:p>
    <w:p w14:paraId="70EB5B1B" w14:textId="77777777" w:rsidR="00145B07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01308CE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</w:p>
    <w:p w14:paraId="45459330" w14:textId="77777777" w:rsidR="00145B07" w:rsidRPr="00945B96" w:rsidRDefault="00145B07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タ</w:t>
      </w:r>
    </w:p>
    <w:p w14:paraId="192C75CD" w14:textId="77777777" w:rsidR="007A5039" w:rsidRPr="00945B96" w:rsidRDefault="00FF607A" w:rsidP="0051564C">
      <w:pPr>
        <w:pStyle w:val="ae"/>
        <w:numPr>
          <w:ilvl w:val="0"/>
          <w:numId w:val="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50D6AE4E" w14:textId="221D17A0" w:rsidR="001B43D9" w:rsidRPr="00945B96" w:rsidRDefault="00067819" w:rsidP="00BB428A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～連れ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に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連れ</w:t>
      </w:r>
      <w:r w:rsidR="00FB62A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多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。</w:t>
      </w:r>
    </w:p>
    <w:p w14:paraId="56E9C68B" w14:textId="77777777" w:rsidR="00B938BD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いっしょ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き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ひと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6172A506" w14:textId="77777777" w:rsidR="00145B07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ら</w:t>
            </w:r>
          </w:rt>
          <w:rubyBase>
            <w:r w:rsidR="00B938B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嫌</w:t>
            </w:r>
          </w:rubyBase>
        </w:ruby>
      </w:r>
      <w:r w:rsidR="00B938B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ち</w:t>
      </w:r>
    </w:p>
    <w:p w14:paraId="0631D1EB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ず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数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404EC5B7" w14:textId="77777777" w:rsidR="00475BF9" w:rsidRPr="00945B96" w:rsidRDefault="00FF607A" w:rsidP="0051564C">
      <w:pPr>
        <w:pStyle w:val="ae"/>
        <w:numPr>
          <w:ilvl w:val="0"/>
          <w:numId w:val="5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ゅ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CA073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CA073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族</w:t>
            </w:r>
          </w:rubyBase>
        </w:ruby>
      </w:r>
    </w:p>
    <w:p w14:paraId="3905C70F" w14:textId="3ADB1634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ゆとり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A879E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いつも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ゆとり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2DB261D1" w14:textId="77777777" w:rsidR="00A879EC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しこ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賢</w:t>
            </w:r>
          </w:rubyBase>
        </w:ruby>
      </w:r>
      <w:r w:rsidR="00A716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</w:p>
    <w:p w14:paraId="2F5F60D3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性</w:t>
            </w:r>
          </w:rubyBase>
        </w:ruby>
      </w:r>
    </w:p>
    <w:p w14:paraId="79124695" w14:textId="77777777" w:rsidR="00145B07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ょう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145B0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45B0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D2AAA5B" w14:textId="77777777" w:rsidR="001B43D9" w:rsidRPr="00945B96" w:rsidRDefault="00FF607A" w:rsidP="0051564C">
      <w:pPr>
        <w:pStyle w:val="ae"/>
        <w:numPr>
          <w:ilvl w:val="0"/>
          <w:numId w:val="5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A716A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裕</w:t>
            </w:r>
          </w:rubyBase>
        </w:ruby>
      </w:r>
    </w:p>
    <w:p w14:paraId="78D63202" w14:textId="60347DC3" w:rsidR="001B43D9" w:rsidRPr="00945B96" w:rsidRDefault="00067819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対決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対決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する</w:t>
      </w:r>
      <w:r w:rsidR="00F86DD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496578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勉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</w:p>
    <w:p w14:paraId="36C6986B" w14:textId="77777777" w:rsidR="009E58DB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め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正面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たか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戦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7BD202F4" w14:textId="77777777" w:rsidR="009E58DB" w:rsidRPr="00945B96" w:rsidRDefault="009E58DB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デートする</w:t>
      </w:r>
    </w:p>
    <w:p w14:paraId="42C852C9" w14:textId="77777777" w:rsidR="0012597A" w:rsidRPr="00945B96" w:rsidRDefault="00FF607A" w:rsidP="0051564C">
      <w:pPr>
        <w:pStyle w:val="ae"/>
        <w:numPr>
          <w:ilvl w:val="0"/>
          <w:numId w:val="5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</w:t>
      </w:r>
    </w:p>
    <w:p w14:paraId="2F67AA9F" w14:textId="62B55B5A" w:rsidR="001B43D9" w:rsidRPr="00945B96" w:rsidRDefault="00342F6B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感激</w:t>
      </w:r>
      <w:r w:rsidR="001B43D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聞</w:t>
            </w:r>
          </w:rubyBase>
        </w:ruby>
      </w:r>
      <w:r w:rsidR="00AD6A4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</w:t>
      </w:r>
      <w:r w:rsidR="0006781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感激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7095321" w14:textId="77777777" w:rsidR="009E58D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や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癒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58D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9E58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</w:t>
      </w:r>
    </w:p>
    <w:p w14:paraId="7BC6E9C2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待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な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失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1902B057" w14:textId="77777777" w:rsidR="00342F6B" w:rsidRPr="00945B96" w:rsidRDefault="00FF607A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ころ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1153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1153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された</w:t>
      </w:r>
    </w:p>
    <w:p w14:paraId="1733ACA2" w14:textId="77777777" w:rsidR="00342F6B" w:rsidRPr="00945B96" w:rsidRDefault="00342F6B" w:rsidP="0051564C">
      <w:pPr>
        <w:pStyle w:val="ae"/>
        <w:numPr>
          <w:ilvl w:val="0"/>
          <w:numId w:val="5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うしたらよいかわからなくなった</w:t>
      </w:r>
    </w:p>
    <w:p w14:paraId="7E62AE7B" w14:textId="247E0466" w:rsidR="00067819" w:rsidRPr="00945B96" w:rsidRDefault="000527C0" w:rsidP="0051564C">
      <w:pPr>
        <w:pStyle w:val="ae"/>
        <w:numPr>
          <w:ilvl w:val="1"/>
          <w:numId w:val="156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青春</w:t>
      </w:r>
      <w:r w:rsidR="0006781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青春</w:t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どこ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4A31E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のだろう。</w:t>
      </w:r>
    </w:p>
    <w:p w14:paraId="2ACC8FC2" w14:textId="77777777" w:rsidR="0053574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い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けん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験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身</w:t>
            </w:r>
          </w:rubyBase>
        </w:ruby>
      </w:r>
      <w:r w:rsidR="005357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のう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53574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4B3CEAF" w14:textId="77777777" w:rsidR="00852CDE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010CD4D0" w14:textId="77777777" w:rsidR="003C4315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ひ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みつ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密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ょ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644CDCBE" w14:textId="77777777" w:rsidR="00067819" w:rsidRPr="00945B96" w:rsidRDefault="00FF607A" w:rsidP="0051564C">
      <w:pPr>
        <w:pStyle w:val="ae"/>
        <w:numPr>
          <w:ilvl w:val="0"/>
          <w:numId w:val="6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か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若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げん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</w:t>
            </w:r>
          </w:rt>
          <w:rubyBase>
            <w:r w:rsidR="00852CD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2C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</w:t>
            </w:r>
          </w:rubyBase>
        </w:ruby>
      </w:r>
    </w:p>
    <w:p w14:paraId="75E99F1B" w14:textId="6BC51118" w:rsidR="000527C0" w:rsidRPr="00945B96" w:rsidRDefault="0087354D" w:rsidP="001331B4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67" w:rightChars="-101" w:right="-212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腸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うすると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腸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たら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働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がよくなる。</w:t>
      </w:r>
    </w:p>
    <w:p w14:paraId="1E89D11C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ま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け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経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ところ</w:t>
      </w:r>
    </w:p>
    <w:p w14:paraId="2827F438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っ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験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くて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測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ため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置</w:t>
            </w:r>
          </w:rubyBase>
        </w:ruby>
      </w:r>
    </w:p>
    <w:p w14:paraId="1FD0C20A" w14:textId="77777777" w:rsidR="009E7206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</w:p>
    <w:p w14:paraId="26B0CE3B" w14:textId="77777777" w:rsidR="006350E2" w:rsidRPr="00945B96" w:rsidRDefault="00FF607A" w:rsidP="0051564C">
      <w:pPr>
        <w:pStyle w:val="ae"/>
        <w:numPr>
          <w:ilvl w:val="0"/>
          <w:numId w:val="6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ず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傷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="006350E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もの</w:t>
      </w:r>
    </w:p>
    <w:p w14:paraId="67E463AE" w14:textId="2D4EABAD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やり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やり</w:t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3FD0F78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かん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やさ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こ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心</w:t>
            </w:r>
          </w:rubyBase>
        </w:ruby>
      </w:r>
    </w:p>
    <w:p w14:paraId="4EB4F6C5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もや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よ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強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ち</w:t>
      </w:r>
    </w:p>
    <w:p w14:paraId="0F6BBFA8" w14:textId="77777777" w:rsidR="009E7206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ひきつ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33A44C93" w14:textId="77777777" w:rsidR="00552827" w:rsidRPr="00945B96" w:rsidRDefault="00FF607A" w:rsidP="0051564C">
      <w:pPr>
        <w:pStyle w:val="ae"/>
        <w:numPr>
          <w:ilvl w:val="0"/>
          <w:numId w:val="6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秀</w:t>
            </w:r>
          </w:rubyBase>
        </w:ruby>
      </w:r>
      <w:r w:rsidR="00EA11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う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EA11D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51012A2" w14:textId="4124099E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101" w:right="-212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転勤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10F7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E739B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転勤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4A790C4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そが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忙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走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3B6986B8" w14:textId="77777777" w:rsidR="009E7206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</w:p>
    <w:p w14:paraId="5A6220AD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ゃ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した</w:t>
      </w:r>
    </w:p>
    <w:p w14:paraId="018C72E7" w14:textId="77777777" w:rsidR="00110F72" w:rsidRPr="00945B96" w:rsidRDefault="00FF607A" w:rsidP="0051564C">
      <w:pPr>
        <w:pStyle w:val="ae"/>
        <w:numPr>
          <w:ilvl w:val="0"/>
          <w:numId w:val="6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う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療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じ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始</w:t>
            </w:r>
          </w:rubyBase>
        </w:ruby>
      </w:r>
      <w:r w:rsidR="0061148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386919D5" w14:textId="301E4796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ムード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こ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ムード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よい。</w:t>
      </w:r>
    </w:p>
    <w:p w14:paraId="3310C7F0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条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</w:p>
    <w:p w14:paraId="25D30793" w14:textId="77777777" w:rsidR="00762BFD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備</w:t>
            </w:r>
          </w:rubyBase>
        </w:ruby>
      </w:r>
    </w:p>
    <w:p w14:paraId="2BD64D86" w14:textId="77777777" w:rsidR="009E7206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9E720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い</w:t>
            </w:r>
          </w:rt>
          <w:rubyBase>
            <w:r w:rsidR="009E720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</w:p>
    <w:p w14:paraId="5768CD38" w14:textId="77777777" w:rsidR="000527C0" w:rsidRPr="00945B96" w:rsidRDefault="00FF607A" w:rsidP="0051564C">
      <w:pPr>
        <w:pStyle w:val="ae"/>
        <w:numPr>
          <w:ilvl w:val="0"/>
          <w:numId w:val="6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ん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61148C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73D33E04" w14:textId="1CDFFD09" w:rsidR="000527C0" w:rsidRPr="00945B96" w:rsidRDefault="0087354D" w:rsidP="0051564C">
      <w:pPr>
        <w:pStyle w:val="ae"/>
        <w:numPr>
          <w:ilvl w:val="1"/>
          <w:numId w:val="157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趣</w:t>
      </w:r>
      <w:r w:rsidR="000527C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ひ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品</w:t>
            </w:r>
          </w:rubyBase>
        </w:ruby>
      </w:r>
      <w:r w:rsidR="00983AD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趣</w:t>
      </w:r>
      <w:r w:rsidR="002B38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09FF1E4F" w14:textId="77777777" w:rsidR="002F6399" w:rsidRPr="00945B96" w:rsidRDefault="002F6399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、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じ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い</w:t>
      </w:r>
    </w:p>
    <w:p w14:paraId="1B3A841C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驚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き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つ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2EEADD9F" w14:textId="77777777" w:rsidR="002F6399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な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み</w:t>
      </w:r>
    </w:p>
    <w:p w14:paraId="0344E020" w14:textId="77777777" w:rsidR="00165D1E" w:rsidRPr="00945B96" w:rsidRDefault="00FF607A" w:rsidP="0051564C">
      <w:pPr>
        <w:pStyle w:val="ae"/>
        <w:numPr>
          <w:ilvl w:val="0"/>
          <w:numId w:val="7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つ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学</w:t>
            </w:r>
          </w:rubyBase>
        </w:ruby>
      </w:r>
      <w:r w:rsidR="0016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しゅ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ちょう</w:t>
            </w:r>
          </w:rt>
          <w:rubyBase>
            <w:r w:rsidR="00165D1E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張</w:t>
            </w:r>
          </w:rubyBase>
        </w:ruby>
      </w:r>
    </w:p>
    <w:p w14:paraId="0456EA6B" w14:textId="5694D9CD" w:rsidR="001755A5" w:rsidRPr="00945B96" w:rsidRDefault="001755A5" w:rsidP="00BF41B3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人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人目</w:t>
      </w:r>
      <w:r w:rsidR="00FF1DA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しないほうがいい。</w:t>
      </w:r>
    </w:p>
    <w:p w14:paraId="156BC698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下</w:t>
            </w:r>
          </w:rubyBase>
        </w:ruby>
      </w:r>
    </w:p>
    <w:p w14:paraId="62AE76C5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</w:p>
    <w:p w14:paraId="5A0F520C" w14:textId="77777777" w:rsidR="002F6399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</w:p>
    <w:p w14:paraId="18CB7CDD" w14:textId="77777777" w:rsidR="00FF1DA4" w:rsidRPr="00945B96" w:rsidRDefault="00FF607A" w:rsidP="0051564C">
      <w:pPr>
        <w:pStyle w:val="ae"/>
        <w:numPr>
          <w:ilvl w:val="0"/>
          <w:numId w:val="7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眼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ょう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</w:p>
    <w:p w14:paraId="13C4138C" w14:textId="29BF6B22" w:rsidR="001755A5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徹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徹</w:t>
      </w:r>
      <w:r w:rsidR="00306576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して</w:t>
      </w:r>
      <w:r w:rsidR="0030657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42E9B54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</w:p>
    <w:p w14:paraId="6B09CB91" w14:textId="77777777" w:rsidR="002F6399" w:rsidRPr="00945B96" w:rsidRDefault="002F6399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専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ね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念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1D362A6" w14:textId="77777777" w:rsidR="00306576" w:rsidRPr="00945B96" w:rsidRDefault="00306576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拡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="00CF07E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557C6693" w14:textId="77777777" w:rsidR="00306576" w:rsidRPr="00945B96" w:rsidRDefault="00CF07EB" w:rsidP="0051564C">
      <w:pPr>
        <w:pStyle w:val="ae"/>
        <w:numPr>
          <w:ilvl w:val="0"/>
          <w:numId w:val="7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な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F07EB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ている</w:t>
      </w:r>
    </w:p>
    <w:p w14:paraId="734668C0" w14:textId="6CF061E9" w:rsidR="00F74564" w:rsidRPr="00945B96" w:rsidRDefault="001755A5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宅配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宅配</w:t>
      </w:r>
      <w:r w:rsidR="000E346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ください。</w:t>
      </w:r>
    </w:p>
    <w:p w14:paraId="6F2D8017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え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届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ること</w:t>
      </w:r>
    </w:p>
    <w:p w14:paraId="3F97D363" w14:textId="77777777" w:rsidR="002F6399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ず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02519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語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直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こと</w:t>
      </w:r>
    </w:p>
    <w:p w14:paraId="3E955F7F" w14:textId="77777777" w:rsidR="004C3BBA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こと</w:t>
      </w:r>
    </w:p>
    <w:p w14:paraId="037D5F83" w14:textId="77777777" w:rsidR="001755A5" w:rsidRPr="00945B96" w:rsidRDefault="00FF607A" w:rsidP="0051564C">
      <w:pPr>
        <w:pStyle w:val="ae"/>
        <w:numPr>
          <w:ilvl w:val="0"/>
          <w:numId w:val="7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立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ること</w:t>
      </w:r>
    </w:p>
    <w:p w14:paraId="685AA346" w14:textId="5A5C0BC8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粒子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BC1EB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粒子</w:t>
      </w:r>
      <w:r w:rsidR="00BC1EB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衝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突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変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。</w:t>
      </w:r>
    </w:p>
    <w:p w14:paraId="78369CBA" w14:textId="77777777" w:rsidR="00BC1EB8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間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ごみ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のゴミ</w:t>
            </w:r>
          </w:rubyBase>
        </w:ruby>
      </w:r>
    </w:p>
    <w:p w14:paraId="622785C7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浮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ん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おり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氷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固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り</w:t>
      </w:r>
    </w:p>
    <w:p w14:paraId="21440706" w14:textId="77777777" w:rsidR="002F6399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が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せ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石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そう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層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かさ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重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たもの</w:t>
      </w:r>
    </w:p>
    <w:p w14:paraId="49CE41F4" w14:textId="77777777" w:rsidR="001755A5" w:rsidRPr="00945B96" w:rsidRDefault="00FF607A" w:rsidP="0051564C">
      <w:pPr>
        <w:pStyle w:val="ae"/>
        <w:numPr>
          <w:ilvl w:val="0"/>
          <w:numId w:val="7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っ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質</w:t>
            </w:r>
          </w:rubyBase>
        </w:ruby>
      </w:r>
    </w:p>
    <w:p w14:paraId="08C50024" w14:textId="6F8E6EB2" w:rsidR="001755A5" w:rsidRPr="00945B96" w:rsidRDefault="00EA2D81" w:rsidP="0051564C">
      <w:pPr>
        <w:pStyle w:val="ae"/>
        <w:numPr>
          <w:ilvl w:val="1"/>
          <w:numId w:val="158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途絶える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じょ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女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んら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連絡</w:t>
            </w:r>
          </w:rubyBase>
        </w:ruby>
      </w:r>
      <w:r w:rsidR="00603C1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途絶え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た</w:t>
      </w:r>
      <w:r w:rsidR="001755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8A31808" w14:textId="77777777" w:rsidR="002F6399" w:rsidRPr="00945B96" w:rsidRDefault="002F6399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くつ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づ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</w:p>
    <w:p w14:paraId="73DDB229" w14:textId="77777777" w:rsidR="002F6399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くなったりした</w:t>
      </w:r>
    </w:p>
    <w:p w14:paraId="1B08C522" w14:textId="77777777" w:rsidR="00603C14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切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なくなった</w:t>
      </w:r>
    </w:p>
    <w:p w14:paraId="3A7F751B" w14:textId="77777777" w:rsidR="001755A5" w:rsidRPr="00945B96" w:rsidRDefault="00FF607A" w:rsidP="0051564C">
      <w:pPr>
        <w:pStyle w:val="ae"/>
        <w:numPr>
          <w:ilvl w:val="0"/>
          <w:numId w:val="7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ところ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わ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回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</w:t>
      </w:r>
    </w:p>
    <w:p w14:paraId="4E168AFE" w14:textId="5A773A49" w:rsidR="004D4975" w:rsidRPr="00945B96" w:rsidRDefault="004D4975" w:rsidP="00960A45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行き届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行き届</w:t>
      </w:r>
      <w:r w:rsidR="00F9715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い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サービスを</w:t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てい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86AA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きょう</w:t>
            </w:r>
          </w:rt>
          <w:rubyBase>
            <w:r w:rsidR="00F86AA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ます。</w:t>
      </w:r>
    </w:p>
    <w:p w14:paraId="51DF11E2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ま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今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でにはなかった</w:t>
      </w:r>
    </w:p>
    <w:p w14:paraId="75BDDC3F" w14:textId="77777777" w:rsidR="002F6399" w:rsidRPr="00945B96" w:rsidRDefault="002F6399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こと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ば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0FB7523A" w14:textId="77777777" w:rsidR="002F6399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誰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F639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F639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つかないような</w:t>
      </w:r>
    </w:p>
    <w:p w14:paraId="06DA3FEF" w14:textId="77777777" w:rsidR="00FD3E67" w:rsidRPr="00945B96" w:rsidRDefault="00FF607A" w:rsidP="0051564C">
      <w:pPr>
        <w:pStyle w:val="ae"/>
        <w:numPr>
          <w:ilvl w:val="0"/>
          <w:numId w:val="8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376A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F7456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7456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できない</w:t>
      </w:r>
    </w:p>
    <w:p w14:paraId="629E7437" w14:textId="5A3BF75A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無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無償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提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73DD47CE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の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り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無理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</w:p>
    <w:p w14:paraId="0B18A446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高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タイミングで</w:t>
      </w:r>
    </w:p>
    <w:p w14:paraId="4B62BD6A" w14:textId="77777777" w:rsidR="003512AD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て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てき</w:t>
            </w:r>
          </w:rt>
          <w:rubyBase>
            <w:r w:rsidR="00601F1A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公的</w:t>
            </w:r>
          </w:rubyBase>
        </w:ruby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</w:p>
    <w:p w14:paraId="260956E3" w14:textId="77777777" w:rsidR="003C1023" w:rsidRPr="00945B96" w:rsidRDefault="00FF607A" w:rsidP="0051564C">
      <w:pPr>
        <w:pStyle w:val="ae"/>
        <w:numPr>
          <w:ilvl w:val="0"/>
          <w:numId w:val="8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いき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代金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しで</w:t>
      </w:r>
      <w:r w:rsidR="00601F1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ただで</w:t>
      </w:r>
    </w:p>
    <w:p w14:paraId="4DAE6020" w14:textId="67F26B84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併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3040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併用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よう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AA968C" w14:textId="77777777" w:rsidR="003512AD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にしよう</w:t>
      </w:r>
    </w:p>
    <w:p w14:paraId="6C5E5A6A" w14:textId="77777777" w:rsidR="003512AD" w:rsidRPr="00945B96" w:rsidRDefault="003512AD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う</w:t>
      </w:r>
    </w:p>
    <w:p w14:paraId="7ABF8160" w14:textId="77777777" w:rsidR="00A40BDE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替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よう</w:t>
      </w:r>
    </w:p>
    <w:p w14:paraId="1FD33D3B" w14:textId="77777777" w:rsidR="004D4975" w:rsidRPr="00945B96" w:rsidRDefault="00FF607A" w:rsidP="0051564C">
      <w:pPr>
        <w:pStyle w:val="ae"/>
        <w:numPr>
          <w:ilvl w:val="0"/>
          <w:numId w:val="8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線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え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並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よう</w:t>
      </w:r>
    </w:p>
    <w:p w14:paraId="05E0D5EE" w14:textId="397A3AD5" w:rsidR="004D4975" w:rsidRPr="00945B96" w:rsidRDefault="004D4975" w:rsidP="0051564C">
      <w:pPr>
        <w:pStyle w:val="ae"/>
        <w:numPr>
          <w:ilvl w:val="1"/>
          <w:numId w:val="159"/>
        </w:numPr>
        <w:tabs>
          <w:tab w:val="left" w:pos="567"/>
        </w:tabs>
        <w:autoSpaceDE w:val="0"/>
        <w:autoSpaceDN w:val="0"/>
        <w:adjustRightInd w:val="0"/>
        <w:spacing w:beforeLines="50" w:before="174" w:line="380" w:lineRule="exact"/>
        <w:ind w:leftChars="0" w:left="1129" w:rightChars="33" w:right="69" w:hangingChars="513" w:hanging="112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母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あ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協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="003357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母体</w:t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="00A2347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りつ</w:t>
            </w:r>
          </w:rt>
          <w:rubyBase>
            <w:r w:rsidR="00A645B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設立</w:t>
            </w:r>
          </w:rubyBase>
        </w:ruby>
      </w:r>
      <w:r w:rsidR="00F9715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れた。</w:t>
      </w:r>
    </w:p>
    <w:p w14:paraId="1D7BC89B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こな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行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30CB9E2D" w14:textId="77777777" w:rsidR="003512AD" w:rsidRPr="00945B96" w:rsidRDefault="00FF607A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こ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せ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りょ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</w:p>
    <w:p w14:paraId="0E800336" w14:textId="77777777" w:rsidR="003C1023" w:rsidRPr="00945B96" w:rsidRDefault="003C1023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モデル</w:t>
      </w:r>
    </w:p>
    <w:p w14:paraId="6007E071" w14:textId="77777777" w:rsidR="00F10B2D" w:rsidRPr="00945B96" w:rsidRDefault="00F10B2D" w:rsidP="0051564C">
      <w:pPr>
        <w:pStyle w:val="ae"/>
        <w:numPr>
          <w:ilvl w:val="0"/>
          <w:numId w:val="8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とになるもの</w:t>
      </w:r>
    </w:p>
    <w:p w14:paraId="76FB1930" w14:textId="50F67F11" w:rsidR="004D4975" w:rsidRPr="00945B96" w:rsidRDefault="004D4975" w:rsidP="0051564C">
      <w:pPr>
        <w:pStyle w:val="ae"/>
        <w:numPr>
          <w:ilvl w:val="1"/>
          <w:numId w:val="159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心細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B16FB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とき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心細</w:t>
      </w:r>
      <w:r w:rsidR="00B16FB4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か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A024512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き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息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でき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じ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かった</w:t>
      </w:r>
    </w:p>
    <w:p w14:paraId="6420761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ぶ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鈍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の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そ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</w:t>
      </w:r>
    </w:p>
    <w:p w14:paraId="4C6027AD" w14:textId="77777777" w:rsidR="003512AD" w:rsidRPr="00945B96" w:rsidRDefault="00FF607A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ものがなく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安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った</w:t>
      </w:r>
    </w:p>
    <w:p w14:paraId="1FDEFC54" w14:textId="77777777" w:rsidR="00A8626B" w:rsidRPr="00945B96" w:rsidRDefault="00A8626B" w:rsidP="0051564C">
      <w:pPr>
        <w:pStyle w:val="ae"/>
        <w:numPr>
          <w:ilvl w:val="0"/>
          <w:numId w:val="8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せてい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から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かった</w:t>
      </w:r>
    </w:p>
    <w:p w14:paraId="25434926" w14:textId="6F442C09" w:rsidR="00124887" w:rsidRPr="00945B96" w:rsidRDefault="00124887" w:rsidP="00646BEF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出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C71B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い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出番</w:t>
      </w:r>
      <w:r w:rsidR="001C5D7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。</w:t>
      </w:r>
    </w:p>
    <w:p w14:paraId="2159EA6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く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乗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</w:p>
    <w:p w14:paraId="11835D93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ば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め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面</w:t>
            </w:r>
          </w:rubyBase>
        </w:ruby>
      </w:r>
    </w:p>
    <w:p w14:paraId="77A97B2F" w14:textId="77777777" w:rsidR="003512AD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苦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</w:p>
    <w:p w14:paraId="3BE7AF6A" w14:textId="77777777" w:rsidR="00FC71B6" w:rsidRPr="00945B96" w:rsidRDefault="00FF607A" w:rsidP="0051564C">
      <w:pPr>
        <w:pStyle w:val="ae"/>
        <w:numPr>
          <w:ilvl w:val="0"/>
          <w:numId w:val="9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ょ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</w:p>
    <w:p w14:paraId="01BC989A" w14:textId="54B68481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指数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63C4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指数</w:t>
      </w:r>
      <w:r w:rsidR="005262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に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何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か。</w:t>
      </w:r>
    </w:p>
    <w:p w14:paraId="3B36ECB1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ゅん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準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値</w:t>
            </w:r>
          </w:rubyBase>
        </w:ruby>
      </w:r>
    </w:p>
    <w:p w14:paraId="4523043D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参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ず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数</w:t>
            </w:r>
          </w:rubyBase>
        </w:ruby>
      </w:r>
    </w:p>
    <w:p w14:paraId="6B668301" w14:textId="77777777" w:rsidR="003512AD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う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応</w:t>
            </w:r>
          </w:rubyBase>
        </w:ruby>
      </w:r>
      <w:r w:rsidR="003512A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3512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係</w:t>
            </w:r>
          </w:rubyBase>
        </w:ruby>
      </w:r>
    </w:p>
    <w:p w14:paraId="56BCBE50" w14:textId="77777777" w:rsidR="00526223" w:rsidRPr="00945B96" w:rsidRDefault="00FF607A" w:rsidP="0051564C">
      <w:pPr>
        <w:pStyle w:val="ae"/>
        <w:numPr>
          <w:ilvl w:val="0"/>
          <w:numId w:val="9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命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令</w:t>
            </w:r>
          </w:rubyBase>
        </w:ruby>
      </w:r>
      <w:r w:rsidR="00F47B0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い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F47B0F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容</w:t>
            </w:r>
          </w:rubyBase>
        </w:ruby>
      </w:r>
    </w:p>
    <w:p w14:paraId="21DDF422" w14:textId="7A741050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勘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をすること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勘弁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ください</w:t>
      </w:r>
      <w:r w:rsidR="00024F1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5AEB737F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ないでも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る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5BAC35A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ぐにや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38E522F8" w14:textId="77777777" w:rsidR="000639C5" w:rsidRPr="00945B96" w:rsidRDefault="000639C5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んど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き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497B64AD" w14:textId="77777777" w:rsidR="008257E6" w:rsidRPr="00945B96" w:rsidRDefault="00FF607A" w:rsidP="0051564C">
      <w:pPr>
        <w:pStyle w:val="ae"/>
        <w:numPr>
          <w:ilvl w:val="0"/>
          <w:numId w:val="9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0639C5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対</w:t>
            </w:r>
          </w:rubyBase>
        </w:ruby>
      </w:r>
      <w:r w:rsidR="000639C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A645B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ください</w:t>
      </w:r>
    </w:p>
    <w:p w14:paraId="1BAAD25C" w14:textId="0AB042E2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雑談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は、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時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雑談</w:t>
      </w:r>
      <w:r w:rsidR="00027DE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354D7FC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しゃべりしていた</w:t>
      </w:r>
    </w:p>
    <w:p w14:paraId="68EE99BD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け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酒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248CD489" w14:textId="77777777" w:rsidR="000D09C4" w:rsidRPr="00945B96" w:rsidRDefault="000D09C4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タバコ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49C25353" w14:textId="77777777" w:rsidR="00314B93" w:rsidRPr="00945B96" w:rsidRDefault="00FF607A" w:rsidP="0051564C">
      <w:pPr>
        <w:pStyle w:val="ae"/>
        <w:numPr>
          <w:ilvl w:val="0"/>
          <w:numId w:val="9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た</w:t>
      </w:r>
    </w:p>
    <w:p w14:paraId="3B0DD57C" w14:textId="249EF979" w:rsidR="00124887" w:rsidRPr="00945B96" w:rsidRDefault="00124887" w:rsidP="0051564C">
      <w:pPr>
        <w:pStyle w:val="ae"/>
        <w:numPr>
          <w:ilvl w:val="1"/>
          <w:numId w:val="160"/>
        </w:numPr>
        <w:autoSpaceDE w:val="0"/>
        <w:autoSpaceDN w:val="0"/>
        <w:adjustRightInd w:val="0"/>
        <w:spacing w:beforeLines="50" w:before="174" w:line="380" w:lineRule="exact"/>
        <w:ind w:leftChars="0" w:left="583" w:rightChars="-371" w:right="-779" w:hangingChars="265" w:hanging="583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麻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麻</w:t>
      </w:r>
      <w:r w:rsidR="00A40BD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できている。</w:t>
      </w:r>
    </w:p>
    <w:p w14:paraId="1CC3CCE4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厚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1E980E50" w14:textId="77777777" w:rsidR="000D09C4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硬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A69D17A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つ</w:t>
            </w:r>
          </w:rt>
          <w:rubyBase>
            <w:r w:rsidR="000D09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0D09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58961AEC" w14:textId="77777777" w:rsidR="00124887" w:rsidRPr="00945B96" w:rsidRDefault="00FF607A" w:rsidP="0051564C">
      <w:pPr>
        <w:pStyle w:val="ae"/>
        <w:numPr>
          <w:ilvl w:val="0"/>
          <w:numId w:val="10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ぶ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物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皮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種</w:t>
            </w:r>
          </w:rubyBase>
        </w:ruby>
      </w:r>
    </w:p>
    <w:p w14:paraId="46D2AB80" w14:textId="7DC67925" w:rsidR="00852CD6" w:rsidRPr="00945B96" w:rsidRDefault="00852CD6" w:rsidP="006A184E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禁物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油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断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禁物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1B0A1FB3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ほうがいいこと</w:t>
      </w:r>
    </w:p>
    <w:p w14:paraId="6E6ED377" w14:textId="77777777" w:rsidR="000D09C4" w:rsidRPr="00945B96" w:rsidRDefault="000D09C4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はならないこと</w:t>
      </w:r>
    </w:p>
    <w:p w14:paraId="2CB37A56" w14:textId="77777777" w:rsidR="00BE7E8F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きどきあること</w:t>
      </w:r>
    </w:p>
    <w:p w14:paraId="7C6903B0" w14:textId="77777777" w:rsidR="00852CD6" w:rsidRPr="00945B96" w:rsidRDefault="00BE7E8F" w:rsidP="0051564C">
      <w:pPr>
        <w:pStyle w:val="ae"/>
        <w:numPr>
          <w:ilvl w:val="0"/>
          <w:numId w:val="15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ったにないこと</w:t>
      </w:r>
    </w:p>
    <w:p w14:paraId="63BF7DF5" w14:textId="416BC327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由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由緒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あ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織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44500622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D080FEE" w14:textId="77777777" w:rsidR="00E56B2B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由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規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律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ある</w:t>
      </w:r>
    </w:p>
    <w:p w14:paraId="49580589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た</w:t>
            </w:r>
          </w:rt>
          <w:rubyBase>
            <w:r w:rsidR="008877C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れ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史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8877C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ある</w:t>
      </w:r>
    </w:p>
    <w:p w14:paraId="50D93E12" w14:textId="77777777" w:rsidR="00852CD6" w:rsidRPr="00945B96" w:rsidRDefault="00FF607A" w:rsidP="0051564C">
      <w:pPr>
        <w:pStyle w:val="ae"/>
        <w:numPr>
          <w:ilvl w:val="0"/>
          <w:numId w:val="14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有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支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ゃ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者</w:t>
            </w:r>
          </w:rubyBase>
        </w:ruby>
      </w:r>
      <w:r w:rsidR="00E56B2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いる</w:t>
      </w:r>
    </w:p>
    <w:p w14:paraId="349A911D" w14:textId="73EA50F3" w:rsidR="00852CD6" w:rsidRPr="00945B96" w:rsidRDefault="00852CD6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白書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白書</w:t>
      </w:r>
      <w:r w:rsidR="00753DB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読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みてください。</w:t>
      </w:r>
    </w:p>
    <w:p w14:paraId="28BDD197" w14:textId="77777777" w:rsidR="00852CD6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府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151E4F59" w14:textId="77777777" w:rsidR="00D7429D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まら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</w:p>
    <w:p w14:paraId="46D6B35E" w14:textId="77777777" w:rsidR="00D7429D" w:rsidRPr="00945B96" w:rsidRDefault="00FF607A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つ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め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示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る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類</w:t>
            </w:r>
          </w:rubyBase>
        </w:ruby>
      </w:r>
    </w:p>
    <w:p w14:paraId="35ABF32B" w14:textId="77777777" w:rsidR="00852CD6" w:rsidRPr="00945B96" w:rsidRDefault="00935C97" w:rsidP="0051564C">
      <w:pPr>
        <w:pStyle w:val="ae"/>
        <w:numPr>
          <w:ilvl w:val="0"/>
          <w:numId w:val="14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だ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申</w:t>
            </w:r>
          </w:rubyBase>
        </w:ruby>
      </w:r>
      <w:r w:rsidR="00D7429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書</w:t>
            </w:r>
          </w:rubyBase>
        </w:ruby>
      </w:r>
    </w:p>
    <w:p w14:paraId="21A2C617" w14:textId="440A468F" w:rsidR="00852CD6" w:rsidRPr="00945B96" w:rsidRDefault="00511B20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偵察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周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囲</w:t>
            </w:r>
          </w:rubyBase>
        </w:ruby>
      </w:r>
      <w:r w:rsidR="00FB01A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偵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962E47" w14:textId="77777777" w:rsidR="00852CD6" w:rsidRPr="00945B96" w:rsidRDefault="00593D3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敵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ぐ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87A566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びと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8516397" w14:textId="77777777" w:rsidR="005A1894" w:rsidRPr="00945B96" w:rsidRDefault="005A1894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っ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く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ぎょう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業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す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た</w:t>
      </w:r>
    </w:p>
    <w:p w14:paraId="65667E35" w14:textId="77777777" w:rsidR="00852CD6" w:rsidRPr="00945B96" w:rsidRDefault="00935C97" w:rsidP="0051564C">
      <w:pPr>
        <w:pStyle w:val="ae"/>
        <w:numPr>
          <w:ilvl w:val="0"/>
          <w:numId w:val="14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せた</w:t>
      </w:r>
    </w:p>
    <w:p w14:paraId="1404A23D" w14:textId="33C24313" w:rsidR="00852CD6" w:rsidRPr="00945B96" w:rsidRDefault="00893C02" w:rsidP="0051564C">
      <w:pPr>
        <w:pStyle w:val="ae"/>
        <w:numPr>
          <w:ilvl w:val="1"/>
          <w:numId w:val="161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よどむ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う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空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気</w:t>
            </w:r>
          </w:rubyBase>
        </w:ruby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857AAB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よどんで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いる</w:t>
      </w:r>
      <w:r w:rsidR="00852CD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0D0BD7A" w14:textId="77777777" w:rsidR="00857AAB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つく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美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澄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でいる</w:t>
      </w:r>
    </w:p>
    <w:p w14:paraId="3301B774" w14:textId="77777777" w:rsidR="005A1894" w:rsidRPr="00945B96" w:rsidRDefault="005A1894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っかりと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たた</w:t>
            </w:r>
          </w:rt>
          <w:rubyBase>
            <w:r w:rsidR="005A189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ている</w:t>
      </w:r>
    </w:p>
    <w:p w14:paraId="63E7B794" w14:textId="77777777" w:rsidR="002134FD" w:rsidRPr="00945B96" w:rsidRDefault="00935C97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っか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ている</w:t>
      </w:r>
    </w:p>
    <w:p w14:paraId="4B7A8BD2" w14:textId="77777777" w:rsidR="00852CD6" w:rsidRPr="00945B96" w:rsidRDefault="00FF607A" w:rsidP="0051564C">
      <w:pPr>
        <w:pStyle w:val="ae"/>
        <w:numPr>
          <w:ilvl w:val="0"/>
          <w:numId w:val="14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ご</w:t>
            </w:r>
          </w:rt>
          <w:rubyBase>
            <w:r w:rsidR="00935C97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濁</w:t>
            </w:r>
          </w:rubyBase>
        </w:ruby>
      </w:r>
      <w:r w:rsidR="00935C97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857AA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る</w:t>
      </w:r>
    </w:p>
    <w:p w14:paraId="3752D613" w14:textId="757D7ED3" w:rsidR="00893C02" w:rsidRPr="00945B96" w:rsidRDefault="00A440FD" w:rsidP="009E136A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便器</w:t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では</w:t>
      </w:r>
      <w:r w:rsidR="00893C02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便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さん</w:t>
            </w:r>
          </w:rt>
          <w:rubyBase>
            <w:r w:rsidR="004511A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FEB681F" w14:textId="77777777" w:rsidR="00CA0552" w:rsidRPr="00945B96" w:rsidRDefault="00CA0552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ろいろな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もくてき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的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1"/>
            <w:hpsRaise w:val="20"/>
            <w:hpsBaseText w:val="22"/>
            <w:lid w:val="ja-JP"/>
          </w:rubyPr>
          <w:rt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1"/>
                <w:szCs w:val="22"/>
              </w:rPr>
              <w:t>つか</w:t>
            </w:r>
          </w:rt>
          <w:rubyBase>
            <w:r w:rsidR="00CA0552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るナイフ</w:t>
      </w:r>
    </w:p>
    <w:p w14:paraId="05066992" w14:textId="77777777" w:rsidR="00235666" w:rsidRPr="00945B96" w:rsidRDefault="00FF607A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べ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壁</w:t>
            </w:r>
          </w:rubyBase>
        </w:ruby>
      </w:r>
      <w:r w:rsidR="00CA055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</w:t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塗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3566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3566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620CC6B3" w14:textId="77777777" w:rsidR="00235666" w:rsidRPr="007C2DB4" w:rsidRDefault="00235666" w:rsidP="007C2DB4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 w:rightChars="-101" w:right="-212"/>
        <w:jc w:val="left"/>
        <w:rPr>
          <w:rFonts w:ascii="UD デジタル 教科書体 N-R" w:eastAsia="UD デジタル 教科書体 N-R" w:hAnsi="Century Schoolbook" w:cs="ＭＳ明朝"/>
          <w:spacing w:val="-6"/>
          <w:kern w:val="0"/>
          <w:sz w:val="22"/>
          <w:szCs w:val="22"/>
        </w:rPr>
      </w:pP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テーブル、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たな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棚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、いすなど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いえ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家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に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お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置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いて</w:t>
      </w:r>
      <w:r w:rsidR="00FF607A"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12"/>
                <w:szCs w:val="22"/>
              </w:rPr>
              <w:t>つか</w:t>
            </w:r>
          </w:rt>
          <w:rubyBase>
            <w:r w:rsidR="00235666" w:rsidRPr="007C2DB4">
              <w:rPr>
                <w:rFonts w:ascii="UD デジタル 教科書体 N-R" w:eastAsia="UD デジタル 教科書体 N-R" w:hAnsi="Century Schoolbook" w:cs="ＭＳ明朝" w:hint="eastAsia"/>
                <w:spacing w:val="-6"/>
                <w:kern w:val="0"/>
                <w:sz w:val="22"/>
                <w:szCs w:val="22"/>
              </w:rPr>
              <w:t>使</w:t>
            </w:r>
          </w:rubyBase>
        </w:ruby>
      </w:r>
      <w:r w:rsidRPr="007C2DB4">
        <w:rPr>
          <w:rFonts w:ascii="UD デジタル 教科書体 N-R" w:eastAsia="UD デジタル 教科書体 N-R" w:hAnsi="Century Schoolbook" w:cs="ＭＳ明朝" w:hint="eastAsia"/>
          <w:spacing w:val="-6"/>
          <w:kern w:val="0"/>
          <w:sz w:val="22"/>
          <w:szCs w:val="22"/>
        </w:rPr>
        <w:t>うもの</w:t>
      </w:r>
    </w:p>
    <w:p w14:paraId="1F2FB7DE" w14:textId="77777777" w:rsidR="00893C02" w:rsidRPr="00945B96" w:rsidRDefault="00235666" w:rsidP="0051564C">
      <w:pPr>
        <w:pStyle w:val="ae"/>
        <w:numPr>
          <w:ilvl w:val="0"/>
          <w:numId w:val="14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ト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レで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うもの</w:t>
      </w:r>
    </w:p>
    <w:p w14:paraId="530203B3" w14:textId="04104B0E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リー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0F54CCDC" w14:textId="77777777" w:rsidR="00411F16" w:rsidRPr="00945B96" w:rsidRDefault="00411F16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た</w:t>
      </w:r>
    </w:p>
    <w:p w14:paraId="4343DDCD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み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紙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1DA0DF0F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め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試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みた</w:t>
      </w:r>
    </w:p>
    <w:p w14:paraId="3F9A1745" w14:textId="77777777" w:rsidR="00FF40B0" w:rsidRPr="00945B96" w:rsidRDefault="00FF607A" w:rsidP="0051564C">
      <w:pPr>
        <w:pStyle w:val="ae"/>
        <w:numPr>
          <w:ilvl w:val="0"/>
          <w:numId w:val="13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ぜ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合</w:t>
            </w:r>
          </w:rubyBase>
        </w:ruby>
      </w:r>
      <w:r w:rsidR="00FF40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せてできた</w:t>
      </w:r>
    </w:p>
    <w:p w14:paraId="0420ADDA" w14:textId="24A57796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南東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南東</w:t>
      </w:r>
      <w:r w:rsidR="0062107C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へ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た。</w:t>
      </w:r>
    </w:p>
    <w:p w14:paraId="74BA2529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し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牛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た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豚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ど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畜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</w:p>
    <w:p w14:paraId="2430931A" w14:textId="77777777" w:rsidR="00411F16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川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ろ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み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海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411F16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込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むところ</w:t>
      </w:r>
    </w:p>
    <w:p w14:paraId="76881400" w14:textId="77777777" w:rsidR="00DB7A84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陽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出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角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こ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少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ぎ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右</w:t>
            </w:r>
          </w:rubyBase>
        </w:ruby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う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角</w:t>
            </w:r>
          </w:rubyBase>
        </w:ruby>
      </w:r>
    </w:p>
    <w:p w14:paraId="5D742FBF" w14:textId="77777777" w:rsidR="0062107C" w:rsidRPr="00945B96" w:rsidRDefault="00FF607A" w:rsidP="0051564C">
      <w:pPr>
        <w:pStyle w:val="ae"/>
        <w:numPr>
          <w:ilvl w:val="0"/>
          <w:numId w:val="13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やくしゃ</w:t>
            </w:r>
          </w:rt>
          <w:rubyBase>
            <w:r w:rsidR="00DB7A8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役者</w:t>
            </w:r>
          </w:rubyBase>
        </w:ruby>
      </w:r>
      <w:r w:rsidR="00411F16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DB7A8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き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劇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ら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裏</w:t>
            </w:r>
          </w:rubyBase>
        </w:ruby>
      </w:r>
    </w:p>
    <w:p w14:paraId="72478CF8" w14:textId="46C06830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手探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手探り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3DF7E9F9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ぼ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たばかり</w:t>
      </w:r>
    </w:p>
    <w:p w14:paraId="6AD7D43D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く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覚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74F61FBE" w14:textId="77777777" w:rsidR="00734D71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ぺ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璧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マスター</w:t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212CB855" w14:textId="77777777" w:rsidR="00855828" w:rsidRPr="00945B96" w:rsidRDefault="00FF607A" w:rsidP="0051564C">
      <w:pPr>
        <w:pStyle w:val="ae"/>
        <w:numPr>
          <w:ilvl w:val="0"/>
          <w:numId w:val="13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頼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んだ</w:t>
      </w:r>
    </w:p>
    <w:p w14:paraId="4BA8558B" w14:textId="1CCCBD1D" w:rsidR="00893C02" w:rsidRPr="00945B96" w:rsidRDefault="00893C02" w:rsidP="0051564C">
      <w:pPr>
        <w:pStyle w:val="ae"/>
        <w:numPr>
          <w:ilvl w:val="1"/>
          <w:numId w:val="162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直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3E685F9" w14:textId="77777777" w:rsidR="005805FA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証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拠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の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残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0DAE5815" w14:textId="77777777" w:rsidR="00734D71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のまま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ど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留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った</w:t>
      </w:r>
    </w:p>
    <w:p w14:paraId="7475E110" w14:textId="77777777" w:rsidR="005805FA" w:rsidRPr="00945B96" w:rsidRDefault="00734D71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べて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意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き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9480EEF" w14:textId="77777777" w:rsidR="00893C02" w:rsidRPr="00945B96" w:rsidRDefault="00FF607A" w:rsidP="0051564C">
      <w:pPr>
        <w:pStyle w:val="ae"/>
        <w:numPr>
          <w:ilvl w:val="0"/>
          <w:numId w:val="13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か</w:t>
            </w:r>
          </w:rt>
          <w:rubyBase>
            <w:r w:rsidR="00EE500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所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寄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ない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む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向</w:t>
            </w:r>
          </w:rubyBase>
        </w:ruby>
      </w:r>
      <w:r w:rsidR="00893C0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6012CD39" w14:textId="0AA4EAE0" w:rsidR="002E1913" w:rsidRPr="00945B96" w:rsidRDefault="005B1382" w:rsidP="00465DE8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買い込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れ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買い込</w:t>
      </w:r>
      <w:r w:rsidR="005F0A23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んだ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C57E15E" w14:textId="77777777" w:rsidR="00734D71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売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でん</w:t>
            </w:r>
          </w:rt>
          <w:rubyBase>
            <w:r w:rsidR="00734D7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伝</w:t>
            </w:r>
          </w:rubyBase>
        </w:ruby>
      </w:r>
      <w:r w:rsidR="00734D7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26DAEEF" w14:textId="77777777" w:rsidR="002E1913" w:rsidRPr="00945B96" w:rsidRDefault="005B1382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くさん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24DCF439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鼻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ら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吸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らだ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体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4B91E9AD" w14:textId="77777777" w:rsidR="002E1913" w:rsidRPr="00945B96" w:rsidRDefault="00FF607A" w:rsidP="0051564C">
      <w:pPr>
        <w:pStyle w:val="ae"/>
        <w:numPr>
          <w:ilvl w:val="0"/>
          <w:numId w:val="131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べつ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別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の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物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買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交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換</w:t>
            </w:r>
          </w:rubyBase>
        </w:ruby>
      </w:r>
      <w:r w:rsidR="00816D9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9E44D2A" w14:textId="1E033591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共犯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ん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件</w:t>
            </w:r>
          </w:rubyBase>
        </w:ruby>
      </w:r>
      <w:r w:rsidR="005F0A2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共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しゃ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者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いる。</w:t>
      </w:r>
    </w:p>
    <w:p w14:paraId="76713F49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っしょ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か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関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わっ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7195DD76" w14:textId="77777777" w:rsidR="000D65B3" w:rsidRPr="00945B96" w:rsidRDefault="000D65B3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ね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1D5DE125" w14:textId="77777777" w:rsidR="000D65B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興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味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持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来</w:t>
            </w:r>
          </w:rubyBase>
        </w:ruby>
      </w:r>
      <w:r w:rsidR="000D65B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0D65B3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359303DC" w14:textId="77777777" w:rsidR="00354823" w:rsidRPr="00945B96" w:rsidRDefault="00FF607A" w:rsidP="0051564C">
      <w:pPr>
        <w:pStyle w:val="ae"/>
        <w:numPr>
          <w:ilvl w:val="0"/>
          <w:numId w:val="12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ゅ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ざい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材</w:t>
            </w:r>
          </w:rubyBase>
        </w:ruby>
      </w:r>
      <w:r w:rsidR="00293B5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293B5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</w:p>
    <w:p w14:paraId="6F8B2291" w14:textId="390EC539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ばらつき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B5A4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やり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ばらつき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ある。</w:t>
      </w:r>
    </w:p>
    <w:p w14:paraId="47B9F688" w14:textId="77777777" w:rsidR="00637641" w:rsidRPr="00945B96" w:rsidRDefault="00637641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おもしろさ、ユニークさ</w:t>
      </w:r>
    </w:p>
    <w:p w14:paraId="4433A1F0" w14:textId="77777777" w:rsidR="00637641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てい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決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63764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っ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ん</w:t>
            </w:r>
          </w:rt>
          <w:rubyBase>
            <w:r w:rsidR="00637641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点</w:t>
            </w:r>
          </w:rubyBase>
        </w:ruby>
      </w:r>
    </w:p>
    <w:p w14:paraId="0BD8488F" w14:textId="77777777" w:rsidR="00FB5A4D" w:rsidRPr="00945B96" w:rsidRDefault="00FF607A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効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よさ</w:t>
      </w:r>
    </w:p>
    <w:p w14:paraId="03645DA9" w14:textId="77777777" w:rsidR="002E1913" w:rsidRPr="00945B96" w:rsidRDefault="002B0CB9" w:rsidP="0051564C">
      <w:pPr>
        <w:pStyle w:val="ae"/>
        <w:numPr>
          <w:ilvl w:val="0"/>
          <w:numId w:val="126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そろってい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</w:p>
    <w:p w14:paraId="3C69C95A" w14:textId="4EB482ED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随一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な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国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随一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の</w:t>
      </w:r>
      <w:r w:rsidR="004C1C0B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ものだ。</w:t>
      </w:r>
    </w:p>
    <w:p w14:paraId="415E5AEF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高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BD36979" w14:textId="77777777" w:rsidR="002E1913" w:rsidRPr="00945B96" w:rsidRDefault="00FF607A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低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</w:p>
    <w:p w14:paraId="58824150" w14:textId="77777777" w:rsidR="00637641" w:rsidRPr="00945B96" w:rsidRDefault="00637641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たくさんある</w:t>
      </w:r>
    </w:p>
    <w:p w14:paraId="18108BA8" w14:textId="77777777" w:rsidR="004C1C0B" w:rsidRPr="00945B96" w:rsidRDefault="004C1C0B" w:rsidP="0051564C">
      <w:pPr>
        <w:pStyle w:val="ae"/>
        <w:numPr>
          <w:ilvl w:val="0"/>
          <w:numId w:val="12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～にはない</w:t>
      </w:r>
    </w:p>
    <w:p w14:paraId="174EFAC5" w14:textId="257145AF" w:rsidR="002E1913" w:rsidRPr="00945B96" w:rsidRDefault="005B1382" w:rsidP="0051564C">
      <w:pPr>
        <w:pStyle w:val="ae"/>
        <w:numPr>
          <w:ilvl w:val="1"/>
          <w:numId w:val="163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思い知る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ぶ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分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況</w:t>
            </w:r>
          </w:rubyBase>
        </w:ruby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思い知</w:t>
      </w:r>
      <w:r w:rsidR="00682B49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った</w:t>
      </w:r>
      <w:r w:rsidR="002E1913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4BF718FA" w14:textId="77777777" w:rsidR="003F3F95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やま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誤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61861E9D" w14:textId="77777777" w:rsidR="00C272C4" w:rsidRPr="00945B96" w:rsidRDefault="00C272C4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イメージとして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7151472C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け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経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よく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</w:p>
    <w:p w14:paraId="56245087" w14:textId="77777777" w:rsidR="002E1913" w:rsidRPr="00945B96" w:rsidRDefault="00FF607A" w:rsidP="0051564C">
      <w:pPr>
        <w:pStyle w:val="ae"/>
        <w:numPr>
          <w:ilvl w:val="0"/>
          <w:numId w:val="123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他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理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解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</w:t>
      </w:r>
      <w:r w:rsidR="003F3F9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ようにした</w:t>
      </w:r>
    </w:p>
    <w:p w14:paraId="722DF33E" w14:textId="16E67AAD" w:rsidR="005B1382" w:rsidRPr="00945B96" w:rsidRDefault="005B1382" w:rsidP="008E1FC6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しゃ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社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ゴタゴ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67D99326" w14:textId="77777777" w:rsidR="00C272C4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ょく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力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くなっている</w:t>
      </w:r>
    </w:p>
    <w:p w14:paraId="20EEFBF0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混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ら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乱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0B43E595" w14:textId="77777777" w:rsidR="005B13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っている</w:t>
      </w:r>
    </w:p>
    <w:p w14:paraId="46CB2BDE" w14:textId="77777777" w:rsidR="00467E82" w:rsidRPr="00945B96" w:rsidRDefault="00FF607A" w:rsidP="0051564C">
      <w:pPr>
        <w:pStyle w:val="ae"/>
        <w:numPr>
          <w:ilvl w:val="0"/>
          <w:numId w:val="12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豊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になっている</w:t>
      </w:r>
    </w:p>
    <w:p w14:paraId="55FB9F38" w14:textId="1C39EBAB" w:rsidR="005B1382" w:rsidRPr="00945B96" w:rsidRDefault="005B1382" w:rsidP="00AD40B6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2127" w:rightChars="-236" w:right="-496" w:hanging="2127"/>
        <w:jc w:val="left"/>
        <w:rPr>
          <w:rFonts w:ascii="UD デジタル 教科書体 N-R" w:eastAsia="UD デジタル 教科書体 N-R" w:hAnsi="Century Schoolbook" w:cs="ＭＳ明朝"/>
          <w:w w:val="95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w w:val="95"/>
          <w:kern w:val="0"/>
          <w:sz w:val="22"/>
          <w:szCs w:val="22"/>
        </w:rPr>
        <w:t>ドキュメンタリー</w:t>
      </w:r>
      <w:r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この</w:t>
      </w:r>
      <w:r w:rsidRPr="00945B96">
        <w:rPr>
          <w:rFonts w:ascii="UD デジタル 教科書体 N-R" w:eastAsia="UD デジタル 教科書体 N-R" w:hAnsi="Century Schoolbook" w:cs="ＭＳ明朝" w:hint="eastAsia"/>
          <w:b/>
          <w:w w:val="95"/>
          <w:kern w:val="0"/>
          <w:sz w:val="28"/>
          <w:szCs w:val="28"/>
        </w:rPr>
        <w:t>ドキュメンタリー</w:t>
      </w:r>
      <w:r w:rsidR="005D70D2" w:rsidRPr="00945B96">
        <w:rPr>
          <w:rFonts w:ascii="UD デジタル 教科書体 N-R" w:eastAsia="UD デジタル 教科書体 N-R" w:hAnsi="Century Schoolbook" w:cs="ＭＳ明朝" w:hint="eastAsia"/>
          <w:w w:val="95"/>
          <w:kern w:val="0"/>
          <w:sz w:val="22"/>
          <w:szCs w:val="22"/>
        </w:rPr>
        <w:t>はおもしろい。</w:t>
      </w:r>
    </w:p>
    <w:p w14:paraId="3117F9C4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つ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ろ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録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画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、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</w:p>
    <w:p w14:paraId="7FD5A68C" w14:textId="77777777" w:rsidR="00C272C4" w:rsidRPr="00945B96" w:rsidRDefault="00C272C4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コンピュータ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デザイン</w:t>
      </w:r>
    </w:p>
    <w:p w14:paraId="42633A9A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冗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談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飛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ば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げ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芸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コンビ</w:t>
      </w:r>
    </w:p>
    <w:p w14:paraId="73CBF597" w14:textId="77777777" w:rsidR="00B97F22" w:rsidRPr="00945B96" w:rsidRDefault="00FF607A" w:rsidP="0051564C">
      <w:pPr>
        <w:pStyle w:val="ae"/>
        <w:numPr>
          <w:ilvl w:val="0"/>
          <w:numId w:val="118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にな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ほん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が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考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え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た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方</w:t>
            </w:r>
          </w:rubyBase>
        </w:ruby>
      </w:r>
    </w:p>
    <w:p w14:paraId="7299A547" w14:textId="697FC792" w:rsidR="005B1382" w:rsidRPr="00945B96" w:rsidRDefault="005B1382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炊飯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="0010275D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炊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器</w:t>
            </w:r>
          </w:rubyBase>
        </w:ruby>
      </w:r>
      <w:r w:rsidR="005D70D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す。</w:t>
      </w:r>
    </w:p>
    <w:p w14:paraId="0B6685B7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洗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わ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乾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772466C3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常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っ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発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生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知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せ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A874A44" w14:textId="77777777" w:rsidR="00C272C4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め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米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に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煮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食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べられるよう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4338DD42" w14:textId="77777777" w:rsidR="00361BE9" w:rsidRPr="00945B96" w:rsidRDefault="00FF607A" w:rsidP="0051564C">
      <w:pPr>
        <w:pStyle w:val="ae"/>
        <w:numPr>
          <w:ilvl w:val="0"/>
          <w:numId w:val="11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道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ず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水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きれいに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機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器</w:t>
            </w:r>
          </w:rubyBase>
        </w:ruby>
      </w:r>
    </w:p>
    <w:p w14:paraId="01D68C5B" w14:textId="684F5EA2" w:rsidR="005B1382" w:rsidRPr="00945B96" w:rsidRDefault="005B1382" w:rsidP="00F82FB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left="1276" w:rightChars="33" w:right="69" w:hanging="1276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釘づけ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わたし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私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そ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様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子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EE2C81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釘づけ</w:t>
      </w:r>
      <w:r w:rsidR="00682B4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なった。</w:t>
      </w:r>
    </w:p>
    <w:p w14:paraId="1ED31ED5" w14:textId="77777777" w:rsidR="005B1382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うご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  <w:r w:rsidR="002B0CB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け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4528575" w14:textId="77777777" w:rsidR="00C272C4" w:rsidRPr="00945B96" w:rsidRDefault="00FF607A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手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たたい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272C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C272C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0CD6AD34" w14:textId="77777777" w:rsidR="003C7526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どきどきする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22BF533F" w14:textId="77777777" w:rsidR="005B1382" w:rsidRPr="00945B96" w:rsidRDefault="002B0CB9" w:rsidP="0051564C">
      <w:pPr>
        <w:pStyle w:val="ae"/>
        <w:numPr>
          <w:ilvl w:val="0"/>
          <w:numId w:val="115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まとも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な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状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い</w:t>
            </w:r>
          </w:rt>
          <w:rubyBase>
            <w:r w:rsidR="002B0CB9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態</w:t>
            </w:r>
          </w:rubyBase>
        </w:ruby>
      </w:r>
    </w:p>
    <w:p w14:paraId="4B509865" w14:textId="6BA3F8FD" w:rsidR="005B1382" w:rsidRPr="00945B96" w:rsidRDefault="00387320" w:rsidP="0051564C">
      <w:pPr>
        <w:pStyle w:val="ae"/>
        <w:numPr>
          <w:ilvl w:val="1"/>
          <w:numId w:val="164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ＢＧＭ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ば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番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ぐみ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組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ＢＧＭ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ない。</w:t>
      </w:r>
    </w:p>
    <w:p w14:paraId="6DF32864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すじ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筋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説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明</w:t>
            </w:r>
          </w:rubyBase>
        </w:ruby>
      </w:r>
    </w:p>
    <w:p w14:paraId="24616C08" w14:textId="77777777" w:rsidR="00C315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せ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制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負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た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担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会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0"/>
            <w:hpsRaise w:val="18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しゃ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社</w:t>
            </w:r>
          </w:rubyBase>
        </w:ruby>
      </w:r>
    </w:p>
    <w:p w14:paraId="487A315E" w14:textId="77777777" w:rsidR="00A55F74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途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ゅ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中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広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告</w:t>
            </w:r>
          </w:rubyBase>
        </w:ruby>
      </w:r>
    </w:p>
    <w:p w14:paraId="12C4C169" w14:textId="77777777" w:rsidR="005B1382" w:rsidRPr="00945B96" w:rsidRDefault="00FF607A" w:rsidP="0051564C">
      <w:pPr>
        <w:pStyle w:val="ae"/>
        <w:numPr>
          <w:ilvl w:val="0"/>
          <w:numId w:val="11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背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け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景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流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がく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楽</w:t>
            </w:r>
          </w:rubyBase>
        </w:ruby>
      </w:r>
    </w:p>
    <w:p w14:paraId="03D05625" w14:textId="012DA2B9" w:rsidR="005B1382" w:rsidRPr="00945B96" w:rsidRDefault="000018BD" w:rsidP="00470A0D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ステンレス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れ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ステンレス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。</w:t>
      </w:r>
    </w:p>
    <w:p w14:paraId="6A857B7E" w14:textId="77777777" w:rsidR="005B77B0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くび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首</w:t>
            </w:r>
          </w:rubyBase>
        </w:ruby>
      </w:r>
      <w:r w:rsidR="005B77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かけ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そう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装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ょく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飾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ん</w:t>
            </w:r>
          </w:rt>
          <w:rubyBase>
            <w:r w:rsidR="005B77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品</w:t>
            </w:r>
          </w:rubyBase>
        </w:ruby>
      </w:r>
    </w:p>
    <w:p w14:paraId="1DDF7781" w14:textId="77777777" w:rsidR="00C31574" w:rsidRPr="00945B96" w:rsidRDefault="000018BD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びにくいよう</w:t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つ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作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れた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金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ぞく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属</w:t>
            </w:r>
          </w:rubyBase>
        </w:ruby>
      </w:r>
    </w:p>
    <w:p w14:paraId="20F84477" w14:textId="77777777" w:rsidR="00527288" w:rsidRPr="00945B96" w:rsidRDefault="00FF607A" w:rsidP="006E49DA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 w:rightChars="100" w:right="21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かり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光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と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音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さえぎるため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ど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窓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つない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室内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る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ぬの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布</w:t>
            </w:r>
          </w:rubyBase>
        </w:ruby>
      </w:r>
    </w:p>
    <w:p w14:paraId="6F675056" w14:textId="77777777" w:rsidR="00527288" w:rsidRPr="00945B96" w:rsidRDefault="00FF607A" w:rsidP="0051564C">
      <w:pPr>
        <w:pStyle w:val="ae"/>
        <w:numPr>
          <w:ilvl w:val="0"/>
          <w:numId w:val="110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しぎ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不思議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神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ぴ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秘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てき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的</w:t>
            </w:r>
          </w:rubyBase>
        </w:ruby>
      </w:r>
      <w:r w:rsidR="0052728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ぞ</w:t>
            </w:r>
          </w:rt>
          <w:rubyBase>
            <w:r w:rsidR="00527288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謎</w:t>
            </w:r>
          </w:rubyBase>
        </w:ruby>
      </w:r>
    </w:p>
    <w:p w14:paraId="6981DB8A" w14:textId="747D570C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わいわ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へ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部屋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わいわい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やってい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5D03758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足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み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鳴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し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踊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た</w:t>
      </w:r>
    </w:p>
    <w:p w14:paraId="0FE7E843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お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大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い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の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が</w:t>
      </w:r>
      <w:r w:rsidR="00903F39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ぎやか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話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4EC61C25" w14:textId="77777777" w:rsidR="00C31574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小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さな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え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わ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哀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に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な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泣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ていた</w:t>
      </w:r>
    </w:p>
    <w:p w14:paraId="21328E10" w14:textId="77777777" w:rsidR="005B1382" w:rsidRPr="00945B96" w:rsidRDefault="00FF607A" w:rsidP="0051564C">
      <w:pPr>
        <w:pStyle w:val="ae"/>
        <w:numPr>
          <w:ilvl w:val="0"/>
          <w:numId w:val="109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ら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腹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ゆか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床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につけ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ぜ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進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</w:t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いた</w:t>
      </w:r>
    </w:p>
    <w:p w14:paraId="312BE9F0" w14:textId="104CB358" w:rsidR="005B1382" w:rsidRPr="00945B96" w:rsidRDefault="00D03C7D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符合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この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た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二</w:t>
            </w:r>
          </w:rubyBase>
        </w:ruby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つは</w:t>
      </w:r>
      <w:r w:rsidR="00245D1E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符合</w:t>
      </w:r>
      <w:r w:rsidR="00245D1E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t>している</w:t>
      </w:r>
      <w:r w:rsidR="0038732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7CBA580D" w14:textId="77777777" w:rsidR="005B1382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っ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ち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致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ている</w:t>
      </w:r>
    </w:p>
    <w:p w14:paraId="13D0EFF3" w14:textId="77777777" w:rsidR="00723E10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ている</w:t>
      </w:r>
    </w:p>
    <w:p w14:paraId="5191EF41" w14:textId="77777777" w:rsidR="00723E10" w:rsidRPr="00945B96" w:rsidRDefault="00723E10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バランスがとれている</w:t>
      </w:r>
    </w:p>
    <w:p w14:paraId="6694705F" w14:textId="77777777" w:rsidR="00C31574" w:rsidRPr="00945B96" w:rsidRDefault="00FF607A" w:rsidP="0051564C">
      <w:pPr>
        <w:pStyle w:val="ae"/>
        <w:numPr>
          <w:ilvl w:val="0"/>
          <w:numId w:val="107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んたい</w:t>
            </w:r>
          </w:rt>
          <w:rubyBase>
            <w:r w:rsidR="00723E1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反対</w:t>
            </w:r>
          </w:rubyBase>
        </w:ruby>
      </w:r>
      <w:r w:rsidR="00723E1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ある</w:t>
      </w:r>
    </w:p>
    <w:p w14:paraId="60B5E27F" w14:textId="14C61B7B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慈善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ら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  <w:u w:val="single"/>
        </w:rPr>
        <w:t>慈善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  <w:u w:val="single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  <w:u w:val="single"/>
              </w:rPr>
              <w:t>かつ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  <w:u w:val="single"/>
              </w:rPr>
              <w:t>活動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し</w:t>
      </w:r>
      <w:r w:rsidR="005E0828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た</w:t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3CBF1740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いち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一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度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使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したもの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い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再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り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利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よ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用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09EBC86C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ん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環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きょ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境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まも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守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3574865E" w14:textId="77777777" w:rsidR="00C31574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こま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困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てい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ひと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人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えん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援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助</w:t>
            </w:r>
          </w:rubyBase>
        </w:ruby>
      </w:r>
      <w:r w:rsidR="00C31574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る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C31574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5253814A" w14:textId="77777777" w:rsidR="005E0828" w:rsidRPr="00945B96" w:rsidRDefault="00FF607A" w:rsidP="0051564C">
      <w:pPr>
        <w:pStyle w:val="ae"/>
        <w:numPr>
          <w:ilvl w:val="0"/>
          <w:numId w:val="104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し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仕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ごと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事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さが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探</w:t>
            </w:r>
          </w:rubyBase>
        </w:ruby>
      </w:r>
      <w:r w:rsidR="0010275D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す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つ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活</w:t>
            </w:r>
          </w:rubyBase>
        </w:ruby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どう</w:t>
            </w:r>
          </w:rt>
          <w:rubyBase>
            <w:r w:rsidR="0010275D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動</w:t>
            </w:r>
          </w:rubyBase>
        </w:ruby>
      </w:r>
    </w:p>
    <w:p w14:paraId="19038B4C" w14:textId="77777777" w:rsid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6E7A723" w14:textId="77777777" w:rsid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57DCF983" w14:textId="77777777" w:rsidR="004B354D" w:rsidRPr="004B354D" w:rsidRDefault="004B354D" w:rsidP="004B354D">
      <w:pPr>
        <w:pStyle w:val="ae"/>
        <w:autoSpaceDE w:val="0"/>
        <w:autoSpaceDN w:val="0"/>
        <w:adjustRightInd w:val="0"/>
        <w:spacing w:beforeLines="50" w:before="174" w:line="380" w:lineRule="exact"/>
        <w:ind w:leftChars="0" w:left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p w14:paraId="32C08ACC" w14:textId="7DA75F64" w:rsidR="005B1382" w:rsidRPr="00945B96" w:rsidRDefault="00387320" w:rsidP="0051564C">
      <w:pPr>
        <w:pStyle w:val="ae"/>
        <w:numPr>
          <w:ilvl w:val="1"/>
          <w:numId w:val="165"/>
        </w:numPr>
        <w:autoSpaceDE w:val="0"/>
        <w:autoSpaceDN w:val="0"/>
        <w:adjustRightInd w:val="0"/>
        <w:spacing w:beforeLines="50" w:before="174" w:line="380" w:lineRule="exact"/>
        <w:ind w:leftChars="0" w:rightChars="-371" w:right="-779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ＭＳ ゴシック" w:cs="ＭＳ明朝" w:hint="eastAsia"/>
          <w:b/>
          <w:kern w:val="0"/>
          <w:sz w:val="22"/>
          <w:szCs w:val="22"/>
        </w:rPr>
        <w:t>見放す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:</w:t>
      </w:r>
      <w:r w:rsidR="001744D5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 xml:space="preserve"> 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の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じょ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女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は</w:t>
      </w:r>
      <w:r w:rsidR="00FF607A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かれ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彼</w:t>
            </w:r>
          </w:rubyBase>
        </w:ruby>
      </w:r>
      <w:r w:rsidR="00A57645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を</w:t>
      </w:r>
      <w:r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見放</w:t>
      </w:r>
      <w:r w:rsidR="00A57645" w:rsidRPr="00945B96">
        <w:rPr>
          <w:rFonts w:ascii="UD デジタル 教科書体 N-R" w:eastAsia="UD デジタル 教科書体 N-R" w:hAnsi="Century Schoolbook" w:cs="ＭＳ明朝" w:hint="eastAsia"/>
          <w:b/>
          <w:kern w:val="0"/>
          <w:sz w:val="28"/>
          <w:szCs w:val="28"/>
        </w:rPr>
        <w:t>した</w:t>
      </w:r>
      <w:r w:rsidR="005B1382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。</w:t>
      </w:r>
    </w:p>
    <w:p w14:paraId="1F99809D" w14:textId="77777777" w:rsidR="00933E9F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あらた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改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よいと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も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思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た</w:t>
      </w:r>
    </w:p>
    <w:p w14:paraId="5EE7CBF8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だ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ダメ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だとあきらめて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はな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離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れた</w:t>
      </w:r>
    </w:p>
    <w:p w14:paraId="7D88C720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み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見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ない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ふ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振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りをした</w:t>
      </w:r>
    </w:p>
    <w:p w14:paraId="034C1542" w14:textId="77777777" w:rsidR="005B1382" w:rsidRPr="00945B96" w:rsidRDefault="00FF607A" w:rsidP="0051564C">
      <w:pPr>
        <w:pStyle w:val="ae"/>
        <w:numPr>
          <w:ilvl w:val="0"/>
          <w:numId w:val="102"/>
        </w:numPr>
        <w:autoSpaceDE w:val="0"/>
        <w:autoSpaceDN w:val="0"/>
        <w:adjustRightInd w:val="0"/>
        <w:spacing w:line="380" w:lineRule="exact"/>
        <w:ind w:leftChars="0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め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目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で</w:t>
      </w:r>
      <w:r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ruby>
          <w:rubyPr>
            <w:rubyAlign w:val="distributeSpace"/>
            <w:hps w:val="12"/>
            <w:hpsRaise w:val="20"/>
            <w:hpsBaseText w:val="22"/>
            <w:lid w:val="ja-JP"/>
          </w:rubyPr>
          <w:rt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12"/>
                <w:szCs w:val="22"/>
              </w:rPr>
              <w:t>お</w:t>
            </w:r>
          </w:rt>
          <w:rubyBase>
            <w:r w:rsidR="005A34B0" w:rsidRPr="00945B96">
              <w:rPr>
                <w:rFonts w:ascii="UD デジタル 教科書体 N-R" w:eastAsia="UD デジタル 教科書体 N-R" w:hAnsi="Century Schoolbook" w:cs="ＭＳ明朝" w:hint="eastAsia"/>
                <w:kern w:val="0"/>
                <w:sz w:val="22"/>
                <w:szCs w:val="22"/>
              </w:rPr>
              <w:t>追</w:t>
            </w:r>
          </w:rubyBase>
        </w:ruby>
      </w:r>
      <w:r w:rsidR="005A34B0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っ</w:t>
      </w:r>
      <w:r w:rsidR="00933E9F" w:rsidRPr="00945B96">
        <w:rPr>
          <w:rFonts w:ascii="UD デジタル 教科書体 N-R" w:eastAsia="UD デジタル 教科書体 N-R" w:hAnsi="Century Schoolbook" w:cs="ＭＳ明朝" w:hint="eastAsia"/>
          <w:kern w:val="0"/>
          <w:sz w:val="22"/>
          <w:szCs w:val="22"/>
        </w:rPr>
        <w:t>ていたがわからなくなった</w:t>
      </w:r>
    </w:p>
    <w:p w14:paraId="18D8378E" w14:textId="77777777" w:rsidR="00332759" w:rsidRPr="00945B96" w:rsidRDefault="00332759" w:rsidP="00332759">
      <w:pPr>
        <w:autoSpaceDE w:val="0"/>
        <w:autoSpaceDN w:val="0"/>
        <w:adjustRightInd w:val="0"/>
        <w:spacing w:line="380" w:lineRule="exact"/>
        <w:jc w:val="left"/>
        <w:rPr>
          <w:rFonts w:ascii="UD デジタル 教科書体 N-R" w:eastAsia="UD デジタル 教科書体 N-R" w:hAnsi="Century Schoolbook" w:cs="ＭＳ明朝"/>
          <w:kern w:val="0"/>
          <w:sz w:val="22"/>
          <w:szCs w:val="22"/>
        </w:rPr>
      </w:pPr>
    </w:p>
    <w:sectPr w:rsidR="00332759" w:rsidRPr="00945B96" w:rsidSect="005A523F">
      <w:type w:val="continuous"/>
      <w:pgSz w:w="11906" w:h="16838"/>
      <w:pgMar w:top="794" w:right="1134" w:bottom="794" w:left="1134" w:header="567" w:footer="992" w:gutter="0"/>
      <w:cols w:num="2" w:space="425"/>
      <w:docGrid w:type="linesAndChar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38AFA" w14:textId="77777777" w:rsidR="000D30F2" w:rsidRDefault="000D30F2" w:rsidP="00C161A6">
      <w:r>
        <w:separator/>
      </w:r>
    </w:p>
  </w:endnote>
  <w:endnote w:type="continuationSeparator" w:id="0">
    <w:p w14:paraId="7500EA47" w14:textId="77777777" w:rsidR="000D30F2" w:rsidRDefault="000D30F2" w:rsidP="00C16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D デジタル 教科書体 N-R">
    <w:panose1 w:val="02020400000000000000"/>
    <w:charset w:val="80"/>
    <w:family w:val="roman"/>
    <w:pitch w:val="fixed"/>
    <w:sig w:usb0="800002A3" w:usb1="2AC7ECFA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altName w:val="Century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明朝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G教科書体">
    <w:altName w:val="HGKyokashotai"/>
    <w:panose1 w:val="02020609000000000000"/>
    <w:charset w:val="80"/>
    <w:family w:val="roman"/>
    <w:pitch w:val="fixed"/>
    <w:sig w:usb0="80000281" w:usb1="28C76CF8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270CA" w14:textId="77777777" w:rsidR="000D30F2" w:rsidRDefault="000D30F2" w:rsidP="00C161A6">
      <w:r>
        <w:separator/>
      </w:r>
    </w:p>
  </w:footnote>
  <w:footnote w:type="continuationSeparator" w:id="0">
    <w:p w14:paraId="1A642AF8" w14:textId="77777777" w:rsidR="000D30F2" w:rsidRDefault="000D30F2" w:rsidP="00C16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6012C" w14:textId="77777777" w:rsidR="00F10CCE" w:rsidRPr="008F4718" w:rsidRDefault="00F10CCE" w:rsidP="008F4718">
    <w:pPr>
      <w:pStyle w:val="a3"/>
      <w:wordWrap w:val="0"/>
      <w:jc w:val="right"/>
      <w:rPr>
        <w:rFonts w:ascii="HG教科書体" w:eastAsia="HG教科書体"/>
        <w:sz w:val="16"/>
        <w:szCs w:val="16"/>
      </w:rPr>
    </w:pPr>
    <w:r w:rsidRPr="008F4718">
      <w:rPr>
        <w:rFonts w:ascii="HG教科書体" w:eastAsia="HG教科書体" w:hint="eastAsia"/>
        <w:sz w:val="16"/>
        <w:szCs w:val="16"/>
      </w:rPr>
      <w:t>日本語</w:t>
    </w:r>
    <w:r>
      <w:rPr>
        <w:rFonts w:ascii="HG教科書体" w:eastAsia="HG教科書体" w:hint="eastAsia"/>
        <w:sz w:val="16"/>
        <w:szCs w:val="16"/>
      </w:rPr>
      <w:t>を読む</w:t>
    </w:r>
    <w:r w:rsidRPr="008F4718">
      <w:rPr>
        <w:rFonts w:ascii="HG教科書体" w:eastAsia="HG教科書体" w:hint="eastAsia"/>
        <w:sz w:val="16"/>
        <w:szCs w:val="16"/>
      </w:rPr>
      <w:t>ための語彙量テスト</w:t>
    </w:r>
    <w:r w:rsidRPr="008F4718">
      <w:rPr>
        <w:rFonts w:eastAsia="HG教科書体"/>
        <w:sz w:val="16"/>
        <w:szCs w:val="16"/>
      </w:rPr>
      <w:t xml:space="preserve"> (Vocabulary</w:t>
    </w:r>
    <w:r>
      <w:rPr>
        <w:rFonts w:eastAsia="HG教科書体" w:hint="eastAsia"/>
        <w:sz w:val="16"/>
        <w:szCs w:val="16"/>
      </w:rPr>
      <w:t xml:space="preserve"> Size Test for Reading Japanese</w:t>
    </w:r>
    <w:r w:rsidRPr="008F4718">
      <w:rPr>
        <w:rFonts w:eastAsia="HG教科書体"/>
        <w:sz w:val="16"/>
        <w:szCs w:val="16"/>
      </w:rPr>
      <w:t>)</w:t>
    </w:r>
  </w:p>
  <w:p w14:paraId="29879A60" w14:textId="77777777" w:rsidR="00F10CCE" w:rsidRDefault="00F10CCE" w:rsidP="008C0484">
    <w:pPr>
      <w:pStyle w:val="a3"/>
      <w:jc w:val="right"/>
      <w:rPr>
        <w:noProof/>
        <w:lang w:val="ja-JP"/>
      </w:rPr>
    </w:pPr>
    <w:r>
      <w:rPr>
        <w:rFonts w:hint="eastAsia"/>
      </w:rPr>
      <w:t>p.</w:t>
    </w:r>
    <w:r>
      <w:fldChar w:fldCharType="begin"/>
    </w:r>
    <w:r>
      <w:instrText xml:space="preserve"> PAGE   \* MERGEFORMAT </w:instrText>
    </w:r>
    <w:r>
      <w:fldChar w:fldCharType="separate"/>
    </w:r>
    <w:r w:rsidR="008D7DE3" w:rsidRPr="008D7DE3">
      <w:rPr>
        <w:noProof/>
        <w:lang w:val="ja-JP"/>
      </w:rPr>
      <w:t>1</w:t>
    </w:r>
    <w:r>
      <w:rPr>
        <w:noProof/>
        <w:lang w:val="ja-JP"/>
      </w:rPr>
      <w:fldChar w:fldCharType="end"/>
    </w:r>
  </w:p>
  <w:p w14:paraId="523A20DA" w14:textId="77777777" w:rsidR="00F10CCE" w:rsidRDefault="00F10CCE" w:rsidP="008C1BD7">
    <w:pPr>
      <w:pStyle w:val="a3"/>
      <w:ind w:righ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B91"/>
    <w:multiLevelType w:val="hybridMultilevel"/>
    <w:tmpl w:val="DD86E59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891AE9"/>
    <w:multiLevelType w:val="hybridMultilevel"/>
    <w:tmpl w:val="46C08FD4"/>
    <w:lvl w:ilvl="0" w:tplc="5288BE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9E1888"/>
    <w:multiLevelType w:val="hybridMultilevel"/>
    <w:tmpl w:val="BDAE37B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3685BF6"/>
    <w:multiLevelType w:val="hybridMultilevel"/>
    <w:tmpl w:val="4C68B8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4CB1AF7"/>
    <w:multiLevelType w:val="hybridMultilevel"/>
    <w:tmpl w:val="5CFE0EC6"/>
    <w:lvl w:ilvl="0" w:tplc="7B56F5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04CF371B"/>
    <w:multiLevelType w:val="multilevel"/>
    <w:tmpl w:val="D4403DFA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6" w15:restartNumberingAfterBreak="0">
    <w:nsid w:val="051F2A03"/>
    <w:multiLevelType w:val="hybridMultilevel"/>
    <w:tmpl w:val="FAAEA160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7" w15:restartNumberingAfterBreak="0">
    <w:nsid w:val="06297A49"/>
    <w:multiLevelType w:val="hybridMultilevel"/>
    <w:tmpl w:val="2D102EE6"/>
    <w:lvl w:ilvl="0" w:tplc="35905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70631C8"/>
    <w:multiLevelType w:val="hybridMultilevel"/>
    <w:tmpl w:val="1706C94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073642AF"/>
    <w:multiLevelType w:val="hybridMultilevel"/>
    <w:tmpl w:val="07F0C48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086944A0"/>
    <w:multiLevelType w:val="hybridMultilevel"/>
    <w:tmpl w:val="D100885C"/>
    <w:lvl w:ilvl="0" w:tplc="057CB9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8CF1646"/>
    <w:multiLevelType w:val="hybridMultilevel"/>
    <w:tmpl w:val="45B0F27A"/>
    <w:lvl w:ilvl="0" w:tplc="CBA05B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093D1105"/>
    <w:multiLevelType w:val="hybridMultilevel"/>
    <w:tmpl w:val="272E5C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09C16C52"/>
    <w:multiLevelType w:val="hybridMultilevel"/>
    <w:tmpl w:val="B0EA8AE2"/>
    <w:lvl w:ilvl="0" w:tplc="4A2E1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09D261A0"/>
    <w:multiLevelType w:val="multilevel"/>
    <w:tmpl w:val="95A41ED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6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" w15:restartNumberingAfterBreak="0">
    <w:nsid w:val="0A1169CB"/>
    <w:multiLevelType w:val="hybridMultilevel"/>
    <w:tmpl w:val="A3B4C8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0A162E58"/>
    <w:multiLevelType w:val="multilevel"/>
    <w:tmpl w:val="83408C7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1"/>
      <w:numFmt w:val="decimal"/>
      <w:lvlText w:val="%2."/>
      <w:lvlJc w:val="left"/>
      <w:pPr>
        <w:ind w:left="697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7" w15:restartNumberingAfterBreak="0">
    <w:nsid w:val="0B304FC2"/>
    <w:multiLevelType w:val="multilevel"/>
    <w:tmpl w:val="1778A9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8" w15:restartNumberingAfterBreak="0">
    <w:nsid w:val="0B6667A0"/>
    <w:multiLevelType w:val="hybridMultilevel"/>
    <w:tmpl w:val="5694FDA6"/>
    <w:lvl w:ilvl="0" w:tplc="96884A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0D064045"/>
    <w:multiLevelType w:val="hybridMultilevel"/>
    <w:tmpl w:val="BFC0AEA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0D301E02"/>
    <w:multiLevelType w:val="hybridMultilevel"/>
    <w:tmpl w:val="E83E23E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0DAD60CA"/>
    <w:multiLevelType w:val="hybridMultilevel"/>
    <w:tmpl w:val="00ECC754"/>
    <w:lvl w:ilvl="0" w:tplc="4EDE043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0EBA3102"/>
    <w:multiLevelType w:val="hybridMultilevel"/>
    <w:tmpl w:val="89145E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0F1B2165"/>
    <w:multiLevelType w:val="hybridMultilevel"/>
    <w:tmpl w:val="9064E7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0F3101C8"/>
    <w:multiLevelType w:val="hybridMultilevel"/>
    <w:tmpl w:val="1C4CE60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109673B1"/>
    <w:multiLevelType w:val="hybridMultilevel"/>
    <w:tmpl w:val="4D8A205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11355FCF"/>
    <w:multiLevelType w:val="hybridMultilevel"/>
    <w:tmpl w:val="917A7B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1142523A"/>
    <w:multiLevelType w:val="hybridMultilevel"/>
    <w:tmpl w:val="9600254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11C61415"/>
    <w:multiLevelType w:val="hybridMultilevel"/>
    <w:tmpl w:val="1AA6A4BE"/>
    <w:lvl w:ilvl="0" w:tplc="0F3A62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14483495"/>
    <w:multiLevelType w:val="hybridMultilevel"/>
    <w:tmpl w:val="F22C2FB0"/>
    <w:lvl w:ilvl="0" w:tplc="43F09F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144B3505"/>
    <w:multiLevelType w:val="multilevel"/>
    <w:tmpl w:val="597EC5C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1" w15:restartNumberingAfterBreak="0">
    <w:nsid w:val="14B220DA"/>
    <w:multiLevelType w:val="multilevel"/>
    <w:tmpl w:val="8E9A10A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2" w15:restartNumberingAfterBreak="0">
    <w:nsid w:val="14E9708D"/>
    <w:multiLevelType w:val="hybridMultilevel"/>
    <w:tmpl w:val="2BCA552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16DF2457"/>
    <w:multiLevelType w:val="hybridMultilevel"/>
    <w:tmpl w:val="B958021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179C7C09"/>
    <w:multiLevelType w:val="hybridMultilevel"/>
    <w:tmpl w:val="8CF89268"/>
    <w:lvl w:ilvl="0" w:tplc="E986445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5" w15:restartNumberingAfterBreak="0">
    <w:nsid w:val="17E01A4E"/>
    <w:multiLevelType w:val="hybridMultilevel"/>
    <w:tmpl w:val="CABC3D82"/>
    <w:lvl w:ilvl="0" w:tplc="CD8ABA3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189D7920"/>
    <w:multiLevelType w:val="multilevel"/>
    <w:tmpl w:val="6D4A38B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37" w15:restartNumberingAfterBreak="0">
    <w:nsid w:val="190C0491"/>
    <w:multiLevelType w:val="hybridMultilevel"/>
    <w:tmpl w:val="BD46B166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1B972521"/>
    <w:multiLevelType w:val="hybridMultilevel"/>
    <w:tmpl w:val="180014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1CDE2615"/>
    <w:multiLevelType w:val="hybridMultilevel"/>
    <w:tmpl w:val="662884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0" w15:restartNumberingAfterBreak="0">
    <w:nsid w:val="1CEE1C8A"/>
    <w:multiLevelType w:val="hybridMultilevel"/>
    <w:tmpl w:val="36441D20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1" w15:restartNumberingAfterBreak="0">
    <w:nsid w:val="1D1203D8"/>
    <w:multiLevelType w:val="hybridMultilevel"/>
    <w:tmpl w:val="5C94259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1D395238"/>
    <w:multiLevelType w:val="hybridMultilevel"/>
    <w:tmpl w:val="D1AC654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3" w15:restartNumberingAfterBreak="0">
    <w:nsid w:val="1D6449A2"/>
    <w:multiLevelType w:val="hybridMultilevel"/>
    <w:tmpl w:val="16A4D73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1EB94D90"/>
    <w:multiLevelType w:val="hybridMultilevel"/>
    <w:tmpl w:val="88FEE63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5" w15:restartNumberingAfterBreak="0">
    <w:nsid w:val="1EED1E71"/>
    <w:multiLevelType w:val="hybridMultilevel"/>
    <w:tmpl w:val="FEDAB580"/>
    <w:lvl w:ilvl="0" w:tplc="A35EE6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6" w15:restartNumberingAfterBreak="0">
    <w:nsid w:val="1F06530F"/>
    <w:multiLevelType w:val="hybridMultilevel"/>
    <w:tmpl w:val="58BA5EB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7" w15:restartNumberingAfterBreak="0">
    <w:nsid w:val="201D2E4A"/>
    <w:multiLevelType w:val="hybridMultilevel"/>
    <w:tmpl w:val="22685DA8"/>
    <w:lvl w:ilvl="0" w:tplc="F52E7D1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8" w15:restartNumberingAfterBreak="0">
    <w:nsid w:val="20E63C8F"/>
    <w:multiLevelType w:val="hybridMultilevel"/>
    <w:tmpl w:val="EBCA3460"/>
    <w:lvl w:ilvl="0" w:tplc="25629E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22AE2424"/>
    <w:multiLevelType w:val="hybridMultilevel"/>
    <w:tmpl w:val="6646246E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0" w15:restartNumberingAfterBreak="0">
    <w:nsid w:val="23733DA8"/>
    <w:multiLevelType w:val="hybridMultilevel"/>
    <w:tmpl w:val="229C30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1" w15:restartNumberingAfterBreak="0">
    <w:nsid w:val="24592F0E"/>
    <w:multiLevelType w:val="hybridMultilevel"/>
    <w:tmpl w:val="D5582BA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2" w15:restartNumberingAfterBreak="0">
    <w:nsid w:val="24D65AB1"/>
    <w:multiLevelType w:val="hybridMultilevel"/>
    <w:tmpl w:val="11228E3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3" w15:restartNumberingAfterBreak="0">
    <w:nsid w:val="27291719"/>
    <w:multiLevelType w:val="hybridMultilevel"/>
    <w:tmpl w:val="B2D06FD6"/>
    <w:lvl w:ilvl="0" w:tplc="BAF269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4" w15:restartNumberingAfterBreak="0">
    <w:nsid w:val="276B0075"/>
    <w:multiLevelType w:val="hybridMultilevel"/>
    <w:tmpl w:val="8D9C172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5" w15:restartNumberingAfterBreak="0">
    <w:nsid w:val="27FE6D52"/>
    <w:multiLevelType w:val="hybridMultilevel"/>
    <w:tmpl w:val="4A32B5E2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6" w15:restartNumberingAfterBreak="0">
    <w:nsid w:val="28046624"/>
    <w:multiLevelType w:val="hybridMultilevel"/>
    <w:tmpl w:val="7BBA179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7" w15:restartNumberingAfterBreak="0">
    <w:nsid w:val="28840155"/>
    <w:multiLevelType w:val="hybridMultilevel"/>
    <w:tmpl w:val="2F1CA78C"/>
    <w:lvl w:ilvl="0" w:tplc="5F4E8E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58" w15:restartNumberingAfterBreak="0">
    <w:nsid w:val="293756C6"/>
    <w:multiLevelType w:val="hybridMultilevel"/>
    <w:tmpl w:val="54B867EE"/>
    <w:lvl w:ilvl="0" w:tplc="EB048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9" w15:restartNumberingAfterBreak="0">
    <w:nsid w:val="2E2E6104"/>
    <w:multiLevelType w:val="hybridMultilevel"/>
    <w:tmpl w:val="5FF481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0" w15:restartNumberingAfterBreak="0">
    <w:nsid w:val="30835B81"/>
    <w:multiLevelType w:val="hybridMultilevel"/>
    <w:tmpl w:val="572A496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1" w15:restartNumberingAfterBreak="0">
    <w:nsid w:val="308805F9"/>
    <w:multiLevelType w:val="hybridMultilevel"/>
    <w:tmpl w:val="BC06B73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2" w15:restartNumberingAfterBreak="0">
    <w:nsid w:val="31636AF0"/>
    <w:multiLevelType w:val="hybridMultilevel"/>
    <w:tmpl w:val="6B565B2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3" w15:restartNumberingAfterBreak="0">
    <w:nsid w:val="31DD1FD1"/>
    <w:multiLevelType w:val="hybridMultilevel"/>
    <w:tmpl w:val="77AC90B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4" w15:restartNumberingAfterBreak="0">
    <w:nsid w:val="31EF5B08"/>
    <w:multiLevelType w:val="hybridMultilevel"/>
    <w:tmpl w:val="27BA86D2"/>
    <w:lvl w:ilvl="0" w:tplc="31F613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5" w15:restartNumberingAfterBreak="0">
    <w:nsid w:val="32157D06"/>
    <w:multiLevelType w:val="hybridMultilevel"/>
    <w:tmpl w:val="4B9AA866"/>
    <w:lvl w:ilvl="0" w:tplc="A95A69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6" w15:restartNumberingAfterBreak="0">
    <w:nsid w:val="33260536"/>
    <w:multiLevelType w:val="hybridMultilevel"/>
    <w:tmpl w:val="0BA06DC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7" w15:restartNumberingAfterBreak="0">
    <w:nsid w:val="337A7EF0"/>
    <w:multiLevelType w:val="hybridMultilevel"/>
    <w:tmpl w:val="0DD87F3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8" w15:restartNumberingAfterBreak="0">
    <w:nsid w:val="33F915D5"/>
    <w:multiLevelType w:val="hybridMultilevel"/>
    <w:tmpl w:val="77E6234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9" w15:restartNumberingAfterBreak="0">
    <w:nsid w:val="359F5D5D"/>
    <w:multiLevelType w:val="hybridMultilevel"/>
    <w:tmpl w:val="E954C28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0" w15:restartNumberingAfterBreak="0">
    <w:nsid w:val="360E00E2"/>
    <w:multiLevelType w:val="hybridMultilevel"/>
    <w:tmpl w:val="FDBC97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1" w15:restartNumberingAfterBreak="0">
    <w:nsid w:val="36690BAC"/>
    <w:multiLevelType w:val="hybridMultilevel"/>
    <w:tmpl w:val="F0ACAC4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2" w15:restartNumberingAfterBreak="0">
    <w:nsid w:val="36FE653E"/>
    <w:multiLevelType w:val="hybridMultilevel"/>
    <w:tmpl w:val="A1DA9200"/>
    <w:lvl w:ilvl="0" w:tplc="FA1231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3" w15:restartNumberingAfterBreak="0">
    <w:nsid w:val="373939F6"/>
    <w:multiLevelType w:val="multilevel"/>
    <w:tmpl w:val="AD288BB6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ゴシック" w:hAnsi="ＭＳ ゴシック" w:hint="default"/>
      </w:rPr>
    </w:lvl>
    <w:lvl w:ilvl="1">
      <w:start w:val="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ゴシック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ゴシック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ゴシック" w:hAnsi="ＭＳ ゴシック" w:hint="default"/>
      </w:rPr>
    </w:lvl>
  </w:abstractNum>
  <w:abstractNum w:abstractNumId="74" w15:restartNumberingAfterBreak="0">
    <w:nsid w:val="3C666455"/>
    <w:multiLevelType w:val="multilevel"/>
    <w:tmpl w:val="F27C062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75" w15:restartNumberingAfterBreak="0">
    <w:nsid w:val="3D244A91"/>
    <w:multiLevelType w:val="hybridMultilevel"/>
    <w:tmpl w:val="C1E629A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6" w15:restartNumberingAfterBreak="0">
    <w:nsid w:val="3E660AAE"/>
    <w:multiLevelType w:val="hybridMultilevel"/>
    <w:tmpl w:val="DF5C45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7" w15:restartNumberingAfterBreak="0">
    <w:nsid w:val="3E6B4E54"/>
    <w:multiLevelType w:val="hybridMultilevel"/>
    <w:tmpl w:val="6F1868F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8" w15:restartNumberingAfterBreak="0">
    <w:nsid w:val="3E785014"/>
    <w:multiLevelType w:val="hybridMultilevel"/>
    <w:tmpl w:val="A8A2DE8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9" w15:restartNumberingAfterBreak="0">
    <w:nsid w:val="3FB41631"/>
    <w:multiLevelType w:val="hybridMultilevel"/>
    <w:tmpl w:val="F77632F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aiueoFullWidth"/>
      <w:lvlText w:val="(%2)"/>
      <w:lvlJc w:val="left"/>
      <w:pPr>
        <w:ind w:left="840" w:hanging="420"/>
      </w:p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0" w15:restartNumberingAfterBreak="0">
    <w:nsid w:val="3FD62E93"/>
    <w:multiLevelType w:val="hybridMultilevel"/>
    <w:tmpl w:val="E3DAA4E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1" w15:restartNumberingAfterBreak="0">
    <w:nsid w:val="406D648A"/>
    <w:multiLevelType w:val="hybridMultilevel"/>
    <w:tmpl w:val="A118899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2" w15:restartNumberingAfterBreak="0">
    <w:nsid w:val="423074D2"/>
    <w:multiLevelType w:val="hybridMultilevel"/>
    <w:tmpl w:val="CF7087C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3" w15:restartNumberingAfterBreak="0">
    <w:nsid w:val="44A9593D"/>
    <w:multiLevelType w:val="multilevel"/>
    <w:tmpl w:val="08063090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3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4" w15:restartNumberingAfterBreak="0">
    <w:nsid w:val="47A65FE5"/>
    <w:multiLevelType w:val="hybridMultilevel"/>
    <w:tmpl w:val="4D2888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5" w15:restartNumberingAfterBreak="0">
    <w:nsid w:val="480A60A0"/>
    <w:multiLevelType w:val="hybridMultilevel"/>
    <w:tmpl w:val="2EF4A81E"/>
    <w:lvl w:ilvl="0" w:tplc="3ABCBF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6" w15:restartNumberingAfterBreak="0">
    <w:nsid w:val="488859DF"/>
    <w:multiLevelType w:val="multilevel"/>
    <w:tmpl w:val="246A6B7C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56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87" w15:restartNumberingAfterBreak="0">
    <w:nsid w:val="48F053B7"/>
    <w:multiLevelType w:val="hybridMultilevel"/>
    <w:tmpl w:val="94AAB0E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8" w15:restartNumberingAfterBreak="0">
    <w:nsid w:val="495B67F6"/>
    <w:multiLevelType w:val="hybridMultilevel"/>
    <w:tmpl w:val="5044BBF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9" w15:restartNumberingAfterBreak="0">
    <w:nsid w:val="4A986DC6"/>
    <w:multiLevelType w:val="hybridMultilevel"/>
    <w:tmpl w:val="211486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0" w15:restartNumberingAfterBreak="0">
    <w:nsid w:val="4B5F4BEE"/>
    <w:multiLevelType w:val="hybridMultilevel"/>
    <w:tmpl w:val="37F2B8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1" w15:restartNumberingAfterBreak="0">
    <w:nsid w:val="4ED80926"/>
    <w:multiLevelType w:val="hybridMultilevel"/>
    <w:tmpl w:val="B6822CAA"/>
    <w:lvl w:ilvl="0" w:tplc="CFFEF0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2" w15:restartNumberingAfterBreak="0">
    <w:nsid w:val="4FC27A95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93" w15:restartNumberingAfterBreak="0">
    <w:nsid w:val="52986B19"/>
    <w:multiLevelType w:val="hybridMultilevel"/>
    <w:tmpl w:val="C2A6CB8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4" w15:restartNumberingAfterBreak="0">
    <w:nsid w:val="550E4253"/>
    <w:multiLevelType w:val="hybridMultilevel"/>
    <w:tmpl w:val="50DEC18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5" w15:restartNumberingAfterBreak="0">
    <w:nsid w:val="55486A3E"/>
    <w:multiLevelType w:val="hybridMultilevel"/>
    <w:tmpl w:val="31C84F2A"/>
    <w:lvl w:ilvl="0" w:tplc="1632D5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6" w15:restartNumberingAfterBreak="0">
    <w:nsid w:val="55973B91"/>
    <w:multiLevelType w:val="hybridMultilevel"/>
    <w:tmpl w:val="C90EA82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7" w15:restartNumberingAfterBreak="0">
    <w:nsid w:val="55AD0487"/>
    <w:multiLevelType w:val="hybridMultilevel"/>
    <w:tmpl w:val="B0D2F4F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8" w15:restartNumberingAfterBreak="0">
    <w:nsid w:val="55BE17C7"/>
    <w:multiLevelType w:val="hybridMultilevel"/>
    <w:tmpl w:val="BA562C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9" w15:restartNumberingAfterBreak="0">
    <w:nsid w:val="56152F57"/>
    <w:multiLevelType w:val="hybridMultilevel"/>
    <w:tmpl w:val="92EC047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0" w15:restartNumberingAfterBreak="0">
    <w:nsid w:val="56694CF1"/>
    <w:multiLevelType w:val="hybridMultilevel"/>
    <w:tmpl w:val="0D62BFB2"/>
    <w:lvl w:ilvl="0" w:tplc="7E3AF5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1" w15:restartNumberingAfterBreak="0">
    <w:nsid w:val="56751E6C"/>
    <w:multiLevelType w:val="hybridMultilevel"/>
    <w:tmpl w:val="E3FAA600"/>
    <w:lvl w:ilvl="0" w:tplc="764CA24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02" w15:restartNumberingAfterBreak="0">
    <w:nsid w:val="56FB1333"/>
    <w:multiLevelType w:val="hybridMultilevel"/>
    <w:tmpl w:val="7B92048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3" w15:restartNumberingAfterBreak="0">
    <w:nsid w:val="57121B1C"/>
    <w:multiLevelType w:val="hybridMultilevel"/>
    <w:tmpl w:val="6728ED76"/>
    <w:lvl w:ilvl="0" w:tplc="3F1ED94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4" w15:restartNumberingAfterBreak="0">
    <w:nsid w:val="57FA6D3C"/>
    <w:multiLevelType w:val="hybridMultilevel"/>
    <w:tmpl w:val="C114B51E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5" w15:restartNumberingAfterBreak="0">
    <w:nsid w:val="5850424B"/>
    <w:multiLevelType w:val="hybridMultilevel"/>
    <w:tmpl w:val="CDE090E6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6" w15:restartNumberingAfterBreak="0">
    <w:nsid w:val="5A3142F8"/>
    <w:multiLevelType w:val="hybridMultilevel"/>
    <w:tmpl w:val="DEAAB75A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7" w15:restartNumberingAfterBreak="0">
    <w:nsid w:val="5AAF35FA"/>
    <w:multiLevelType w:val="hybridMultilevel"/>
    <w:tmpl w:val="0638F2D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8" w15:restartNumberingAfterBreak="0">
    <w:nsid w:val="5B2D103B"/>
    <w:multiLevelType w:val="hybridMultilevel"/>
    <w:tmpl w:val="D52C9F0A"/>
    <w:lvl w:ilvl="0" w:tplc="7C1246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9" w15:restartNumberingAfterBreak="0">
    <w:nsid w:val="5B760AC3"/>
    <w:multiLevelType w:val="hybridMultilevel"/>
    <w:tmpl w:val="3BC680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0" w15:restartNumberingAfterBreak="0">
    <w:nsid w:val="5BB907DE"/>
    <w:multiLevelType w:val="hybridMultilevel"/>
    <w:tmpl w:val="0980C942"/>
    <w:lvl w:ilvl="0" w:tplc="C5BC6A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1" w15:restartNumberingAfterBreak="0">
    <w:nsid w:val="5C3D559F"/>
    <w:multiLevelType w:val="hybridMultilevel"/>
    <w:tmpl w:val="0096BE0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2" w15:restartNumberingAfterBreak="0">
    <w:nsid w:val="5CA57F9D"/>
    <w:multiLevelType w:val="multilevel"/>
    <w:tmpl w:val="85F0E0E8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2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3" w15:restartNumberingAfterBreak="0">
    <w:nsid w:val="5D12497F"/>
    <w:multiLevelType w:val="hybridMultilevel"/>
    <w:tmpl w:val="7DFA5C32"/>
    <w:lvl w:ilvl="0" w:tplc="9244D9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4" w15:restartNumberingAfterBreak="0">
    <w:nsid w:val="5E360877"/>
    <w:multiLevelType w:val="hybridMultilevel"/>
    <w:tmpl w:val="D6122C26"/>
    <w:lvl w:ilvl="0" w:tplc="86DC29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5" w15:restartNumberingAfterBreak="0">
    <w:nsid w:val="5E390608"/>
    <w:multiLevelType w:val="multilevel"/>
    <w:tmpl w:val="2982D0AE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4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16" w15:restartNumberingAfterBreak="0">
    <w:nsid w:val="5F0935B7"/>
    <w:multiLevelType w:val="hybridMultilevel"/>
    <w:tmpl w:val="B9C6806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7" w15:restartNumberingAfterBreak="0">
    <w:nsid w:val="5F812D94"/>
    <w:multiLevelType w:val="hybridMultilevel"/>
    <w:tmpl w:val="72F0C18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8" w15:restartNumberingAfterBreak="0">
    <w:nsid w:val="61C47926"/>
    <w:multiLevelType w:val="hybridMultilevel"/>
    <w:tmpl w:val="16BED2BC"/>
    <w:lvl w:ilvl="0" w:tplc="5E2045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9" w15:restartNumberingAfterBreak="0">
    <w:nsid w:val="632B2A83"/>
    <w:multiLevelType w:val="hybridMultilevel"/>
    <w:tmpl w:val="4BDCBB8E"/>
    <w:lvl w:ilvl="0" w:tplc="6D8ADF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0" w15:restartNumberingAfterBreak="0">
    <w:nsid w:val="634E733F"/>
    <w:multiLevelType w:val="hybridMultilevel"/>
    <w:tmpl w:val="2D68768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1" w15:restartNumberingAfterBreak="0">
    <w:nsid w:val="63E75C39"/>
    <w:multiLevelType w:val="hybridMultilevel"/>
    <w:tmpl w:val="8772C4E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2" w15:restartNumberingAfterBreak="0">
    <w:nsid w:val="65105112"/>
    <w:multiLevelType w:val="hybridMultilevel"/>
    <w:tmpl w:val="E0360BF6"/>
    <w:lvl w:ilvl="0" w:tplc="6B2024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3" w15:restartNumberingAfterBreak="0">
    <w:nsid w:val="657756AF"/>
    <w:multiLevelType w:val="hybridMultilevel"/>
    <w:tmpl w:val="8AD22FF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4" w15:restartNumberingAfterBreak="0">
    <w:nsid w:val="65FF23E5"/>
    <w:multiLevelType w:val="hybridMultilevel"/>
    <w:tmpl w:val="68DC4E80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5" w15:restartNumberingAfterBreak="0">
    <w:nsid w:val="66964F8B"/>
    <w:multiLevelType w:val="hybridMultilevel"/>
    <w:tmpl w:val="7CE0331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6" w15:restartNumberingAfterBreak="0">
    <w:nsid w:val="66BE65D9"/>
    <w:multiLevelType w:val="hybridMultilevel"/>
    <w:tmpl w:val="F77632FA"/>
    <w:lvl w:ilvl="0" w:tplc="1C9AB5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7" w15:restartNumberingAfterBreak="0">
    <w:nsid w:val="66D37011"/>
    <w:multiLevelType w:val="hybridMultilevel"/>
    <w:tmpl w:val="248211D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8" w15:restartNumberingAfterBreak="0">
    <w:nsid w:val="675C744C"/>
    <w:multiLevelType w:val="hybridMultilevel"/>
    <w:tmpl w:val="9C40AF0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9" w15:restartNumberingAfterBreak="0">
    <w:nsid w:val="6789350D"/>
    <w:multiLevelType w:val="hybridMultilevel"/>
    <w:tmpl w:val="CB449BD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0" w15:restartNumberingAfterBreak="0">
    <w:nsid w:val="67FD1615"/>
    <w:multiLevelType w:val="hybridMultilevel"/>
    <w:tmpl w:val="8DC411D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1" w15:restartNumberingAfterBreak="0">
    <w:nsid w:val="68C10463"/>
    <w:multiLevelType w:val="hybridMultilevel"/>
    <w:tmpl w:val="D8864728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2" w15:restartNumberingAfterBreak="0">
    <w:nsid w:val="68FC477F"/>
    <w:multiLevelType w:val="hybridMultilevel"/>
    <w:tmpl w:val="2D462FDA"/>
    <w:lvl w:ilvl="0" w:tplc="3FB208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3" w15:restartNumberingAfterBreak="0">
    <w:nsid w:val="69CE4591"/>
    <w:multiLevelType w:val="hybridMultilevel"/>
    <w:tmpl w:val="1EE6D4DC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4" w15:restartNumberingAfterBreak="0">
    <w:nsid w:val="6ADB26A1"/>
    <w:multiLevelType w:val="hybridMultilevel"/>
    <w:tmpl w:val="4452811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5" w15:restartNumberingAfterBreak="0">
    <w:nsid w:val="6B8238DC"/>
    <w:multiLevelType w:val="hybridMultilevel"/>
    <w:tmpl w:val="3FBC8B72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6" w15:restartNumberingAfterBreak="0">
    <w:nsid w:val="6B9E65C5"/>
    <w:multiLevelType w:val="hybridMultilevel"/>
    <w:tmpl w:val="E0768E5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7" w15:restartNumberingAfterBreak="0">
    <w:nsid w:val="6C374414"/>
    <w:multiLevelType w:val="hybridMultilevel"/>
    <w:tmpl w:val="CD7EE74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8" w15:restartNumberingAfterBreak="0">
    <w:nsid w:val="6D5B13BC"/>
    <w:multiLevelType w:val="hybridMultilevel"/>
    <w:tmpl w:val="8962FA1E"/>
    <w:lvl w:ilvl="0" w:tplc="787A3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9" w15:restartNumberingAfterBreak="0">
    <w:nsid w:val="6D94209A"/>
    <w:multiLevelType w:val="hybridMultilevel"/>
    <w:tmpl w:val="CB8E961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0" w15:restartNumberingAfterBreak="0">
    <w:nsid w:val="6DAD47AC"/>
    <w:multiLevelType w:val="hybridMultilevel"/>
    <w:tmpl w:val="BA34DBC2"/>
    <w:lvl w:ilvl="0" w:tplc="688AF1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1" w15:restartNumberingAfterBreak="0">
    <w:nsid w:val="6DEF39D8"/>
    <w:multiLevelType w:val="hybridMultilevel"/>
    <w:tmpl w:val="8282569C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2" w15:restartNumberingAfterBreak="0">
    <w:nsid w:val="6F375E22"/>
    <w:multiLevelType w:val="hybridMultilevel"/>
    <w:tmpl w:val="05FE5A9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3" w15:restartNumberingAfterBreak="0">
    <w:nsid w:val="6F875B6E"/>
    <w:multiLevelType w:val="hybridMultilevel"/>
    <w:tmpl w:val="8F543662"/>
    <w:lvl w:ilvl="0" w:tplc="33187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4" w15:restartNumberingAfterBreak="0">
    <w:nsid w:val="70786F1D"/>
    <w:multiLevelType w:val="multilevel"/>
    <w:tmpl w:val="C776767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7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45" w15:restartNumberingAfterBreak="0">
    <w:nsid w:val="725573DA"/>
    <w:multiLevelType w:val="hybridMultilevel"/>
    <w:tmpl w:val="7F58D5B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6" w15:restartNumberingAfterBreak="0">
    <w:nsid w:val="7289410D"/>
    <w:multiLevelType w:val="hybridMultilevel"/>
    <w:tmpl w:val="86D879DC"/>
    <w:lvl w:ilvl="0" w:tplc="1570E1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7" w15:restartNumberingAfterBreak="0">
    <w:nsid w:val="735D7A80"/>
    <w:multiLevelType w:val="hybridMultilevel"/>
    <w:tmpl w:val="BF0CCA9A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8" w15:restartNumberingAfterBreak="0">
    <w:nsid w:val="73E86742"/>
    <w:multiLevelType w:val="hybridMultilevel"/>
    <w:tmpl w:val="5CEE90E2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9" w15:restartNumberingAfterBreak="0">
    <w:nsid w:val="74413803"/>
    <w:multiLevelType w:val="hybridMultilevel"/>
    <w:tmpl w:val="0FF463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0" w15:restartNumberingAfterBreak="0">
    <w:nsid w:val="744D710C"/>
    <w:multiLevelType w:val="hybridMultilevel"/>
    <w:tmpl w:val="4AB2EA34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1" w15:restartNumberingAfterBreak="0">
    <w:nsid w:val="74646E3C"/>
    <w:multiLevelType w:val="hybridMultilevel"/>
    <w:tmpl w:val="9806C794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2" w15:restartNumberingAfterBreak="0">
    <w:nsid w:val="748E4402"/>
    <w:multiLevelType w:val="hybridMultilevel"/>
    <w:tmpl w:val="61E4F7E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3" w15:restartNumberingAfterBreak="0">
    <w:nsid w:val="74BF0D36"/>
    <w:multiLevelType w:val="multilevel"/>
    <w:tmpl w:val="B6D47B24"/>
    <w:lvl w:ilvl="0">
      <w:start w:val="1"/>
      <w:numFmt w:val="decimal"/>
      <w:lvlText w:val="%1"/>
      <w:lvlJc w:val="left"/>
      <w:pPr>
        <w:ind w:left="555" w:hanging="555"/>
      </w:pPr>
      <w:rPr>
        <w:rFonts w:ascii="ＭＳ ゴシック" w:eastAsia="ＭＳ 明朝" w:hAnsi="ＭＳ ゴシック" w:hint="default"/>
      </w:rPr>
    </w:lvl>
    <w:lvl w:ilvl="1">
      <w:start w:val="11"/>
      <w:numFmt w:val="decimal"/>
      <w:lvlText w:val="%2."/>
      <w:lvlJc w:val="left"/>
      <w:pPr>
        <w:ind w:left="555" w:hanging="555"/>
      </w:pPr>
      <w:rPr>
        <w:rFonts w:hint="eastAsia"/>
        <w:b w:val="0"/>
        <w:i w:val="0"/>
        <w:sz w:val="2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ＭＳ ゴシック" w:eastAsia="ＭＳ 明朝" w:hAnsi="ＭＳ ゴシック"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ＭＳ ゴシック" w:eastAsia="ＭＳ 明朝" w:hAnsi="ＭＳ ゴシック"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ＭＳ ゴシック" w:eastAsia="ＭＳ 明朝" w:hAnsi="ＭＳ ゴシック"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ascii="ＭＳ ゴシック" w:eastAsia="ＭＳ 明朝" w:hAnsi="ＭＳ ゴシック" w:hint="default"/>
      </w:rPr>
    </w:lvl>
  </w:abstractNum>
  <w:abstractNum w:abstractNumId="154" w15:restartNumberingAfterBreak="0">
    <w:nsid w:val="756459D7"/>
    <w:multiLevelType w:val="hybridMultilevel"/>
    <w:tmpl w:val="AD6E0AB0"/>
    <w:lvl w:ilvl="0" w:tplc="62C818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5" w15:restartNumberingAfterBreak="0">
    <w:nsid w:val="77530E8E"/>
    <w:multiLevelType w:val="hybridMultilevel"/>
    <w:tmpl w:val="3A4CF55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6" w15:restartNumberingAfterBreak="0">
    <w:nsid w:val="77750F7F"/>
    <w:multiLevelType w:val="hybridMultilevel"/>
    <w:tmpl w:val="750488D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7" w15:restartNumberingAfterBreak="0">
    <w:nsid w:val="77C23097"/>
    <w:multiLevelType w:val="hybridMultilevel"/>
    <w:tmpl w:val="8C24BC2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8" w15:restartNumberingAfterBreak="0">
    <w:nsid w:val="78A05CD9"/>
    <w:multiLevelType w:val="hybridMultilevel"/>
    <w:tmpl w:val="770C677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9" w15:restartNumberingAfterBreak="0">
    <w:nsid w:val="7ADF024E"/>
    <w:multiLevelType w:val="hybridMultilevel"/>
    <w:tmpl w:val="0E32E6DC"/>
    <w:lvl w:ilvl="0" w:tplc="A71EA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0" w15:restartNumberingAfterBreak="0">
    <w:nsid w:val="7B3F02BA"/>
    <w:multiLevelType w:val="hybridMultilevel"/>
    <w:tmpl w:val="857A0038"/>
    <w:lvl w:ilvl="0" w:tplc="107223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1" w15:restartNumberingAfterBreak="0">
    <w:nsid w:val="7B523974"/>
    <w:multiLevelType w:val="hybridMultilevel"/>
    <w:tmpl w:val="B172E6CE"/>
    <w:lvl w:ilvl="0" w:tplc="A51497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2" w15:restartNumberingAfterBreak="0">
    <w:nsid w:val="7BA11374"/>
    <w:multiLevelType w:val="hybridMultilevel"/>
    <w:tmpl w:val="F66C369A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3" w15:restartNumberingAfterBreak="0">
    <w:nsid w:val="7BAC4920"/>
    <w:multiLevelType w:val="hybridMultilevel"/>
    <w:tmpl w:val="1470857E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4" w15:restartNumberingAfterBreak="0">
    <w:nsid w:val="7C3838D9"/>
    <w:multiLevelType w:val="hybridMultilevel"/>
    <w:tmpl w:val="138AD4F6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5" w15:restartNumberingAfterBreak="0">
    <w:nsid w:val="7D8523D1"/>
    <w:multiLevelType w:val="hybridMultilevel"/>
    <w:tmpl w:val="A31860F8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6" w15:restartNumberingAfterBreak="0">
    <w:nsid w:val="7EE20AB0"/>
    <w:multiLevelType w:val="hybridMultilevel"/>
    <w:tmpl w:val="82520008"/>
    <w:lvl w:ilvl="0" w:tplc="5762D6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7" w15:restartNumberingAfterBreak="0">
    <w:nsid w:val="7F3D262F"/>
    <w:multiLevelType w:val="hybridMultilevel"/>
    <w:tmpl w:val="45AA0B10"/>
    <w:lvl w:ilvl="0" w:tplc="787CA1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39660937">
    <w:abstractNumId w:val="101"/>
  </w:num>
  <w:num w:numId="2" w16cid:durableId="167915218">
    <w:abstractNumId w:val="57"/>
  </w:num>
  <w:num w:numId="3" w16cid:durableId="80835445">
    <w:abstractNumId w:val="53"/>
  </w:num>
  <w:num w:numId="4" w16cid:durableId="1984769222">
    <w:abstractNumId w:val="6"/>
  </w:num>
  <w:num w:numId="5" w16cid:durableId="1159804990">
    <w:abstractNumId w:val="1"/>
  </w:num>
  <w:num w:numId="6" w16cid:durableId="1046835011">
    <w:abstractNumId w:val="134"/>
  </w:num>
  <w:num w:numId="7" w16cid:durableId="1297564096">
    <w:abstractNumId w:val="126"/>
  </w:num>
  <w:num w:numId="8" w16cid:durableId="690229511">
    <w:abstractNumId w:val="154"/>
  </w:num>
  <w:num w:numId="9" w16cid:durableId="1111900575">
    <w:abstractNumId w:val="91"/>
  </w:num>
  <w:num w:numId="10" w16cid:durableId="2115049997">
    <w:abstractNumId w:val="140"/>
  </w:num>
  <w:num w:numId="11" w16cid:durableId="1154684894">
    <w:abstractNumId w:val="143"/>
  </w:num>
  <w:num w:numId="12" w16cid:durableId="398018483">
    <w:abstractNumId w:val="35"/>
  </w:num>
  <w:num w:numId="13" w16cid:durableId="195198143">
    <w:abstractNumId w:val="114"/>
  </w:num>
  <w:num w:numId="14" w16cid:durableId="1990163195">
    <w:abstractNumId w:val="64"/>
  </w:num>
  <w:num w:numId="15" w16cid:durableId="321548504">
    <w:abstractNumId w:val="4"/>
  </w:num>
  <w:num w:numId="16" w16cid:durableId="675233368">
    <w:abstractNumId w:val="103"/>
  </w:num>
  <w:num w:numId="17" w16cid:durableId="854151108">
    <w:abstractNumId w:val="45"/>
  </w:num>
  <w:num w:numId="18" w16cid:durableId="684097264">
    <w:abstractNumId w:val="108"/>
  </w:num>
  <w:num w:numId="19" w16cid:durableId="383409371">
    <w:abstractNumId w:val="11"/>
  </w:num>
  <w:num w:numId="20" w16cid:durableId="2043624826">
    <w:abstractNumId w:val="65"/>
  </w:num>
  <w:num w:numId="21" w16cid:durableId="1344430223">
    <w:abstractNumId w:val="122"/>
  </w:num>
  <w:num w:numId="22" w16cid:durableId="527523310">
    <w:abstractNumId w:val="21"/>
  </w:num>
  <w:num w:numId="23" w16cid:durableId="1133904173">
    <w:abstractNumId w:val="48"/>
  </w:num>
  <w:num w:numId="24" w16cid:durableId="1772821855">
    <w:abstractNumId w:val="58"/>
  </w:num>
  <w:num w:numId="25" w16cid:durableId="1578515299">
    <w:abstractNumId w:val="34"/>
  </w:num>
  <w:num w:numId="26" w16cid:durableId="1889684280">
    <w:abstractNumId w:val="138"/>
  </w:num>
  <w:num w:numId="27" w16cid:durableId="1179583650">
    <w:abstractNumId w:val="118"/>
  </w:num>
  <w:num w:numId="28" w16cid:durableId="480585473">
    <w:abstractNumId w:val="18"/>
  </w:num>
  <w:num w:numId="29" w16cid:durableId="982394669">
    <w:abstractNumId w:val="161"/>
  </w:num>
  <w:num w:numId="30" w16cid:durableId="57824993">
    <w:abstractNumId w:val="132"/>
  </w:num>
  <w:num w:numId="31" w16cid:durableId="475147896">
    <w:abstractNumId w:val="119"/>
  </w:num>
  <w:num w:numId="32" w16cid:durableId="1471553402">
    <w:abstractNumId w:val="85"/>
  </w:num>
  <w:num w:numId="33" w16cid:durableId="88812428">
    <w:abstractNumId w:val="10"/>
  </w:num>
  <w:num w:numId="34" w16cid:durableId="835649684">
    <w:abstractNumId w:val="72"/>
  </w:num>
  <w:num w:numId="35" w16cid:durableId="35935770">
    <w:abstractNumId w:val="47"/>
  </w:num>
  <w:num w:numId="36" w16cid:durableId="377053146">
    <w:abstractNumId w:val="95"/>
  </w:num>
  <w:num w:numId="37" w16cid:durableId="695421383">
    <w:abstractNumId w:val="110"/>
  </w:num>
  <w:num w:numId="38" w16cid:durableId="390614080">
    <w:abstractNumId w:val="160"/>
  </w:num>
  <w:num w:numId="39" w16cid:durableId="2116632491">
    <w:abstractNumId w:val="29"/>
  </w:num>
  <w:num w:numId="40" w16cid:durableId="1166751014">
    <w:abstractNumId w:val="113"/>
  </w:num>
  <w:num w:numId="41" w16cid:durableId="1700935331">
    <w:abstractNumId w:val="13"/>
  </w:num>
  <w:num w:numId="42" w16cid:durableId="556362762">
    <w:abstractNumId w:val="100"/>
  </w:num>
  <w:num w:numId="43" w16cid:durableId="1035501099">
    <w:abstractNumId w:val="28"/>
  </w:num>
  <w:num w:numId="44" w16cid:durableId="1392388381">
    <w:abstractNumId w:val="146"/>
  </w:num>
  <w:num w:numId="45" w16cid:durableId="980886031">
    <w:abstractNumId w:val="19"/>
  </w:num>
  <w:num w:numId="46" w16cid:durableId="1446267144">
    <w:abstractNumId w:val="50"/>
  </w:num>
  <w:num w:numId="47" w16cid:durableId="561671489">
    <w:abstractNumId w:val="137"/>
  </w:num>
  <w:num w:numId="48" w16cid:durableId="1521049101">
    <w:abstractNumId w:val="166"/>
  </w:num>
  <w:num w:numId="49" w16cid:durableId="1482389004">
    <w:abstractNumId w:val="147"/>
  </w:num>
  <w:num w:numId="50" w16cid:durableId="62796944">
    <w:abstractNumId w:val="96"/>
  </w:num>
  <w:num w:numId="51" w16cid:durableId="783423566">
    <w:abstractNumId w:val="116"/>
  </w:num>
  <w:num w:numId="52" w16cid:durableId="172035154">
    <w:abstractNumId w:val="52"/>
  </w:num>
  <w:num w:numId="53" w16cid:durableId="1629121465">
    <w:abstractNumId w:val="97"/>
  </w:num>
  <w:num w:numId="54" w16cid:durableId="928466575">
    <w:abstractNumId w:val="84"/>
  </w:num>
  <w:num w:numId="55" w16cid:durableId="127824391">
    <w:abstractNumId w:val="136"/>
  </w:num>
  <w:num w:numId="56" w16cid:durableId="1139417577">
    <w:abstractNumId w:val="63"/>
  </w:num>
  <w:num w:numId="57" w16cid:durableId="1668434518">
    <w:abstractNumId w:val="59"/>
  </w:num>
  <w:num w:numId="58" w16cid:durableId="1128085364">
    <w:abstractNumId w:val="71"/>
  </w:num>
  <w:num w:numId="59" w16cid:durableId="225534891">
    <w:abstractNumId w:val="0"/>
  </w:num>
  <w:num w:numId="60" w16cid:durableId="684358158">
    <w:abstractNumId w:val="93"/>
  </w:num>
  <w:num w:numId="61" w16cid:durableId="925923882">
    <w:abstractNumId w:val="3"/>
  </w:num>
  <w:num w:numId="62" w16cid:durableId="1070151614">
    <w:abstractNumId w:val="124"/>
  </w:num>
  <w:num w:numId="63" w16cid:durableId="1675380824">
    <w:abstractNumId w:val="8"/>
  </w:num>
  <w:num w:numId="64" w16cid:durableId="180171397">
    <w:abstractNumId w:val="9"/>
  </w:num>
  <w:num w:numId="65" w16cid:durableId="542979594">
    <w:abstractNumId w:val="130"/>
  </w:num>
  <w:num w:numId="66" w16cid:durableId="2091154763">
    <w:abstractNumId w:val="105"/>
  </w:num>
  <w:num w:numId="67" w16cid:durableId="1690830723">
    <w:abstractNumId w:val="99"/>
  </w:num>
  <w:num w:numId="68" w16cid:durableId="1433236977">
    <w:abstractNumId w:val="151"/>
  </w:num>
  <w:num w:numId="69" w16cid:durableId="278873576">
    <w:abstractNumId w:val="158"/>
  </w:num>
  <w:num w:numId="70" w16cid:durableId="1212110879">
    <w:abstractNumId w:val="148"/>
  </w:num>
  <w:num w:numId="71" w16cid:durableId="894897902">
    <w:abstractNumId w:val="44"/>
  </w:num>
  <w:num w:numId="72" w16cid:durableId="918948502">
    <w:abstractNumId w:val="12"/>
  </w:num>
  <w:num w:numId="73" w16cid:durableId="597520013">
    <w:abstractNumId w:val="149"/>
  </w:num>
  <w:num w:numId="74" w16cid:durableId="1724056518">
    <w:abstractNumId w:val="62"/>
  </w:num>
  <w:num w:numId="75" w16cid:durableId="664473176">
    <w:abstractNumId w:val="128"/>
  </w:num>
  <w:num w:numId="76" w16cid:durableId="120811478">
    <w:abstractNumId w:val="129"/>
  </w:num>
  <w:num w:numId="77" w16cid:durableId="465243142">
    <w:abstractNumId w:val="60"/>
  </w:num>
  <w:num w:numId="78" w16cid:durableId="1663657103">
    <w:abstractNumId w:val="141"/>
  </w:num>
  <w:num w:numId="79" w16cid:durableId="161088115">
    <w:abstractNumId w:val="123"/>
  </w:num>
  <w:num w:numId="80" w16cid:durableId="827986789">
    <w:abstractNumId w:val="104"/>
  </w:num>
  <w:num w:numId="81" w16cid:durableId="1654942563">
    <w:abstractNumId w:val="106"/>
  </w:num>
  <w:num w:numId="82" w16cid:durableId="1423380995">
    <w:abstractNumId w:val="55"/>
  </w:num>
  <w:num w:numId="83" w16cid:durableId="1986659993">
    <w:abstractNumId w:val="159"/>
  </w:num>
  <w:num w:numId="84" w16cid:durableId="1075009584">
    <w:abstractNumId w:val="40"/>
  </w:num>
  <w:num w:numId="85" w16cid:durableId="1459759726">
    <w:abstractNumId w:val="49"/>
  </w:num>
  <w:num w:numId="86" w16cid:durableId="2124423477">
    <w:abstractNumId w:val="120"/>
  </w:num>
  <w:num w:numId="87" w16cid:durableId="563492431">
    <w:abstractNumId w:val="131"/>
  </w:num>
  <w:num w:numId="88" w16cid:durableId="92824199">
    <w:abstractNumId w:val="24"/>
  </w:num>
  <w:num w:numId="89" w16cid:durableId="2065518198">
    <w:abstractNumId w:val="37"/>
  </w:num>
  <w:num w:numId="90" w16cid:durableId="370305500">
    <w:abstractNumId w:val="41"/>
  </w:num>
  <w:num w:numId="91" w16cid:durableId="1861551350">
    <w:abstractNumId w:val="26"/>
  </w:num>
  <w:num w:numId="92" w16cid:durableId="602958205">
    <w:abstractNumId w:val="142"/>
  </w:num>
  <w:num w:numId="93" w16cid:durableId="1961689139">
    <w:abstractNumId w:val="78"/>
  </w:num>
  <w:num w:numId="94" w16cid:durableId="1383485717">
    <w:abstractNumId w:val="27"/>
  </w:num>
  <w:num w:numId="95" w16cid:durableId="248464828">
    <w:abstractNumId w:val="76"/>
  </w:num>
  <w:num w:numId="96" w16cid:durableId="898638599">
    <w:abstractNumId w:val="127"/>
  </w:num>
  <w:num w:numId="97" w16cid:durableId="1125268589">
    <w:abstractNumId w:val="66"/>
  </w:num>
  <w:num w:numId="98" w16cid:durableId="2043824004">
    <w:abstractNumId w:val="98"/>
  </w:num>
  <w:num w:numId="99" w16cid:durableId="1296064105">
    <w:abstractNumId w:val="32"/>
  </w:num>
  <w:num w:numId="100" w16cid:durableId="808860872">
    <w:abstractNumId w:val="2"/>
  </w:num>
  <w:num w:numId="101" w16cid:durableId="1386640241">
    <w:abstractNumId w:val="42"/>
  </w:num>
  <w:num w:numId="102" w16cid:durableId="1761679506">
    <w:abstractNumId w:val="70"/>
  </w:num>
  <w:num w:numId="103" w16cid:durableId="1237085752">
    <w:abstractNumId w:val="111"/>
  </w:num>
  <w:num w:numId="104" w16cid:durableId="1657416839">
    <w:abstractNumId w:val="167"/>
  </w:num>
  <w:num w:numId="105" w16cid:durableId="1549800809">
    <w:abstractNumId w:val="80"/>
  </w:num>
  <w:num w:numId="106" w16cid:durableId="40714831">
    <w:abstractNumId w:val="15"/>
  </w:num>
  <w:num w:numId="107" w16cid:durableId="26568758">
    <w:abstractNumId w:val="133"/>
  </w:num>
  <w:num w:numId="108" w16cid:durableId="514541273">
    <w:abstractNumId w:val="39"/>
  </w:num>
  <w:num w:numId="109" w16cid:durableId="1518737714">
    <w:abstractNumId w:val="87"/>
  </w:num>
  <w:num w:numId="110" w16cid:durableId="1007366934">
    <w:abstractNumId w:val="145"/>
  </w:num>
  <w:num w:numId="111" w16cid:durableId="431322575">
    <w:abstractNumId w:val="150"/>
  </w:num>
  <w:num w:numId="112" w16cid:durableId="713579940">
    <w:abstractNumId w:val="117"/>
  </w:num>
  <w:num w:numId="113" w16cid:durableId="254825358">
    <w:abstractNumId w:val="155"/>
  </w:num>
  <w:num w:numId="114" w16cid:durableId="1061902797">
    <w:abstractNumId w:val="46"/>
  </w:num>
  <w:num w:numId="115" w16cid:durableId="400835221">
    <w:abstractNumId w:val="164"/>
  </w:num>
  <w:num w:numId="116" w16cid:durableId="1095133693">
    <w:abstractNumId w:val="156"/>
  </w:num>
  <w:num w:numId="117" w16cid:durableId="46150000">
    <w:abstractNumId w:val="139"/>
  </w:num>
  <w:num w:numId="118" w16cid:durableId="1301228338">
    <w:abstractNumId w:val="89"/>
  </w:num>
  <w:num w:numId="119" w16cid:durableId="251285806">
    <w:abstractNumId w:val="77"/>
  </w:num>
  <w:num w:numId="120" w16cid:durableId="1881015867">
    <w:abstractNumId w:val="109"/>
  </w:num>
  <w:num w:numId="121" w16cid:durableId="144057272">
    <w:abstractNumId w:val="51"/>
  </w:num>
  <w:num w:numId="122" w16cid:durableId="525409724">
    <w:abstractNumId w:val="162"/>
  </w:num>
  <w:num w:numId="123" w16cid:durableId="1214659086">
    <w:abstractNumId w:val="135"/>
  </w:num>
  <w:num w:numId="124" w16cid:durableId="1262689827">
    <w:abstractNumId w:val="121"/>
  </w:num>
  <w:num w:numId="125" w16cid:durableId="24723411">
    <w:abstractNumId w:val="20"/>
  </w:num>
  <w:num w:numId="126" w16cid:durableId="783302655">
    <w:abstractNumId w:val="61"/>
  </w:num>
  <w:num w:numId="127" w16cid:durableId="601452001">
    <w:abstractNumId w:val="22"/>
  </w:num>
  <w:num w:numId="128" w16cid:durableId="1455975757">
    <w:abstractNumId w:val="90"/>
  </w:num>
  <w:num w:numId="129" w16cid:durableId="1608344931">
    <w:abstractNumId w:val="75"/>
  </w:num>
  <w:num w:numId="130" w16cid:durableId="462356537">
    <w:abstractNumId w:val="56"/>
  </w:num>
  <w:num w:numId="131" w16cid:durableId="14580279">
    <w:abstractNumId w:val="43"/>
  </w:num>
  <w:num w:numId="132" w16cid:durableId="1522664071">
    <w:abstractNumId w:val="94"/>
  </w:num>
  <w:num w:numId="133" w16cid:durableId="2023582220">
    <w:abstractNumId w:val="67"/>
  </w:num>
  <w:num w:numId="134" w16cid:durableId="28917685">
    <w:abstractNumId w:val="33"/>
  </w:num>
  <w:num w:numId="135" w16cid:durableId="1751079872">
    <w:abstractNumId w:val="38"/>
  </w:num>
  <w:num w:numId="136" w16cid:durableId="668288547">
    <w:abstractNumId w:val="23"/>
  </w:num>
  <w:num w:numId="137" w16cid:durableId="1560551153">
    <w:abstractNumId w:val="102"/>
  </w:num>
  <w:num w:numId="138" w16cid:durableId="44985088">
    <w:abstractNumId w:val="88"/>
  </w:num>
  <w:num w:numId="139" w16cid:durableId="1197352151">
    <w:abstractNumId w:val="69"/>
  </w:num>
  <w:num w:numId="140" w16cid:durableId="668022046">
    <w:abstractNumId w:val="81"/>
  </w:num>
  <w:num w:numId="141" w16cid:durableId="642659732">
    <w:abstractNumId w:val="54"/>
  </w:num>
  <w:num w:numId="142" w16cid:durableId="618294190">
    <w:abstractNumId w:val="25"/>
  </w:num>
  <w:num w:numId="143" w16cid:durableId="1482844593">
    <w:abstractNumId w:val="107"/>
  </w:num>
  <w:num w:numId="144" w16cid:durableId="869496390">
    <w:abstractNumId w:val="125"/>
  </w:num>
  <w:num w:numId="145" w16cid:durableId="1265455920">
    <w:abstractNumId w:val="157"/>
  </w:num>
  <w:num w:numId="146" w16cid:durableId="84957327">
    <w:abstractNumId w:val="152"/>
  </w:num>
  <w:num w:numId="147" w16cid:durableId="1281952956">
    <w:abstractNumId w:val="68"/>
  </w:num>
  <w:num w:numId="148" w16cid:durableId="487669774">
    <w:abstractNumId w:val="165"/>
  </w:num>
  <w:num w:numId="149" w16cid:durableId="884410326">
    <w:abstractNumId w:val="82"/>
  </w:num>
  <w:num w:numId="150" w16cid:durableId="751316526">
    <w:abstractNumId w:val="163"/>
  </w:num>
  <w:num w:numId="151" w16cid:durableId="2039774971">
    <w:abstractNumId w:val="73"/>
  </w:num>
  <w:num w:numId="152" w16cid:durableId="1977566093">
    <w:abstractNumId w:val="36"/>
  </w:num>
  <w:num w:numId="153" w16cid:durableId="1824345457">
    <w:abstractNumId w:val="153"/>
  </w:num>
  <w:num w:numId="154" w16cid:durableId="1410077398">
    <w:abstractNumId w:val="17"/>
  </w:num>
  <w:num w:numId="155" w16cid:durableId="1595747821">
    <w:abstractNumId w:val="112"/>
  </w:num>
  <w:num w:numId="156" w16cid:durableId="1384909919">
    <w:abstractNumId w:val="74"/>
  </w:num>
  <w:num w:numId="157" w16cid:durableId="95486996">
    <w:abstractNumId w:val="16"/>
  </w:num>
  <w:num w:numId="158" w16cid:durableId="426925922">
    <w:abstractNumId w:val="83"/>
  </w:num>
  <w:num w:numId="159" w16cid:durableId="1444575279">
    <w:abstractNumId w:val="115"/>
  </w:num>
  <w:num w:numId="160" w16cid:durableId="510533763">
    <w:abstractNumId w:val="30"/>
  </w:num>
  <w:num w:numId="161" w16cid:durableId="1065104639">
    <w:abstractNumId w:val="31"/>
  </w:num>
  <w:num w:numId="162" w16cid:durableId="1105153335">
    <w:abstractNumId w:val="86"/>
  </w:num>
  <w:num w:numId="163" w16cid:durableId="1097870565">
    <w:abstractNumId w:val="5"/>
  </w:num>
  <w:num w:numId="164" w16cid:durableId="434205367">
    <w:abstractNumId w:val="14"/>
  </w:num>
  <w:num w:numId="165" w16cid:durableId="1022820408">
    <w:abstractNumId w:val="144"/>
  </w:num>
  <w:num w:numId="166" w16cid:durableId="1858421229">
    <w:abstractNumId w:val="7"/>
  </w:num>
  <w:num w:numId="167" w16cid:durableId="1494368097">
    <w:abstractNumId w:val="92"/>
  </w:num>
  <w:num w:numId="168" w16cid:durableId="2078745751">
    <w:abstractNumId w:val="79"/>
  </w:num>
  <w:numIdMacAtCleanup w:val="1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105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5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LA0NjE0tbSwtDBR0lEKTi0uzszPAykwrgUAqIpR/iwAAAA="/>
  </w:docVars>
  <w:rsids>
    <w:rsidRoot w:val="00C161A6"/>
    <w:rsid w:val="000018BD"/>
    <w:rsid w:val="000129A4"/>
    <w:rsid w:val="00013E3F"/>
    <w:rsid w:val="000204CE"/>
    <w:rsid w:val="00020FC5"/>
    <w:rsid w:val="000220BE"/>
    <w:rsid w:val="00024F1F"/>
    <w:rsid w:val="00025198"/>
    <w:rsid w:val="00027DE5"/>
    <w:rsid w:val="00035B3F"/>
    <w:rsid w:val="00036E2D"/>
    <w:rsid w:val="0004029C"/>
    <w:rsid w:val="00040689"/>
    <w:rsid w:val="000429F1"/>
    <w:rsid w:val="0005057F"/>
    <w:rsid w:val="000527C0"/>
    <w:rsid w:val="00053307"/>
    <w:rsid w:val="00053CCD"/>
    <w:rsid w:val="0006184E"/>
    <w:rsid w:val="000639C5"/>
    <w:rsid w:val="00067819"/>
    <w:rsid w:val="00072D54"/>
    <w:rsid w:val="000833EB"/>
    <w:rsid w:val="00090109"/>
    <w:rsid w:val="000A0B5D"/>
    <w:rsid w:val="000A2685"/>
    <w:rsid w:val="000B34AC"/>
    <w:rsid w:val="000D09C4"/>
    <w:rsid w:val="000D30F2"/>
    <w:rsid w:val="000D65B3"/>
    <w:rsid w:val="000E174A"/>
    <w:rsid w:val="000E346E"/>
    <w:rsid w:val="000E719C"/>
    <w:rsid w:val="000E7E68"/>
    <w:rsid w:val="000F26F3"/>
    <w:rsid w:val="000F2916"/>
    <w:rsid w:val="0010275D"/>
    <w:rsid w:val="00104DD2"/>
    <w:rsid w:val="00110F72"/>
    <w:rsid w:val="00115371"/>
    <w:rsid w:val="001154AB"/>
    <w:rsid w:val="00124887"/>
    <w:rsid w:val="0012597A"/>
    <w:rsid w:val="001331B4"/>
    <w:rsid w:val="001340BA"/>
    <w:rsid w:val="00135881"/>
    <w:rsid w:val="00140F04"/>
    <w:rsid w:val="00142069"/>
    <w:rsid w:val="00142351"/>
    <w:rsid w:val="00144F93"/>
    <w:rsid w:val="00145B07"/>
    <w:rsid w:val="001468C1"/>
    <w:rsid w:val="00154500"/>
    <w:rsid w:val="00157FE8"/>
    <w:rsid w:val="0016032C"/>
    <w:rsid w:val="00165D1E"/>
    <w:rsid w:val="00172F9B"/>
    <w:rsid w:val="001744D5"/>
    <w:rsid w:val="001755A5"/>
    <w:rsid w:val="001767EA"/>
    <w:rsid w:val="00186C46"/>
    <w:rsid w:val="00195C7A"/>
    <w:rsid w:val="001A3D0A"/>
    <w:rsid w:val="001B07E5"/>
    <w:rsid w:val="001B43D9"/>
    <w:rsid w:val="001B5570"/>
    <w:rsid w:val="001B588F"/>
    <w:rsid w:val="001C5D7E"/>
    <w:rsid w:val="001D11C5"/>
    <w:rsid w:val="001D1F67"/>
    <w:rsid w:val="001D3BAB"/>
    <w:rsid w:val="001D41D9"/>
    <w:rsid w:val="001F310C"/>
    <w:rsid w:val="001F4286"/>
    <w:rsid w:val="001F4B4A"/>
    <w:rsid w:val="002006C3"/>
    <w:rsid w:val="00200DE9"/>
    <w:rsid w:val="00201274"/>
    <w:rsid w:val="00207E9E"/>
    <w:rsid w:val="002134FD"/>
    <w:rsid w:val="0023040C"/>
    <w:rsid w:val="00231A9C"/>
    <w:rsid w:val="00235666"/>
    <w:rsid w:val="00241497"/>
    <w:rsid w:val="00245D1E"/>
    <w:rsid w:val="002465BC"/>
    <w:rsid w:val="002514B2"/>
    <w:rsid w:val="00253AE1"/>
    <w:rsid w:val="00253FE4"/>
    <w:rsid w:val="00263AA5"/>
    <w:rsid w:val="0026685C"/>
    <w:rsid w:val="0027554E"/>
    <w:rsid w:val="00275EB7"/>
    <w:rsid w:val="00276C47"/>
    <w:rsid w:val="00276F73"/>
    <w:rsid w:val="002771F7"/>
    <w:rsid w:val="00293B50"/>
    <w:rsid w:val="002A3D7B"/>
    <w:rsid w:val="002A5D88"/>
    <w:rsid w:val="002B0CB9"/>
    <w:rsid w:val="002B3850"/>
    <w:rsid w:val="002B6CEE"/>
    <w:rsid w:val="002B73DB"/>
    <w:rsid w:val="002D4DBB"/>
    <w:rsid w:val="002E1913"/>
    <w:rsid w:val="002E3922"/>
    <w:rsid w:val="002E5F76"/>
    <w:rsid w:val="002F25B8"/>
    <w:rsid w:val="002F2A9E"/>
    <w:rsid w:val="002F5C22"/>
    <w:rsid w:val="002F6399"/>
    <w:rsid w:val="00303CD4"/>
    <w:rsid w:val="00306576"/>
    <w:rsid w:val="00314B93"/>
    <w:rsid w:val="00317DC6"/>
    <w:rsid w:val="003209BA"/>
    <w:rsid w:val="00325F1D"/>
    <w:rsid w:val="00326656"/>
    <w:rsid w:val="00330625"/>
    <w:rsid w:val="00330845"/>
    <w:rsid w:val="003314FD"/>
    <w:rsid w:val="00332759"/>
    <w:rsid w:val="00335784"/>
    <w:rsid w:val="003371A7"/>
    <w:rsid w:val="003417D1"/>
    <w:rsid w:val="00342F6B"/>
    <w:rsid w:val="003512AD"/>
    <w:rsid w:val="00352BA7"/>
    <w:rsid w:val="00352EF6"/>
    <w:rsid w:val="00354823"/>
    <w:rsid w:val="003558CE"/>
    <w:rsid w:val="003578D4"/>
    <w:rsid w:val="00357C28"/>
    <w:rsid w:val="00361BE9"/>
    <w:rsid w:val="003626D5"/>
    <w:rsid w:val="00363A7F"/>
    <w:rsid w:val="00365D1C"/>
    <w:rsid w:val="00371F54"/>
    <w:rsid w:val="00376A09"/>
    <w:rsid w:val="00376CC4"/>
    <w:rsid w:val="0038189F"/>
    <w:rsid w:val="00383E34"/>
    <w:rsid w:val="00384877"/>
    <w:rsid w:val="00387320"/>
    <w:rsid w:val="00394AF7"/>
    <w:rsid w:val="003A10EE"/>
    <w:rsid w:val="003A1284"/>
    <w:rsid w:val="003A5F29"/>
    <w:rsid w:val="003B559E"/>
    <w:rsid w:val="003C1023"/>
    <w:rsid w:val="003C4315"/>
    <w:rsid w:val="003C7526"/>
    <w:rsid w:val="003C771C"/>
    <w:rsid w:val="003D2613"/>
    <w:rsid w:val="003E277B"/>
    <w:rsid w:val="003F29BD"/>
    <w:rsid w:val="003F3DE1"/>
    <w:rsid w:val="003F3F95"/>
    <w:rsid w:val="00407245"/>
    <w:rsid w:val="00411F16"/>
    <w:rsid w:val="00422936"/>
    <w:rsid w:val="00426747"/>
    <w:rsid w:val="004350E2"/>
    <w:rsid w:val="004511AD"/>
    <w:rsid w:val="00452AA1"/>
    <w:rsid w:val="00456ADA"/>
    <w:rsid w:val="00465DE8"/>
    <w:rsid w:val="00467E82"/>
    <w:rsid w:val="00470A0D"/>
    <w:rsid w:val="00473F45"/>
    <w:rsid w:val="00475BF9"/>
    <w:rsid w:val="00483F71"/>
    <w:rsid w:val="00484293"/>
    <w:rsid w:val="004851B3"/>
    <w:rsid w:val="0048529B"/>
    <w:rsid w:val="00490CCD"/>
    <w:rsid w:val="004973DE"/>
    <w:rsid w:val="004A31E3"/>
    <w:rsid w:val="004B0271"/>
    <w:rsid w:val="004B3431"/>
    <w:rsid w:val="004B354D"/>
    <w:rsid w:val="004C1C0B"/>
    <w:rsid w:val="004C3BBA"/>
    <w:rsid w:val="004C7E60"/>
    <w:rsid w:val="004D3828"/>
    <w:rsid w:val="004D4975"/>
    <w:rsid w:val="00502629"/>
    <w:rsid w:val="00511B20"/>
    <w:rsid w:val="00512321"/>
    <w:rsid w:val="0051564C"/>
    <w:rsid w:val="00524586"/>
    <w:rsid w:val="00526223"/>
    <w:rsid w:val="00527288"/>
    <w:rsid w:val="0053339F"/>
    <w:rsid w:val="00534D53"/>
    <w:rsid w:val="00535745"/>
    <w:rsid w:val="00545869"/>
    <w:rsid w:val="005461FE"/>
    <w:rsid w:val="005516B6"/>
    <w:rsid w:val="00552827"/>
    <w:rsid w:val="00553348"/>
    <w:rsid w:val="0055764E"/>
    <w:rsid w:val="005641CF"/>
    <w:rsid w:val="00564B32"/>
    <w:rsid w:val="0057317F"/>
    <w:rsid w:val="005736F8"/>
    <w:rsid w:val="00574E6D"/>
    <w:rsid w:val="005805FA"/>
    <w:rsid w:val="0058229B"/>
    <w:rsid w:val="005855C6"/>
    <w:rsid w:val="00586C56"/>
    <w:rsid w:val="00591EC4"/>
    <w:rsid w:val="00593A90"/>
    <w:rsid w:val="00593D37"/>
    <w:rsid w:val="00597671"/>
    <w:rsid w:val="005A1894"/>
    <w:rsid w:val="005A22DB"/>
    <w:rsid w:val="005A2693"/>
    <w:rsid w:val="005A34B0"/>
    <w:rsid w:val="005A523F"/>
    <w:rsid w:val="005B1382"/>
    <w:rsid w:val="005B3F19"/>
    <w:rsid w:val="005B77B0"/>
    <w:rsid w:val="005B7BE0"/>
    <w:rsid w:val="005C0290"/>
    <w:rsid w:val="005C5FAA"/>
    <w:rsid w:val="005C7637"/>
    <w:rsid w:val="005C77BC"/>
    <w:rsid w:val="005D70D2"/>
    <w:rsid w:val="005E0828"/>
    <w:rsid w:val="005E224B"/>
    <w:rsid w:val="005F0A23"/>
    <w:rsid w:val="005F33E6"/>
    <w:rsid w:val="005F52D5"/>
    <w:rsid w:val="005F66CD"/>
    <w:rsid w:val="00601F1A"/>
    <w:rsid w:val="006039C3"/>
    <w:rsid w:val="00603C14"/>
    <w:rsid w:val="00610A05"/>
    <w:rsid w:val="0061148C"/>
    <w:rsid w:val="0062107C"/>
    <w:rsid w:val="00623A8D"/>
    <w:rsid w:val="00623A8F"/>
    <w:rsid w:val="00627194"/>
    <w:rsid w:val="00635080"/>
    <w:rsid w:val="006350E2"/>
    <w:rsid w:val="00637641"/>
    <w:rsid w:val="00637B3E"/>
    <w:rsid w:val="00642BBF"/>
    <w:rsid w:val="00646BEF"/>
    <w:rsid w:val="00646D58"/>
    <w:rsid w:val="006522D2"/>
    <w:rsid w:val="00653592"/>
    <w:rsid w:val="00656BD2"/>
    <w:rsid w:val="006577B8"/>
    <w:rsid w:val="00660EDF"/>
    <w:rsid w:val="0066694A"/>
    <w:rsid w:val="00667430"/>
    <w:rsid w:val="00671DDE"/>
    <w:rsid w:val="00675385"/>
    <w:rsid w:val="00677E6A"/>
    <w:rsid w:val="0068296C"/>
    <w:rsid w:val="00682B49"/>
    <w:rsid w:val="0068634B"/>
    <w:rsid w:val="00692C55"/>
    <w:rsid w:val="00695A32"/>
    <w:rsid w:val="00696411"/>
    <w:rsid w:val="006977F2"/>
    <w:rsid w:val="006A184E"/>
    <w:rsid w:val="006A21E7"/>
    <w:rsid w:val="006A2347"/>
    <w:rsid w:val="006B50AC"/>
    <w:rsid w:val="006B7A1E"/>
    <w:rsid w:val="006C0706"/>
    <w:rsid w:val="006D6A10"/>
    <w:rsid w:val="006E240F"/>
    <w:rsid w:val="006E49DA"/>
    <w:rsid w:val="006F397A"/>
    <w:rsid w:val="006F5B59"/>
    <w:rsid w:val="00700900"/>
    <w:rsid w:val="0070125B"/>
    <w:rsid w:val="0070328D"/>
    <w:rsid w:val="00703360"/>
    <w:rsid w:val="00703545"/>
    <w:rsid w:val="007141E9"/>
    <w:rsid w:val="00721D66"/>
    <w:rsid w:val="00723E10"/>
    <w:rsid w:val="0072659F"/>
    <w:rsid w:val="0073209E"/>
    <w:rsid w:val="00734D71"/>
    <w:rsid w:val="007442AC"/>
    <w:rsid w:val="00753DBA"/>
    <w:rsid w:val="0075598E"/>
    <w:rsid w:val="00762BFD"/>
    <w:rsid w:val="00763884"/>
    <w:rsid w:val="00767BC5"/>
    <w:rsid w:val="007731BE"/>
    <w:rsid w:val="007879D1"/>
    <w:rsid w:val="0079147B"/>
    <w:rsid w:val="0079485D"/>
    <w:rsid w:val="007A5039"/>
    <w:rsid w:val="007C046D"/>
    <w:rsid w:val="007C0AEA"/>
    <w:rsid w:val="007C2DB4"/>
    <w:rsid w:val="007C3472"/>
    <w:rsid w:val="007E24C4"/>
    <w:rsid w:val="007E596F"/>
    <w:rsid w:val="007F0A5A"/>
    <w:rsid w:val="007F1574"/>
    <w:rsid w:val="007F5FA4"/>
    <w:rsid w:val="007F7728"/>
    <w:rsid w:val="0080148A"/>
    <w:rsid w:val="00801800"/>
    <w:rsid w:val="00802946"/>
    <w:rsid w:val="008046BB"/>
    <w:rsid w:val="008065B4"/>
    <w:rsid w:val="00807721"/>
    <w:rsid w:val="008130DC"/>
    <w:rsid w:val="00816D93"/>
    <w:rsid w:val="00823D95"/>
    <w:rsid w:val="008257E6"/>
    <w:rsid w:val="00842076"/>
    <w:rsid w:val="008423A7"/>
    <w:rsid w:val="00846F47"/>
    <w:rsid w:val="00852CD6"/>
    <w:rsid w:val="00852CDE"/>
    <w:rsid w:val="00855828"/>
    <w:rsid w:val="0085601A"/>
    <w:rsid w:val="00857AAB"/>
    <w:rsid w:val="008657A1"/>
    <w:rsid w:val="00865F52"/>
    <w:rsid w:val="008670D6"/>
    <w:rsid w:val="0087354D"/>
    <w:rsid w:val="00882D29"/>
    <w:rsid w:val="00883EAD"/>
    <w:rsid w:val="0088628B"/>
    <w:rsid w:val="00887485"/>
    <w:rsid w:val="008877C2"/>
    <w:rsid w:val="00887D25"/>
    <w:rsid w:val="008916BB"/>
    <w:rsid w:val="00893C02"/>
    <w:rsid w:val="008A236C"/>
    <w:rsid w:val="008A4FAB"/>
    <w:rsid w:val="008A5F5A"/>
    <w:rsid w:val="008B1D76"/>
    <w:rsid w:val="008B3E56"/>
    <w:rsid w:val="008C0484"/>
    <w:rsid w:val="008C1BD7"/>
    <w:rsid w:val="008D3743"/>
    <w:rsid w:val="008D37BA"/>
    <w:rsid w:val="008D7DE3"/>
    <w:rsid w:val="008E1FC6"/>
    <w:rsid w:val="008E2587"/>
    <w:rsid w:val="008E2975"/>
    <w:rsid w:val="008E71AC"/>
    <w:rsid w:val="008F1084"/>
    <w:rsid w:val="008F3B03"/>
    <w:rsid w:val="008F4718"/>
    <w:rsid w:val="00900B0D"/>
    <w:rsid w:val="00903F39"/>
    <w:rsid w:val="009041DC"/>
    <w:rsid w:val="0090679A"/>
    <w:rsid w:val="00906DEE"/>
    <w:rsid w:val="00910C04"/>
    <w:rsid w:val="00915EE7"/>
    <w:rsid w:val="00916844"/>
    <w:rsid w:val="00921DE1"/>
    <w:rsid w:val="00924C20"/>
    <w:rsid w:val="00925FB7"/>
    <w:rsid w:val="0092795E"/>
    <w:rsid w:val="00927A27"/>
    <w:rsid w:val="00933E9F"/>
    <w:rsid w:val="00935C97"/>
    <w:rsid w:val="00944C79"/>
    <w:rsid w:val="00945B96"/>
    <w:rsid w:val="00946263"/>
    <w:rsid w:val="00947B14"/>
    <w:rsid w:val="00960A45"/>
    <w:rsid w:val="009629EF"/>
    <w:rsid w:val="00964D9D"/>
    <w:rsid w:val="00966080"/>
    <w:rsid w:val="0097101A"/>
    <w:rsid w:val="009773EF"/>
    <w:rsid w:val="009833D5"/>
    <w:rsid w:val="00983ADB"/>
    <w:rsid w:val="00990809"/>
    <w:rsid w:val="00990B0A"/>
    <w:rsid w:val="00990B6F"/>
    <w:rsid w:val="00991EEB"/>
    <w:rsid w:val="00992152"/>
    <w:rsid w:val="009928B0"/>
    <w:rsid w:val="009928EA"/>
    <w:rsid w:val="009928FC"/>
    <w:rsid w:val="009A0F8D"/>
    <w:rsid w:val="009A36CE"/>
    <w:rsid w:val="009A4E5E"/>
    <w:rsid w:val="009A746A"/>
    <w:rsid w:val="009B156A"/>
    <w:rsid w:val="009B2783"/>
    <w:rsid w:val="009B27BC"/>
    <w:rsid w:val="009B69DD"/>
    <w:rsid w:val="009C2EB3"/>
    <w:rsid w:val="009C6977"/>
    <w:rsid w:val="009D5182"/>
    <w:rsid w:val="009D6581"/>
    <w:rsid w:val="009E136A"/>
    <w:rsid w:val="009E58DB"/>
    <w:rsid w:val="009E7206"/>
    <w:rsid w:val="00A01C81"/>
    <w:rsid w:val="00A023EF"/>
    <w:rsid w:val="00A152CB"/>
    <w:rsid w:val="00A23470"/>
    <w:rsid w:val="00A260F5"/>
    <w:rsid w:val="00A32F4B"/>
    <w:rsid w:val="00A407D0"/>
    <w:rsid w:val="00A40BDE"/>
    <w:rsid w:val="00A41D7B"/>
    <w:rsid w:val="00A440FD"/>
    <w:rsid w:val="00A52961"/>
    <w:rsid w:val="00A52FFF"/>
    <w:rsid w:val="00A55F74"/>
    <w:rsid w:val="00A560D4"/>
    <w:rsid w:val="00A5671C"/>
    <w:rsid w:val="00A57640"/>
    <w:rsid w:val="00A57645"/>
    <w:rsid w:val="00A645B1"/>
    <w:rsid w:val="00A655CE"/>
    <w:rsid w:val="00A716AC"/>
    <w:rsid w:val="00A73736"/>
    <w:rsid w:val="00A80747"/>
    <w:rsid w:val="00A80CB6"/>
    <w:rsid w:val="00A85677"/>
    <w:rsid w:val="00A85882"/>
    <w:rsid w:val="00A8626B"/>
    <w:rsid w:val="00A86A9A"/>
    <w:rsid w:val="00A879EC"/>
    <w:rsid w:val="00A907DE"/>
    <w:rsid w:val="00A94BD1"/>
    <w:rsid w:val="00AA0988"/>
    <w:rsid w:val="00AB3CA5"/>
    <w:rsid w:val="00AB5C10"/>
    <w:rsid w:val="00AC0797"/>
    <w:rsid w:val="00AC7AAF"/>
    <w:rsid w:val="00AD191C"/>
    <w:rsid w:val="00AD2A81"/>
    <w:rsid w:val="00AD4090"/>
    <w:rsid w:val="00AD40B6"/>
    <w:rsid w:val="00AD6A42"/>
    <w:rsid w:val="00AF601A"/>
    <w:rsid w:val="00B000D4"/>
    <w:rsid w:val="00B03373"/>
    <w:rsid w:val="00B10EE0"/>
    <w:rsid w:val="00B11FCB"/>
    <w:rsid w:val="00B16335"/>
    <w:rsid w:val="00B16FB4"/>
    <w:rsid w:val="00B17C08"/>
    <w:rsid w:val="00B17E19"/>
    <w:rsid w:val="00B226F0"/>
    <w:rsid w:val="00B25610"/>
    <w:rsid w:val="00B30E81"/>
    <w:rsid w:val="00B376D8"/>
    <w:rsid w:val="00B41A1A"/>
    <w:rsid w:val="00B6016E"/>
    <w:rsid w:val="00B62AE2"/>
    <w:rsid w:val="00B638CE"/>
    <w:rsid w:val="00B64B37"/>
    <w:rsid w:val="00B707E8"/>
    <w:rsid w:val="00B71A5B"/>
    <w:rsid w:val="00B7687E"/>
    <w:rsid w:val="00B844C2"/>
    <w:rsid w:val="00B86420"/>
    <w:rsid w:val="00B938BD"/>
    <w:rsid w:val="00B97F22"/>
    <w:rsid w:val="00BA48F8"/>
    <w:rsid w:val="00BA5A9C"/>
    <w:rsid w:val="00BA6C96"/>
    <w:rsid w:val="00BB091C"/>
    <w:rsid w:val="00BB428A"/>
    <w:rsid w:val="00BB6D8E"/>
    <w:rsid w:val="00BB70E6"/>
    <w:rsid w:val="00BC1EB8"/>
    <w:rsid w:val="00BC29A7"/>
    <w:rsid w:val="00BD0D83"/>
    <w:rsid w:val="00BD3EE5"/>
    <w:rsid w:val="00BE19CB"/>
    <w:rsid w:val="00BE2504"/>
    <w:rsid w:val="00BE290A"/>
    <w:rsid w:val="00BE51AD"/>
    <w:rsid w:val="00BE7E8F"/>
    <w:rsid w:val="00BE7ED3"/>
    <w:rsid w:val="00BF241E"/>
    <w:rsid w:val="00BF41B3"/>
    <w:rsid w:val="00BF6809"/>
    <w:rsid w:val="00C0429C"/>
    <w:rsid w:val="00C07490"/>
    <w:rsid w:val="00C13E3A"/>
    <w:rsid w:val="00C15A9A"/>
    <w:rsid w:val="00C161A6"/>
    <w:rsid w:val="00C23F77"/>
    <w:rsid w:val="00C24E9A"/>
    <w:rsid w:val="00C25E8D"/>
    <w:rsid w:val="00C272C4"/>
    <w:rsid w:val="00C31574"/>
    <w:rsid w:val="00C325D7"/>
    <w:rsid w:val="00C36D6F"/>
    <w:rsid w:val="00C534CB"/>
    <w:rsid w:val="00C57231"/>
    <w:rsid w:val="00C63158"/>
    <w:rsid w:val="00C71B47"/>
    <w:rsid w:val="00C763AA"/>
    <w:rsid w:val="00C77C47"/>
    <w:rsid w:val="00C77EC1"/>
    <w:rsid w:val="00C95FB3"/>
    <w:rsid w:val="00CA0552"/>
    <w:rsid w:val="00CA0735"/>
    <w:rsid w:val="00CA5EA4"/>
    <w:rsid w:val="00CB265D"/>
    <w:rsid w:val="00CB3A8A"/>
    <w:rsid w:val="00CC5980"/>
    <w:rsid w:val="00CD34AE"/>
    <w:rsid w:val="00CD44C1"/>
    <w:rsid w:val="00CD595D"/>
    <w:rsid w:val="00CD6198"/>
    <w:rsid w:val="00CE2EAD"/>
    <w:rsid w:val="00CF07EB"/>
    <w:rsid w:val="00CF376E"/>
    <w:rsid w:val="00CF5548"/>
    <w:rsid w:val="00CF5A5F"/>
    <w:rsid w:val="00D03C7D"/>
    <w:rsid w:val="00D111A2"/>
    <w:rsid w:val="00D11C3E"/>
    <w:rsid w:val="00D31219"/>
    <w:rsid w:val="00D35BC7"/>
    <w:rsid w:val="00D509BA"/>
    <w:rsid w:val="00D5150C"/>
    <w:rsid w:val="00D52637"/>
    <w:rsid w:val="00D62367"/>
    <w:rsid w:val="00D634B5"/>
    <w:rsid w:val="00D66B73"/>
    <w:rsid w:val="00D6746B"/>
    <w:rsid w:val="00D701CA"/>
    <w:rsid w:val="00D70EC1"/>
    <w:rsid w:val="00D7102B"/>
    <w:rsid w:val="00D7139F"/>
    <w:rsid w:val="00D7429D"/>
    <w:rsid w:val="00D85AA5"/>
    <w:rsid w:val="00D915A8"/>
    <w:rsid w:val="00D929C8"/>
    <w:rsid w:val="00D974F0"/>
    <w:rsid w:val="00DA53BE"/>
    <w:rsid w:val="00DB0CB3"/>
    <w:rsid w:val="00DB7A84"/>
    <w:rsid w:val="00DB7B1D"/>
    <w:rsid w:val="00DC066B"/>
    <w:rsid w:val="00DC10FF"/>
    <w:rsid w:val="00DD403C"/>
    <w:rsid w:val="00E04362"/>
    <w:rsid w:val="00E0621F"/>
    <w:rsid w:val="00E20008"/>
    <w:rsid w:val="00E234B2"/>
    <w:rsid w:val="00E25EDC"/>
    <w:rsid w:val="00E27758"/>
    <w:rsid w:val="00E35329"/>
    <w:rsid w:val="00E37AC6"/>
    <w:rsid w:val="00E4171B"/>
    <w:rsid w:val="00E42D06"/>
    <w:rsid w:val="00E440DF"/>
    <w:rsid w:val="00E4579D"/>
    <w:rsid w:val="00E509EC"/>
    <w:rsid w:val="00E56B2B"/>
    <w:rsid w:val="00E64FEB"/>
    <w:rsid w:val="00E6655F"/>
    <w:rsid w:val="00E72FF0"/>
    <w:rsid w:val="00E739BE"/>
    <w:rsid w:val="00E74DD8"/>
    <w:rsid w:val="00E843FC"/>
    <w:rsid w:val="00E946DB"/>
    <w:rsid w:val="00E97819"/>
    <w:rsid w:val="00EA11D2"/>
    <w:rsid w:val="00EA2D81"/>
    <w:rsid w:val="00EB0369"/>
    <w:rsid w:val="00EB4BC1"/>
    <w:rsid w:val="00EC0107"/>
    <w:rsid w:val="00EC2A2E"/>
    <w:rsid w:val="00EC49FA"/>
    <w:rsid w:val="00EC4DE3"/>
    <w:rsid w:val="00ED01F8"/>
    <w:rsid w:val="00ED6F79"/>
    <w:rsid w:val="00ED6FF4"/>
    <w:rsid w:val="00EE2C81"/>
    <w:rsid w:val="00EE5009"/>
    <w:rsid w:val="00EE51A2"/>
    <w:rsid w:val="00EF5418"/>
    <w:rsid w:val="00F10B2D"/>
    <w:rsid w:val="00F10CCE"/>
    <w:rsid w:val="00F111CE"/>
    <w:rsid w:val="00F116F5"/>
    <w:rsid w:val="00F12CE3"/>
    <w:rsid w:val="00F148AB"/>
    <w:rsid w:val="00F202F7"/>
    <w:rsid w:val="00F20DFB"/>
    <w:rsid w:val="00F27295"/>
    <w:rsid w:val="00F27F5F"/>
    <w:rsid w:val="00F358A6"/>
    <w:rsid w:val="00F4052F"/>
    <w:rsid w:val="00F40E4D"/>
    <w:rsid w:val="00F45B37"/>
    <w:rsid w:val="00F47B0F"/>
    <w:rsid w:val="00F50242"/>
    <w:rsid w:val="00F53654"/>
    <w:rsid w:val="00F55781"/>
    <w:rsid w:val="00F612EA"/>
    <w:rsid w:val="00F63C4F"/>
    <w:rsid w:val="00F74564"/>
    <w:rsid w:val="00F7462F"/>
    <w:rsid w:val="00F82FBC"/>
    <w:rsid w:val="00F85491"/>
    <w:rsid w:val="00F86AA5"/>
    <w:rsid w:val="00F86DDC"/>
    <w:rsid w:val="00F90B07"/>
    <w:rsid w:val="00F91481"/>
    <w:rsid w:val="00F97155"/>
    <w:rsid w:val="00FB01AC"/>
    <w:rsid w:val="00FB0C00"/>
    <w:rsid w:val="00FB1ADB"/>
    <w:rsid w:val="00FB3FD5"/>
    <w:rsid w:val="00FB5A4D"/>
    <w:rsid w:val="00FB62A7"/>
    <w:rsid w:val="00FC65E0"/>
    <w:rsid w:val="00FC71B6"/>
    <w:rsid w:val="00FD1F9F"/>
    <w:rsid w:val="00FD3E67"/>
    <w:rsid w:val="00FD736A"/>
    <w:rsid w:val="00FE5245"/>
    <w:rsid w:val="00FE6E81"/>
    <w:rsid w:val="00FF1DA4"/>
    <w:rsid w:val="00FF3601"/>
    <w:rsid w:val="00FF40B0"/>
    <w:rsid w:val="00FF5119"/>
    <w:rsid w:val="00FF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4">
      <v:textbox inset="5.85pt,.7pt,5.85pt,.7pt"/>
    </o:shapedefaults>
    <o:shapelayout v:ext="edit">
      <o:idmap v:ext="edit" data="2"/>
    </o:shapelayout>
  </w:shapeDefaults>
  <w:decimalSymbol w:val="."/>
  <w:listSeparator w:val=","/>
  <w14:docId w14:val="3AC46FD6"/>
  <w15:docId w15:val="{50B06F8F-4F3F-4DBC-BED9-6DA973C9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60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4">
    <w:name w:val="ヘッダー (文字)"/>
    <w:link w:val="a3"/>
    <w:uiPriority w:val="99"/>
    <w:rsid w:val="00C161A6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C161A6"/>
    <w:pPr>
      <w:tabs>
        <w:tab w:val="center" w:pos="4252"/>
        <w:tab w:val="right" w:pos="8504"/>
      </w:tabs>
      <w:snapToGrid w:val="0"/>
    </w:pPr>
    <w:rPr>
      <w:rFonts w:cs="Mangal"/>
      <w:lang w:bidi="ne-NP"/>
    </w:rPr>
  </w:style>
  <w:style w:type="character" w:customStyle="1" w:styleId="a6">
    <w:name w:val="フッター (文字)"/>
    <w:link w:val="a5"/>
    <w:uiPriority w:val="99"/>
    <w:rsid w:val="00C161A6"/>
    <w:rPr>
      <w:kern w:val="2"/>
      <w:sz w:val="21"/>
      <w:szCs w:val="24"/>
    </w:rPr>
  </w:style>
  <w:style w:type="character" w:styleId="a7">
    <w:name w:val="annotation reference"/>
    <w:uiPriority w:val="99"/>
    <w:semiHidden/>
    <w:unhideWhenUsed/>
    <w:rsid w:val="001F310C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1F310C"/>
    <w:pPr>
      <w:jc w:val="left"/>
    </w:pPr>
    <w:rPr>
      <w:rFonts w:cs="Mangal"/>
      <w:lang w:bidi="ne-NP"/>
    </w:rPr>
  </w:style>
  <w:style w:type="character" w:customStyle="1" w:styleId="a9">
    <w:name w:val="コメント文字列 (文字)"/>
    <w:link w:val="a8"/>
    <w:uiPriority w:val="99"/>
    <w:semiHidden/>
    <w:rsid w:val="001F310C"/>
    <w:rPr>
      <w:kern w:val="2"/>
      <w:sz w:val="21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1F310C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1F310C"/>
    <w:rPr>
      <w:b/>
      <w:bCs/>
      <w:kern w:val="2"/>
      <w:sz w:val="21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1F310C"/>
    <w:rPr>
      <w:rFonts w:ascii="Arial" w:eastAsia="ＭＳ ゴシック" w:hAnsi="Arial" w:cs="Mangal"/>
      <w:sz w:val="18"/>
      <w:szCs w:val="18"/>
      <w:lang w:bidi="ne-NP"/>
    </w:rPr>
  </w:style>
  <w:style w:type="character" w:customStyle="1" w:styleId="ad">
    <w:name w:val="吹き出し (文字)"/>
    <w:link w:val="ac"/>
    <w:uiPriority w:val="99"/>
    <w:semiHidden/>
    <w:rsid w:val="001F310C"/>
    <w:rPr>
      <w:rFonts w:ascii="Arial" w:eastAsia="ＭＳ ゴシック" w:hAnsi="Arial" w:cs="Times New Roman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2E5F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4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72C44-E965-4D67-B0FF-A872F1B8C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1059</Words>
  <Characters>63041</Characters>
  <Application>Microsoft Office Word</Application>
  <DocSecurity>0</DocSecurity>
  <Lines>525</Lines>
  <Paragraphs>14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ctoria University of Wellington</Company>
  <LinksUpToDate>false</LinksUpToDate>
  <CharactersWithSpaces>7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sushita, Tatsuhiko</dc:creator>
  <cp:lastModifiedBy>松下 達彦</cp:lastModifiedBy>
  <cp:revision>37</cp:revision>
  <cp:lastPrinted>2014-10-01T09:16:00Z</cp:lastPrinted>
  <dcterms:created xsi:type="dcterms:W3CDTF">2023-12-30T12:14:00Z</dcterms:created>
  <dcterms:modified xsi:type="dcterms:W3CDTF">2023-12-30T13:04:00Z</dcterms:modified>
</cp:coreProperties>
</file>